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B0681" w14:textId="77777777" w:rsidR="00FF4C7B" w:rsidRDefault="00FF4C7B" w:rsidP="00D67C4E">
      <w:pPr>
        <w:rPr>
          <w:rFonts w:ascii="Arial" w:eastAsiaTheme="majorEastAsia" w:hAnsi="Arial" w:cs="Arial"/>
          <w:color w:val="000000" w:themeColor="text1"/>
          <w:sz w:val="96"/>
          <w:szCs w:val="80"/>
          <w:lang w:eastAsia="ja-JP"/>
        </w:rPr>
      </w:pPr>
    </w:p>
    <w:p w14:paraId="55A56026" w14:textId="77777777" w:rsidR="00EE024B" w:rsidRDefault="00EE024B" w:rsidP="00D67C4E">
      <w:pPr>
        <w:rPr>
          <w:rFonts w:ascii="Arial" w:eastAsiaTheme="majorEastAsia" w:hAnsi="Arial" w:cs="Arial"/>
          <w:color w:val="000000" w:themeColor="text1"/>
          <w:sz w:val="96"/>
          <w:szCs w:val="80"/>
          <w:lang w:eastAsia="ja-JP"/>
        </w:rPr>
      </w:pPr>
    </w:p>
    <w:p w14:paraId="4466711D" w14:textId="77777777" w:rsidR="000C07AC" w:rsidRPr="000C07AC" w:rsidRDefault="000C07AC" w:rsidP="00D67C4E">
      <w:pPr>
        <w:rPr>
          <w:rFonts w:ascii="Arial" w:eastAsiaTheme="majorEastAsia" w:hAnsi="Arial" w:cs="Arial"/>
          <w:color w:val="FFD006"/>
          <w:sz w:val="96"/>
          <w:szCs w:val="80"/>
          <w:lang w:eastAsia="ja-JP"/>
        </w:rPr>
      </w:pPr>
    </w:p>
    <w:p w14:paraId="22E71472" w14:textId="39F4C74A" w:rsidR="00AA0B75" w:rsidRPr="00E309D5" w:rsidRDefault="00E309D5" w:rsidP="00AD4155">
      <w:pPr>
        <w:jc w:val="center"/>
        <w:rPr>
          <w:rFonts w:ascii="Arial" w:eastAsiaTheme="majorEastAsia" w:hAnsi="Arial" w:cs="Arial"/>
          <w:b/>
          <w:color w:val="000000" w:themeColor="text1"/>
          <w:sz w:val="72"/>
          <w:szCs w:val="72"/>
          <w:lang w:eastAsia="ja-JP"/>
        </w:rPr>
      </w:pPr>
      <w:r w:rsidRPr="00E309D5">
        <w:rPr>
          <w:rFonts w:ascii="Arial" w:eastAsiaTheme="majorEastAsia" w:hAnsi="Arial" w:cs="Arial"/>
          <w:b/>
          <w:color w:val="000000" w:themeColor="text1"/>
          <w:sz w:val="72"/>
          <w:szCs w:val="72"/>
          <w:lang w:eastAsia="ja-JP"/>
        </w:rPr>
        <w:t>Wallsend Jubilee Primary School</w:t>
      </w:r>
    </w:p>
    <w:p w14:paraId="16081CA1" w14:textId="68F474CC" w:rsidR="00AD4155" w:rsidRPr="00F165AD" w:rsidRDefault="003343EA" w:rsidP="00AD4155">
      <w:pPr>
        <w:jc w:val="center"/>
        <w:rPr>
          <w:rFonts w:ascii="Arial" w:eastAsiaTheme="majorEastAsia" w:hAnsi="Arial" w:cs="Arial"/>
          <w:color w:val="000000" w:themeColor="text1"/>
          <w:sz w:val="72"/>
          <w:szCs w:val="80"/>
          <w:lang w:val="en-US" w:eastAsia="ja-JP"/>
        </w:rPr>
      </w:pPr>
      <w:r>
        <w:rPr>
          <w:rFonts w:ascii="Arial" w:eastAsiaTheme="majorEastAsia" w:hAnsi="Arial" w:cs="Arial"/>
          <w:color w:val="000000" w:themeColor="text1"/>
          <w:sz w:val="72"/>
          <w:szCs w:val="72"/>
          <w:lang w:eastAsia="ja-JP"/>
        </w:rPr>
        <w:t>Child-Friendly Peer-on-Peer Abuse Policy</w:t>
      </w:r>
    </w:p>
    <w:p w14:paraId="503EFD57" w14:textId="77777777" w:rsidR="00D06CE6" w:rsidRDefault="00D06CE6" w:rsidP="00AD4155">
      <w:pPr>
        <w:jc w:val="center"/>
        <w:rPr>
          <w:rFonts w:ascii="Arial" w:eastAsiaTheme="majorEastAsia" w:hAnsi="Arial" w:cs="Arial"/>
          <w:color w:val="365F91" w:themeColor="accent1" w:themeShade="BF"/>
          <w:sz w:val="80"/>
          <w:szCs w:val="80"/>
          <w:lang w:val="en-US" w:eastAsia="ja-JP"/>
        </w:rPr>
      </w:pPr>
    </w:p>
    <w:p w14:paraId="1B89DCEE" w14:textId="77777777" w:rsidR="000A28A0" w:rsidRDefault="00000162" w:rsidP="00AD4155">
      <w:pPr>
        <w:jc w:val="center"/>
        <w:rPr>
          <w:rFonts w:ascii="Arial" w:eastAsiaTheme="majorEastAsia" w:hAnsi="Arial" w:cs="Arial"/>
          <w:color w:val="365F91" w:themeColor="accent1" w:themeShade="BF"/>
          <w:sz w:val="80"/>
          <w:szCs w:val="80"/>
          <w:lang w:val="en-US" w:eastAsia="ja-JP"/>
        </w:rPr>
      </w:pPr>
      <w:r w:rsidRPr="00000162">
        <w:rPr>
          <w:rFonts w:ascii="Arial" w:hAnsi="Arial" w:cs="Arial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45720" distB="45720" distL="114300" distR="114300" simplePos="0" relativeHeight="251645952" behindDoc="0" locked="0" layoutInCell="1" allowOverlap="1" wp14:anchorId="620D3449" wp14:editId="2F94E7D2">
                <wp:simplePos x="0" y="0"/>
                <wp:positionH relativeFrom="column">
                  <wp:posOffset>-171450</wp:posOffset>
                </wp:positionH>
                <wp:positionV relativeFrom="paragraph">
                  <wp:posOffset>2712085</wp:posOffset>
                </wp:positionV>
                <wp:extent cx="2360930" cy="250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C7BFF" w14:textId="41FFE509" w:rsidR="00000162" w:rsidRPr="00000162" w:rsidRDefault="00000162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000162">
                              <w:rPr>
                                <w:rFonts w:ascii="Arial" w:hAnsi="Arial" w:cs="Arial"/>
                                <w:sz w:val="20"/>
                              </w:rPr>
                              <w:t xml:space="preserve">Last updated: </w:t>
                            </w:r>
                            <w:r w:rsidR="00E309D5">
                              <w:rPr>
                                <w:rFonts w:ascii="Arial" w:hAnsi="Arial" w:cs="Arial"/>
                                <w:sz w:val="20"/>
                              </w:rPr>
                              <w:t>10 October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D34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5pt;margin-top:213.55pt;width:185.9pt;height:19.7pt;z-index:2516459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" stroked="f">
                <v:textbox>
                  <w:txbxContent>
                    <w:p w14:paraId="18AC7BFF" w14:textId="41FFE509" w:rsidR="00000162" w:rsidRPr="00000162" w:rsidRDefault="00000162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000162">
                        <w:rPr>
                          <w:rFonts w:ascii="Arial" w:hAnsi="Arial" w:cs="Arial"/>
                          <w:sz w:val="20"/>
                        </w:rPr>
                        <w:t xml:space="preserve">Last updated: </w:t>
                      </w:r>
                      <w:r w:rsidR="00E309D5">
                        <w:rPr>
                          <w:rFonts w:ascii="Arial" w:hAnsi="Arial" w:cs="Arial"/>
                          <w:sz w:val="20"/>
                        </w:rPr>
                        <w:t>10 October 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ED66A3" w14:textId="77777777" w:rsidR="000A28A0" w:rsidRDefault="000A28A0" w:rsidP="00AD4155">
      <w:pPr>
        <w:jc w:val="center"/>
        <w:rPr>
          <w:rFonts w:ascii="Arial" w:eastAsiaTheme="majorEastAsia" w:hAnsi="Arial" w:cs="Arial"/>
          <w:color w:val="365F91" w:themeColor="accent1" w:themeShade="BF"/>
          <w:sz w:val="80"/>
          <w:szCs w:val="80"/>
          <w:lang w:val="en-US" w:eastAsia="ja-JP"/>
        </w:rPr>
        <w:sectPr w:rsidR="000A28A0" w:rsidSect="00E309D5">
          <w:pgSz w:w="11906" w:h="16838"/>
          <w:pgMar w:top="1440" w:right="1440" w:bottom="1440" w:left="1440" w:header="564" w:footer="708" w:gutter="0"/>
          <w:pgBorders w:offsetFrom="page">
            <w:top w:val="single" w:sz="36" w:space="24" w:color="347186"/>
            <w:left w:val="single" w:sz="36" w:space="24" w:color="347186"/>
            <w:bottom w:val="single" w:sz="36" w:space="24" w:color="347186"/>
            <w:right w:val="single" w:sz="36" w:space="24" w:color="347186"/>
          </w:pgBorders>
          <w:cols w:space="708"/>
          <w:docGrid w:linePitch="360"/>
        </w:sectPr>
      </w:pPr>
    </w:p>
    <w:p w14:paraId="38873C54" w14:textId="77777777" w:rsidR="00AD4155" w:rsidRPr="00F165AD" w:rsidRDefault="00AD4155" w:rsidP="00AD415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32"/>
        </w:rPr>
      </w:pPr>
      <w:r w:rsidRPr="00F165AD">
        <w:rPr>
          <w:rFonts w:ascii="Arial" w:hAnsi="Arial" w:cs="Arial"/>
          <w:b/>
          <w:sz w:val="32"/>
        </w:rPr>
        <w:lastRenderedPageBreak/>
        <w:t>Contents:</w:t>
      </w:r>
    </w:p>
    <w:p w14:paraId="37223670" w14:textId="77777777" w:rsidR="00AD4155" w:rsidRPr="00F165AD" w:rsidRDefault="00AD4155" w:rsidP="00AD415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32"/>
        </w:rPr>
      </w:pPr>
    </w:p>
    <w:bookmarkStart w:id="0" w:name="b"/>
    <w:p w14:paraId="2D6F71F6" w14:textId="1E434E21" w:rsidR="0053371E" w:rsidRPr="00E309D5" w:rsidRDefault="00310CA2" w:rsidP="005E114A">
      <w:pPr>
        <w:spacing w:line="240" w:lineRule="auto"/>
        <w:ind w:left="717"/>
        <w:rPr>
          <w:rFonts w:ascii="Arial" w:hAnsi="Arial" w:cs="Arial"/>
          <w:color w:val="000000" w:themeColor="text1"/>
          <w:sz w:val="10"/>
        </w:rPr>
      </w:pPr>
      <w:r w:rsidRPr="00E309D5">
        <w:rPr>
          <w:rFonts w:ascii="Arial" w:hAnsi="Arial" w:cs="Arial"/>
          <w:color w:val="000000" w:themeColor="text1"/>
        </w:rPr>
        <w:fldChar w:fldCharType="begin"/>
      </w:r>
      <w:r w:rsidRPr="00E309D5">
        <w:rPr>
          <w:rFonts w:ascii="Arial" w:hAnsi="Arial" w:cs="Arial"/>
          <w:color w:val="000000" w:themeColor="text1"/>
        </w:rPr>
        <w:instrText xml:space="preserve"> HYPERLINK  \l "_Feeling_safe_and" </w:instrText>
      </w:r>
      <w:r w:rsidRPr="00E309D5">
        <w:rPr>
          <w:rFonts w:ascii="Arial" w:hAnsi="Arial" w:cs="Arial"/>
          <w:color w:val="000000" w:themeColor="text1"/>
        </w:rPr>
        <w:fldChar w:fldCharType="separate"/>
      </w:r>
      <w:r w:rsidR="005E114A" w:rsidRPr="00E309D5">
        <w:rPr>
          <w:rStyle w:val="Hyperlink"/>
          <w:rFonts w:ascii="Arial" w:hAnsi="Arial" w:cs="Arial"/>
          <w:color w:val="000000" w:themeColor="text1"/>
          <w:u w:val="none"/>
        </w:rPr>
        <w:t>Feeling safe and happy at school</w:t>
      </w:r>
      <w:r w:rsidRPr="00E309D5">
        <w:rPr>
          <w:rFonts w:ascii="Arial" w:hAnsi="Arial" w:cs="Arial"/>
          <w:color w:val="000000" w:themeColor="text1"/>
        </w:rPr>
        <w:fldChar w:fldCharType="end"/>
      </w:r>
      <w:r w:rsidR="005E114A" w:rsidRPr="00E309D5">
        <w:rPr>
          <w:rFonts w:ascii="Arial" w:hAnsi="Arial" w:cs="Arial"/>
          <w:color w:val="000000" w:themeColor="text1"/>
        </w:rPr>
        <w:t xml:space="preserve"> </w:t>
      </w:r>
      <w:hyperlink w:anchor="c" w:history="1"/>
    </w:p>
    <w:bookmarkEnd w:id="0"/>
    <w:p w14:paraId="52C9F883" w14:textId="64AD7AED" w:rsidR="005E114A" w:rsidRPr="00E309D5" w:rsidRDefault="00310CA2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r w:rsidRPr="00E309D5">
        <w:rPr>
          <w:rFonts w:ascii="Arial" w:hAnsi="Arial" w:cs="Arial"/>
          <w:color w:val="000000" w:themeColor="text1"/>
        </w:rPr>
        <w:fldChar w:fldCharType="begin"/>
      </w:r>
      <w:r w:rsidRPr="00E309D5">
        <w:rPr>
          <w:rFonts w:ascii="Arial" w:hAnsi="Arial" w:cs="Arial"/>
          <w:color w:val="000000" w:themeColor="text1"/>
        </w:rPr>
        <w:instrText xml:space="preserve"> HYPERLINK  \l "_What_is_peer-on" </w:instrText>
      </w:r>
      <w:r w:rsidRPr="00E309D5">
        <w:rPr>
          <w:rFonts w:ascii="Arial" w:hAnsi="Arial" w:cs="Arial"/>
          <w:color w:val="000000" w:themeColor="text1"/>
        </w:rPr>
        <w:fldChar w:fldCharType="separate"/>
      </w:r>
      <w:r w:rsidR="005E114A" w:rsidRPr="00E309D5">
        <w:rPr>
          <w:rStyle w:val="Hyperlink"/>
          <w:rFonts w:ascii="Arial" w:hAnsi="Arial" w:cs="Arial"/>
          <w:color w:val="000000" w:themeColor="text1"/>
          <w:u w:val="none"/>
        </w:rPr>
        <w:t>What is peer-on-peer abuse?</w:t>
      </w:r>
      <w:r w:rsidRPr="00E309D5">
        <w:rPr>
          <w:rFonts w:ascii="Arial" w:hAnsi="Arial" w:cs="Arial"/>
          <w:color w:val="000000" w:themeColor="text1"/>
        </w:rPr>
        <w:fldChar w:fldCharType="end"/>
      </w:r>
    </w:p>
    <w:p w14:paraId="74420B3A" w14:textId="670CB15B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Bullying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Bullying</w:t>
        </w:r>
      </w:hyperlink>
    </w:p>
    <w:p w14:paraId="1342915F" w14:textId="35B2509B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Sexting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Sexting</w:t>
        </w:r>
      </w:hyperlink>
    </w:p>
    <w:p w14:paraId="2252E9CF" w14:textId="05DC900D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Sexual_harassment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Sexual harassment</w:t>
        </w:r>
      </w:hyperlink>
    </w:p>
    <w:p w14:paraId="2835DB61" w14:textId="3F018E8D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Relationships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Relationships</w:t>
        </w:r>
      </w:hyperlink>
    </w:p>
    <w:p w14:paraId="1158AC65" w14:textId="06EEDAAB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How_do_I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How do I know if someone is being abused?</w:t>
        </w:r>
      </w:hyperlink>
    </w:p>
    <w:p w14:paraId="3B8750ED" w14:textId="0063D2D3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What_do_I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What should I do if I am being abused?</w:t>
        </w:r>
      </w:hyperlink>
    </w:p>
    <w:p w14:paraId="33C90290" w14:textId="7130CEB6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What_do_I_1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What should I do if someone else is being abused?</w:t>
        </w:r>
      </w:hyperlink>
    </w:p>
    <w:p w14:paraId="40A777F8" w14:textId="339ABEEB" w:rsidR="005E114A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Who_can_I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Who can I talk to?</w:t>
        </w:r>
      </w:hyperlink>
    </w:p>
    <w:p w14:paraId="62435F8D" w14:textId="1EA12AD4" w:rsidR="00847389" w:rsidRPr="00E309D5" w:rsidRDefault="005D1A37" w:rsidP="005C153A">
      <w:pPr>
        <w:pStyle w:val="ListParagraph"/>
        <w:numPr>
          <w:ilvl w:val="0"/>
          <w:numId w:val="1"/>
        </w:numPr>
        <w:spacing w:line="240" w:lineRule="auto"/>
        <w:ind w:left="1077"/>
        <w:contextualSpacing w:val="0"/>
        <w:rPr>
          <w:rFonts w:ascii="Arial" w:hAnsi="Arial" w:cs="Arial"/>
          <w:color w:val="000000" w:themeColor="text1"/>
        </w:rPr>
      </w:pPr>
      <w:hyperlink w:anchor="_How_can_I" w:history="1">
        <w:r w:rsidR="005E114A" w:rsidRPr="00E309D5">
          <w:rPr>
            <w:rStyle w:val="Hyperlink"/>
            <w:rFonts w:ascii="Arial" w:hAnsi="Arial" w:cs="Arial"/>
            <w:color w:val="000000" w:themeColor="text1"/>
            <w:u w:val="none"/>
          </w:rPr>
          <w:t>How can I help stop abuse from happening?</w:t>
        </w:r>
      </w:hyperlink>
      <w:r w:rsidR="005E114A" w:rsidRPr="00E309D5">
        <w:rPr>
          <w:rFonts w:ascii="Arial" w:hAnsi="Arial" w:cs="Arial"/>
          <w:color w:val="000000" w:themeColor="text1"/>
        </w:rPr>
        <w:t xml:space="preserve"> </w:t>
      </w:r>
    </w:p>
    <w:p w14:paraId="4DB599B6" w14:textId="77777777" w:rsidR="00AD4155" w:rsidRPr="00F165AD" w:rsidRDefault="00AD4155" w:rsidP="00022F89">
      <w:pPr>
        <w:spacing w:line="320" w:lineRule="exact"/>
        <w:rPr>
          <w:rFonts w:ascii="Arial" w:hAnsi="Arial" w:cs="Arial"/>
        </w:rPr>
      </w:pPr>
    </w:p>
    <w:p w14:paraId="4AD6ADC3" w14:textId="77777777" w:rsidR="00AD4155" w:rsidRPr="00F165AD" w:rsidRDefault="00AD4155" w:rsidP="00C8446D">
      <w:pPr>
        <w:rPr>
          <w:rFonts w:ascii="Arial" w:hAnsi="Arial" w:cs="Arial"/>
          <w:sz w:val="32"/>
          <w:szCs w:val="32"/>
        </w:rPr>
      </w:pPr>
    </w:p>
    <w:p w14:paraId="28D4F918" w14:textId="77777777" w:rsidR="00673E6A" w:rsidRPr="00F165AD" w:rsidRDefault="008C2CD3" w:rsidP="00135B56">
      <w:pPr>
        <w:rPr>
          <w:rFonts w:ascii="Arial" w:hAnsi="Arial" w:cs="Arial"/>
          <w:sz w:val="32"/>
          <w:szCs w:val="32"/>
        </w:rPr>
      </w:pPr>
      <w:r w:rsidRPr="00F165AD">
        <w:rPr>
          <w:rFonts w:ascii="Arial" w:hAnsi="Arial" w:cs="Arial"/>
          <w:sz w:val="32"/>
          <w:szCs w:val="32"/>
        </w:rPr>
        <w:br w:type="page"/>
      </w:r>
      <w:bookmarkStart w:id="1" w:name="_Statement_of_Intent"/>
      <w:bookmarkEnd w:id="1"/>
    </w:p>
    <w:p w14:paraId="0D64CCBD" w14:textId="49B83F3F" w:rsidR="00207C5A" w:rsidRDefault="003343EA" w:rsidP="00D51BE9">
      <w:pPr>
        <w:pStyle w:val="Heading10"/>
        <w:numPr>
          <w:ilvl w:val="0"/>
          <w:numId w:val="0"/>
        </w:numPr>
        <w:ind w:left="360" w:hanging="360"/>
        <w:rPr>
          <w:rFonts w:ascii="Arial" w:hAnsi="Arial" w:cs="Arial"/>
          <w:b/>
          <w:sz w:val="28"/>
          <w:szCs w:val="28"/>
        </w:rPr>
      </w:pPr>
      <w:bookmarkStart w:id="2" w:name="_Statement_of_intent_1"/>
      <w:bookmarkStart w:id="3" w:name="_Feeling_safe_and"/>
      <w:bookmarkEnd w:id="2"/>
      <w:bookmarkEnd w:id="3"/>
      <w:r>
        <w:rPr>
          <w:rFonts w:ascii="Arial" w:hAnsi="Arial" w:cs="Arial"/>
          <w:b/>
          <w:sz w:val="28"/>
          <w:szCs w:val="28"/>
        </w:rPr>
        <w:lastRenderedPageBreak/>
        <w:t>Feeling safe and happy at school</w:t>
      </w:r>
    </w:p>
    <w:p w14:paraId="3C5F3645" w14:textId="129A79B5" w:rsidR="003343EA" w:rsidRDefault="003343EA" w:rsidP="003343EA">
      <w:r>
        <w:t xml:space="preserve">At </w:t>
      </w:r>
      <w:r w:rsidR="00E309D5">
        <w:rPr>
          <w:color w:val="000000" w:themeColor="text1"/>
        </w:rPr>
        <w:t xml:space="preserve">Wallsend Jubilee </w:t>
      </w:r>
      <w:r>
        <w:t>we want to make sure that you feel looked after, safe and happy when you are in and out of school.</w:t>
      </w:r>
    </w:p>
    <w:p w14:paraId="3C7C9C58" w14:textId="0B883F19" w:rsidR="003343EA" w:rsidRDefault="003343EA" w:rsidP="003343EA">
      <w:r>
        <w:t>Sometimes we don’t know if something bad is happening, so you need to tell us.</w:t>
      </w:r>
    </w:p>
    <w:p w14:paraId="04E95350" w14:textId="3F104825" w:rsidR="003343EA" w:rsidRDefault="003343EA" w:rsidP="003343EA">
      <w:r>
        <w:t>This policy looks at peer-on-peer abuse, and what you can do when you feel you are being abused, or when you notice someone else being abused.</w:t>
      </w:r>
    </w:p>
    <w:p w14:paraId="6EAC7B12" w14:textId="55373D69" w:rsidR="003343EA" w:rsidRDefault="003343EA" w:rsidP="003343EA">
      <w:r>
        <w:t>We can help you by:</w:t>
      </w:r>
    </w:p>
    <w:p w14:paraId="52610E1E" w14:textId="7B71B39D" w:rsidR="003343EA" w:rsidRDefault="00245660" w:rsidP="00BC41AE">
      <w:pPr>
        <w:pStyle w:val="ListParagraph"/>
        <w:numPr>
          <w:ilvl w:val="0"/>
          <w:numId w:val="8"/>
        </w:numPr>
      </w:pPr>
      <w:r>
        <w:t>Teaching you</w:t>
      </w:r>
      <w:r w:rsidR="003343EA">
        <w:t xml:space="preserve"> what peer-on-peer abuse is.</w:t>
      </w:r>
    </w:p>
    <w:p w14:paraId="6F1CD306" w14:textId="7A7DE1E2" w:rsidR="003343EA" w:rsidRDefault="003343EA" w:rsidP="00BC41AE">
      <w:pPr>
        <w:pStyle w:val="ListParagraph"/>
        <w:numPr>
          <w:ilvl w:val="0"/>
          <w:numId w:val="8"/>
        </w:numPr>
      </w:pPr>
      <w:r>
        <w:t>Teaching you what to do if you feel like you are being abused, or if someone else is being abused.</w:t>
      </w:r>
    </w:p>
    <w:p w14:paraId="4A4F9A7B" w14:textId="58B00F17" w:rsidR="003343EA" w:rsidRDefault="003343EA" w:rsidP="00BC41AE">
      <w:pPr>
        <w:pStyle w:val="ListParagraph"/>
        <w:numPr>
          <w:ilvl w:val="0"/>
          <w:numId w:val="8"/>
        </w:numPr>
      </w:pPr>
      <w:r>
        <w:t>Making sure you know the grown-ups you can speak to if you are worried.</w:t>
      </w:r>
    </w:p>
    <w:p w14:paraId="753FDD50" w14:textId="5DF51238" w:rsidR="003343EA" w:rsidRDefault="003343EA" w:rsidP="003343EA"/>
    <w:p w14:paraId="1DC8D599" w14:textId="77777777" w:rsidR="003343EA" w:rsidRPr="003343EA" w:rsidRDefault="003343EA" w:rsidP="003343EA"/>
    <w:p w14:paraId="6F0F18EB" w14:textId="77777777" w:rsidR="002828E2" w:rsidRDefault="002828E2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313BDA4C" w14:textId="7B5378BC" w:rsidR="006C30FE" w:rsidRDefault="00123905" w:rsidP="002828E2">
      <w:pPr>
        <w:spacing w:after="0" w:line="240" w:lineRule="auto"/>
        <w:rPr>
          <w:b/>
          <w:color w:val="FFD006"/>
          <w:u w:val="single" w:color="FFD006"/>
        </w:rPr>
      </w:pPr>
      <w:r>
        <w:rPr>
          <w:noProof/>
          <w:lang w:eastAsia="en-GB"/>
        </w:rPr>
        <w:drawing>
          <wp:anchor distT="0" distB="0" distL="114300" distR="114300" simplePos="0" relativeHeight="251722752" behindDoc="0" locked="0" layoutInCell="1" allowOverlap="1" wp14:anchorId="0461C792" wp14:editId="05E009A6">
            <wp:simplePos x="0" y="0"/>
            <wp:positionH relativeFrom="column">
              <wp:posOffset>1381125</wp:posOffset>
            </wp:positionH>
            <wp:positionV relativeFrom="paragraph">
              <wp:posOffset>10160</wp:posOffset>
            </wp:positionV>
            <wp:extent cx="2628900" cy="2255596"/>
            <wp:effectExtent l="0" t="0" r="0" b="0"/>
            <wp:wrapSquare wrapText="bothSides"/>
            <wp:docPr id="33" name="Picture 33" descr="Image result for happy group of kids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happy group of kids carto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255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3250E0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5559538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3F4A31C7" w14:textId="11EA5CBF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1C646E1F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53E15209" w14:textId="56F6EB3B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614F4A5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6CFA1B75" w14:textId="63D20BF5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51FC3636" w14:textId="79E87DBD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53B8A63C" w14:textId="048B9EB0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6DCE25DC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188F4F80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4CE9AE9A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3BDC2043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6CE8DC6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3D2199D4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4D173CFF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F8BDA75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348697D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0C038F9E" w14:textId="77777777" w:rsidR="006C30FE" w:rsidRDefault="006C30FE" w:rsidP="002828E2">
      <w:pPr>
        <w:spacing w:after="0" w:line="240" w:lineRule="auto"/>
        <w:rPr>
          <w:b/>
          <w:color w:val="FFD006"/>
          <w:u w:val="single" w:color="FFD006"/>
        </w:rPr>
      </w:pPr>
    </w:p>
    <w:p w14:paraId="7FA96482" w14:textId="77777777" w:rsidR="006C30FE" w:rsidRDefault="006C30FE" w:rsidP="002828E2">
      <w:pPr>
        <w:spacing w:after="0" w:line="240" w:lineRule="auto"/>
        <w:rPr>
          <w:rFonts w:ascii="Arial" w:hAnsi="Arial" w:cs="Arial"/>
          <w:szCs w:val="28"/>
        </w:rPr>
      </w:pPr>
    </w:p>
    <w:p w14:paraId="2081C455" w14:textId="77777777" w:rsidR="002724C1" w:rsidRDefault="002724C1" w:rsidP="007271AF">
      <w:pPr>
        <w:rPr>
          <w:rFonts w:ascii="Arial" w:hAnsi="Arial" w:cs="Arial"/>
        </w:rPr>
      </w:pPr>
    </w:p>
    <w:p w14:paraId="2D55B7D6" w14:textId="77777777" w:rsidR="002724C1" w:rsidRDefault="002724C1" w:rsidP="007271AF">
      <w:pPr>
        <w:rPr>
          <w:rFonts w:ascii="Arial" w:hAnsi="Arial" w:cs="Arial"/>
        </w:rPr>
      </w:pPr>
    </w:p>
    <w:p w14:paraId="4C7A671B" w14:textId="77777777" w:rsidR="003E5C84" w:rsidRDefault="003E5C84" w:rsidP="007271AF">
      <w:pPr>
        <w:rPr>
          <w:rFonts w:ascii="Arial" w:hAnsi="Arial" w:cs="Arial"/>
        </w:rPr>
      </w:pPr>
    </w:p>
    <w:p w14:paraId="0ED252E6" w14:textId="77777777" w:rsidR="003E5C84" w:rsidRDefault="003E5C84" w:rsidP="007271AF">
      <w:pPr>
        <w:rPr>
          <w:rFonts w:ascii="Arial" w:hAnsi="Arial" w:cs="Arial"/>
        </w:rPr>
      </w:pPr>
    </w:p>
    <w:p w14:paraId="3AD64C3B" w14:textId="77777777" w:rsidR="00135B56" w:rsidRDefault="00135B56" w:rsidP="00C723FA">
      <w:pPr>
        <w:rPr>
          <w:rFonts w:ascii="Arial" w:hAnsi="Arial" w:cs="Arial"/>
        </w:rPr>
      </w:pPr>
    </w:p>
    <w:p w14:paraId="4A3747CD" w14:textId="77777777" w:rsidR="005915C7" w:rsidRPr="00F165AD" w:rsidRDefault="005915C7" w:rsidP="00C723FA">
      <w:pPr>
        <w:rPr>
          <w:rFonts w:ascii="Arial" w:hAnsi="Arial" w:cs="Arial"/>
        </w:rPr>
      </w:pPr>
    </w:p>
    <w:p w14:paraId="0272B4D2" w14:textId="4A20C614" w:rsidR="00827A27" w:rsidRDefault="003343EA" w:rsidP="003343EA">
      <w:pPr>
        <w:pStyle w:val="Heading10"/>
        <w:numPr>
          <w:ilvl w:val="0"/>
          <w:numId w:val="0"/>
        </w:numPr>
        <w:rPr>
          <w:b/>
          <w:sz w:val="28"/>
        </w:rPr>
      </w:pPr>
      <w:bookmarkStart w:id="4" w:name="_Background"/>
      <w:bookmarkStart w:id="5" w:name="_What_is_peer-on"/>
      <w:bookmarkStart w:id="6" w:name="c"/>
      <w:bookmarkEnd w:id="4"/>
      <w:bookmarkEnd w:id="5"/>
      <w:r>
        <w:rPr>
          <w:noProof/>
          <w:lang w:eastAsia="en-GB"/>
        </w:rPr>
        <w:drawing>
          <wp:anchor distT="0" distB="0" distL="114300" distR="114300" simplePos="0" relativeHeight="251691008" behindDoc="0" locked="0" layoutInCell="1" allowOverlap="1" wp14:anchorId="1949114A" wp14:editId="7486AECF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581025" cy="889000"/>
            <wp:effectExtent l="0" t="0" r="9525" b="6350"/>
            <wp:wrapSquare wrapText="bothSides"/>
            <wp:docPr id="1" name="Picture 1" descr="Number One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 One Clipar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6"/>
      <w:r w:rsidRPr="003343EA">
        <w:rPr>
          <w:b/>
          <w:sz w:val="28"/>
        </w:rPr>
        <w:t>What is peer-on peer abuse?</w:t>
      </w:r>
    </w:p>
    <w:p w14:paraId="4A01FEE9" w14:textId="781973AD" w:rsidR="003343EA" w:rsidRDefault="001F04D1" w:rsidP="003343EA">
      <w:r>
        <w:t xml:space="preserve">A </w:t>
      </w:r>
      <w:r w:rsidRPr="001F04D1">
        <w:rPr>
          <w:b/>
        </w:rPr>
        <w:t>peer</w:t>
      </w:r>
      <w:r>
        <w:t xml:space="preserve"> is someone who might be your friend</w:t>
      </w:r>
      <w:r w:rsidR="00211BAF">
        <w:t xml:space="preserve">, a child </w:t>
      </w:r>
      <w:r>
        <w:t>at school with you</w:t>
      </w:r>
      <w:r w:rsidR="00211BAF">
        <w:t>, or another child you may know</w:t>
      </w:r>
      <w:r>
        <w:t>.</w:t>
      </w:r>
    </w:p>
    <w:p w14:paraId="7BC76EB3" w14:textId="70428C17" w:rsidR="00211BAF" w:rsidRDefault="001F04D1" w:rsidP="00033EA8">
      <w:pPr>
        <w:ind w:left="1134" w:hanging="1134"/>
      </w:pPr>
      <w:r w:rsidRPr="001F04D1">
        <w:rPr>
          <w:b/>
        </w:rPr>
        <w:t xml:space="preserve">Abuse </w:t>
      </w:r>
      <w:r>
        <w:t>is something which</w:t>
      </w:r>
      <w:r w:rsidR="00D265C3">
        <w:t xml:space="preserve"> usually</w:t>
      </w:r>
      <w:r w:rsidR="002C12FD">
        <w:t xml:space="preserve"> physically or emotionally</w:t>
      </w:r>
      <w:r>
        <w:t xml:space="preserve"> </w:t>
      </w:r>
      <w:r w:rsidRPr="001F04D1">
        <w:rPr>
          <w:b/>
        </w:rPr>
        <w:t xml:space="preserve">hurts </w:t>
      </w:r>
      <w:r>
        <w:t xml:space="preserve">another person by using behaviour that is meant to </w:t>
      </w:r>
      <w:r w:rsidRPr="001F04D1">
        <w:rPr>
          <w:b/>
        </w:rPr>
        <w:t>scare</w:t>
      </w:r>
      <w:r>
        <w:t xml:space="preserve">, </w:t>
      </w:r>
      <w:r w:rsidRPr="001F04D1">
        <w:rPr>
          <w:b/>
        </w:rPr>
        <w:t xml:space="preserve">hurt </w:t>
      </w:r>
      <w:r>
        <w:t xml:space="preserve">or </w:t>
      </w:r>
      <w:r w:rsidRPr="001F04D1">
        <w:rPr>
          <w:b/>
        </w:rPr>
        <w:t xml:space="preserve">upset </w:t>
      </w:r>
      <w:r>
        <w:t xml:space="preserve">that person. </w:t>
      </w:r>
    </w:p>
    <w:p w14:paraId="28D47FC0" w14:textId="24573644" w:rsidR="003343EA" w:rsidRDefault="00245660" w:rsidP="00033EA8">
      <w:pPr>
        <w:ind w:left="1134"/>
      </w:pPr>
      <w:r>
        <w:t>Sometimes, i</w:t>
      </w:r>
      <w:r w:rsidR="00211BAF">
        <w:t>t can be hard to know when abuse is happening,</w:t>
      </w:r>
      <w:r w:rsidR="00D265C3">
        <w:t xml:space="preserve"> because </w:t>
      </w:r>
      <w:r w:rsidR="00D265C3" w:rsidRPr="00D265C3">
        <w:rPr>
          <w:b/>
        </w:rPr>
        <w:t>not all</w:t>
      </w:r>
      <w:r w:rsidR="00D265C3">
        <w:t xml:space="preserve"> abuse will hurt, scare or upset you</w:t>
      </w:r>
      <w:r w:rsidR="000832E1">
        <w:t>, and you might not know it is happening</w:t>
      </w:r>
      <w:r w:rsidR="00D265C3">
        <w:t xml:space="preserve">. It’s really </w:t>
      </w:r>
      <w:r w:rsidR="00D265C3" w:rsidRPr="00D265C3">
        <w:rPr>
          <w:b/>
        </w:rPr>
        <w:t xml:space="preserve">important </w:t>
      </w:r>
      <w:r w:rsidR="00D265C3" w:rsidRPr="00D265C3">
        <w:t>y</w:t>
      </w:r>
      <w:r w:rsidR="00D265C3">
        <w:t>ou know when you are being abused</w:t>
      </w:r>
      <w:r>
        <w:t xml:space="preserve"> so we can make sure it stops</w:t>
      </w:r>
      <w:r w:rsidR="00D265C3">
        <w:t>.</w:t>
      </w:r>
    </w:p>
    <w:p w14:paraId="03CD4DFF" w14:textId="1D031901" w:rsidR="00D265C3" w:rsidRDefault="00D265C3" w:rsidP="00033EA8">
      <w:pPr>
        <w:ind w:left="1134"/>
      </w:pPr>
      <w:r>
        <w:t>There are lots of different types of abuse. It is important you know what these types of abuse are so you know what to do if you see them.</w:t>
      </w:r>
    </w:p>
    <w:p w14:paraId="1AE2E9F9" w14:textId="61C7360A" w:rsidR="00D265C3" w:rsidRDefault="00D265C3" w:rsidP="003343EA">
      <w:r>
        <w:rPr>
          <w:noProof/>
          <w:lang w:eastAsia="en-GB"/>
        </w:rPr>
        <w:drawing>
          <wp:anchor distT="0" distB="0" distL="114300" distR="114300" simplePos="0" relativeHeight="251692032" behindDoc="0" locked="0" layoutInCell="1" allowOverlap="1" wp14:anchorId="2CEAF885" wp14:editId="5A8CFAAD">
            <wp:simplePos x="0" y="0"/>
            <wp:positionH relativeFrom="margin">
              <wp:align>left</wp:align>
            </wp:positionH>
            <wp:positionV relativeFrom="paragraph">
              <wp:posOffset>183515</wp:posOffset>
            </wp:positionV>
            <wp:extent cx="706755" cy="962025"/>
            <wp:effectExtent l="0" t="0" r="0" b="9525"/>
            <wp:wrapSquare wrapText="bothSides"/>
            <wp:docPr id="3" name="Picture 3" descr="Image result for number 2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number 2 clipar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75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7463AD" w14:textId="389DDB2A" w:rsidR="003343EA" w:rsidRPr="005E114A" w:rsidRDefault="00D265C3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7" w:name="_Bullying"/>
      <w:bookmarkEnd w:id="7"/>
      <w:r w:rsidRPr="005E114A">
        <w:rPr>
          <w:b/>
          <w:sz w:val="28"/>
          <w:szCs w:val="28"/>
        </w:rPr>
        <w:t>Bullying</w:t>
      </w:r>
    </w:p>
    <w:p w14:paraId="78B82D25" w14:textId="48DFE5D9" w:rsidR="00D265C3" w:rsidRDefault="00D265C3" w:rsidP="00D265C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llying can be different things, and isn’t just hitting or kicking another person. </w:t>
      </w:r>
    </w:p>
    <w:p w14:paraId="02FCE649" w14:textId="47A5E125" w:rsidR="00D265C3" w:rsidRDefault="00D265C3" w:rsidP="007E0033">
      <w:pPr>
        <w:tabs>
          <w:tab w:val="left" w:pos="851"/>
        </w:tabs>
        <w:ind w:left="1276" w:hanging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E</w:t>
      </w:r>
      <w:r w:rsidRPr="008C4762">
        <w:rPr>
          <w:rFonts w:asciiTheme="majorHAnsi" w:hAnsiTheme="majorHAnsi" w:cstheme="majorHAnsi"/>
          <w:b/>
        </w:rPr>
        <w:t>motional</w:t>
      </w:r>
      <w:r>
        <w:rPr>
          <w:rFonts w:asciiTheme="majorHAnsi" w:hAnsiTheme="majorHAnsi" w:cstheme="majorHAnsi"/>
          <w:b/>
        </w:rPr>
        <w:t xml:space="preserve"> bullying </w:t>
      </w:r>
      <w:r w:rsidRPr="004E2918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hurting someone’s feelings, leaving them out or bossing them about.</w:t>
      </w:r>
    </w:p>
    <w:p w14:paraId="182B8780" w14:textId="527E7078"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F53C19">
        <w:rPr>
          <w:rFonts w:asciiTheme="majorHAnsi" w:hAnsiTheme="majorHAnsi" w:cstheme="majorHAnsi"/>
          <w:b/>
        </w:rPr>
        <w:t>Physical bullying</w:t>
      </w:r>
      <w:r>
        <w:rPr>
          <w:rFonts w:asciiTheme="majorHAnsi" w:hAnsiTheme="majorHAnsi" w:cstheme="majorHAnsi"/>
        </w:rPr>
        <w:t xml:space="preserve"> is punching, kicking, spitting, hitting or pushing someone.</w:t>
      </w:r>
    </w:p>
    <w:p w14:paraId="79B7E541" w14:textId="0AC42888" w:rsidR="00D265C3" w:rsidRDefault="00FC622A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EC4758">
        <w:rPr>
          <w:noProof/>
          <w:lang w:eastAsia="en-GB"/>
        </w:rPr>
        <w:drawing>
          <wp:anchor distT="0" distB="0" distL="114300" distR="114300" simplePos="0" relativeHeight="251709440" behindDoc="0" locked="0" layoutInCell="1" allowOverlap="1" wp14:anchorId="237B73DA" wp14:editId="42E8F35C">
            <wp:simplePos x="0" y="0"/>
            <wp:positionH relativeFrom="column">
              <wp:posOffset>649605</wp:posOffset>
            </wp:positionH>
            <wp:positionV relativeFrom="paragraph">
              <wp:posOffset>50800</wp:posOffset>
            </wp:positionV>
            <wp:extent cx="1362710" cy="1362710"/>
            <wp:effectExtent l="0" t="0" r="8890" b="8890"/>
            <wp:wrapSquare wrapText="bothSides"/>
            <wp:docPr id="23" name="Picture 23" descr="C:\Users\Mia.Eastell\AppData\Local\Microsoft\Windows\Temporary Internet Files\Content.IE5\UTNZ1N0T\Bully_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a.Eastell\AppData\Local\Microsoft\Windows\Temporary Internet Files\Content.IE5\UTNZ1N0T\Bully_1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136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65C3" w:rsidRPr="00F53C19">
        <w:rPr>
          <w:rFonts w:asciiTheme="majorHAnsi" w:hAnsiTheme="majorHAnsi" w:cstheme="majorHAnsi"/>
          <w:b/>
        </w:rPr>
        <w:t>Verbal bullying</w:t>
      </w:r>
      <w:r w:rsidR="00D265C3">
        <w:rPr>
          <w:rFonts w:asciiTheme="majorHAnsi" w:hAnsiTheme="majorHAnsi" w:cstheme="majorHAnsi"/>
        </w:rPr>
        <w:t xml:space="preserve"> is teasing someone, calling them names or using </w:t>
      </w:r>
      <w:r w:rsidR="00245660">
        <w:rPr>
          <w:rFonts w:asciiTheme="majorHAnsi" w:hAnsiTheme="majorHAnsi" w:cstheme="majorHAnsi"/>
        </w:rPr>
        <w:t xml:space="preserve">rude </w:t>
      </w:r>
      <w:r w:rsidR="00D265C3">
        <w:rPr>
          <w:rFonts w:asciiTheme="majorHAnsi" w:hAnsiTheme="majorHAnsi" w:cstheme="majorHAnsi"/>
        </w:rPr>
        <w:t xml:space="preserve">hand signs. People can also use verbal bullying to be </w:t>
      </w:r>
      <w:r w:rsidR="00D265C3" w:rsidRPr="004D72E8">
        <w:rPr>
          <w:rFonts w:asciiTheme="majorHAnsi" w:hAnsiTheme="majorHAnsi" w:cstheme="majorHAnsi"/>
          <w:b/>
        </w:rPr>
        <w:t>racist</w:t>
      </w:r>
      <w:r w:rsidR="00D265C3">
        <w:rPr>
          <w:rFonts w:asciiTheme="majorHAnsi" w:hAnsiTheme="majorHAnsi" w:cstheme="majorHAnsi"/>
        </w:rPr>
        <w:t xml:space="preserve"> or </w:t>
      </w:r>
      <w:r w:rsidR="00D265C3" w:rsidRPr="004D72E8">
        <w:rPr>
          <w:rFonts w:asciiTheme="majorHAnsi" w:hAnsiTheme="majorHAnsi" w:cstheme="majorHAnsi"/>
          <w:b/>
        </w:rPr>
        <w:t>homophobic</w:t>
      </w:r>
      <w:r w:rsidR="00D265C3" w:rsidRPr="00D76B99">
        <w:rPr>
          <w:rFonts w:asciiTheme="majorHAnsi" w:hAnsiTheme="majorHAnsi" w:cstheme="majorHAnsi"/>
        </w:rPr>
        <w:t>.</w:t>
      </w:r>
      <w:r w:rsidR="00D265C3">
        <w:rPr>
          <w:rFonts w:asciiTheme="majorHAnsi" w:hAnsiTheme="majorHAnsi" w:cstheme="majorHAnsi"/>
        </w:rPr>
        <w:t xml:space="preserve"> </w:t>
      </w:r>
    </w:p>
    <w:p w14:paraId="615D57C7" w14:textId="77777777"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064877">
        <w:rPr>
          <w:rFonts w:asciiTheme="majorHAnsi" w:hAnsiTheme="majorHAnsi" w:cstheme="majorHAnsi"/>
          <w:b/>
        </w:rPr>
        <w:t>Racist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>means bullying someone because of their skin colour, race or what they believe in.</w:t>
      </w:r>
    </w:p>
    <w:p w14:paraId="5B946F87" w14:textId="12AEDFF8" w:rsidR="00D265C3" w:rsidRDefault="00D265C3" w:rsidP="00FC622A">
      <w:pPr>
        <w:tabs>
          <w:tab w:val="left" w:pos="1530"/>
        </w:tabs>
        <w:ind w:left="3402"/>
        <w:rPr>
          <w:rFonts w:asciiTheme="majorHAnsi" w:hAnsiTheme="majorHAnsi" w:cstheme="majorHAnsi"/>
        </w:rPr>
      </w:pPr>
      <w:r w:rsidRPr="00064877">
        <w:rPr>
          <w:rFonts w:asciiTheme="majorHAnsi" w:hAnsiTheme="majorHAnsi" w:cstheme="majorHAnsi"/>
          <w:b/>
        </w:rPr>
        <w:t>Homophobic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>means bullying someone because of their gender or sexuality; calling someone gay or lesbian</w:t>
      </w:r>
      <w:r w:rsidR="007E0033">
        <w:rPr>
          <w:rFonts w:asciiTheme="majorHAnsi" w:hAnsiTheme="majorHAnsi" w:cstheme="majorHAnsi"/>
        </w:rPr>
        <w:t xml:space="preserve"> to hurt their feelings</w:t>
      </w:r>
      <w:r>
        <w:rPr>
          <w:rFonts w:asciiTheme="majorHAnsi" w:hAnsiTheme="majorHAnsi" w:cstheme="majorHAnsi"/>
        </w:rPr>
        <w:t xml:space="preserve"> would be homophobic</w:t>
      </w:r>
      <w:r w:rsidR="007E0033">
        <w:rPr>
          <w:rFonts w:asciiTheme="majorHAnsi" w:hAnsiTheme="majorHAnsi" w:cstheme="majorHAnsi"/>
        </w:rPr>
        <w:t>.</w:t>
      </w:r>
    </w:p>
    <w:p w14:paraId="7ACDF058" w14:textId="77777777"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 w:rsidRPr="00D4794D">
        <w:rPr>
          <w:rFonts w:asciiTheme="majorHAnsi" w:hAnsiTheme="majorHAnsi" w:cstheme="majorHAnsi"/>
          <w:b/>
        </w:rPr>
        <w:t xml:space="preserve">Sexist </w:t>
      </w:r>
      <w:r w:rsidRPr="00D4794D">
        <w:rPr>
          <w:rFonts w:asciiTheme="majorHAnsi" w:hAnsiTheme="majorHAnsi" w:cstheme="majorHAnsi"/>
        </w:rPr>
        <w:t>means</w:t>
      </w:r>
      <w:r>
        <w:rPr>
          <w:rFonts w:asciiTheme="majorHAnsi" w:hAnsiTheme="majorHAnsi" w:cstheme="majorHAnsi"/>
        </w:rPr>
        <w:t xml:space="preserve"> bullying someone because of their sex (whether they are a boy or a girl).</w:t>
      </w:r>
    </w:p>
    <w:p w14:paraId="0E42D348" w14:textId="27D7E44C" w:rsidR="00D265C3" w:rsidRDefault="00FC622A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w:drawing>
          <wp:anchor distT="0" distB="0" distL="114300" distR="114300" simplePos="0" relativeHeight="251711488" behindDoc="1" locked="0" layoutInCell="1" allowOverlap="1" wp14:anchorId="3323806A" wp14:editId="193A83D8">
            <wp:simplePos x="0" y="0"/>
            <wp:positionH relativeFrom="margin">
              <wp:posOffset>3543300</wp:posOffset>
            </wp:positionH>
            <wp:positionV relativeFrom="paragraph">
              <wp:posOffset>482600</wp:posOffset>
            </wp:positionV>
            <wp:extent cx="2047875" cy="1524000"/>
            <wp:effectExtent l="0" t="0" r="9525" b="0"/>
            <wp:wrapSquare wrapText="bothSides"/>
            <wp:docPr id="24" name="Picture 24" descr="C:\Users\elly.hancock\AppData\Local\Microsoft\Windows\Temporary Internet Files\Content.IE5\GO5AWKJR\4f5e7d8145ce0__39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lly.hancock\AppData\Local\Microsoft\Windows\Temporary Internet Files\Content.IE5\GO5AWKJR\4f5e7d8145ce0__390[1]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65C3">
        <w:rPr>
          <w:rFonts w:asciiTheme="majorHAnsi" w:hAnsiTheme="majorHAnsi" w:cstheme="majorHAnsi"/>
          <w:b/>
        </w:rPr>
        <w:t>C</w:t>
      </w:r>
      <w:r w:rsidR="00D265C3" w:rsidRPr="008C4762">
        <w:rPr>
          <w:rFonts w:asciiTheme="majorHAnsi" w:hAnsiTheme="majorHAnsi" w:cstheme="majorHAnsi"/>
          <w:b/>
        </w:rPr>
        <w:t>yber</w:t>
      </w:r>
      <w:r w:rsidR="00D265C3">
        <w:rPr>
          <w:rFonts w:asciiTheme="majorHAnsi" w:hAnsiTheme="majorHAnsi" w:cstheme="majorHAnsi"/>
          <w:b/>
        </w:rPr>
        <w:t xml:space="preserve"> bullying</w:t>
      </w:r>
      <w:r w:rsidR="00D265C3">
        <w:rPr>
          <w:rFonts w:asciiTheme="majorHAnsi" w:hAnsiTheme="majorHAnsi" w:cstheme="majorHAnsi"/>
        </w:rPr>
        <w:t xml:space="preserve"> involves sending horrid messages over the internet or by text message.</w:t>
      </w:r>
    </w:p>
    <w:p w14:paraId="4188BA62" w14:textId="09F8C630" w:rsidR="00D265C3" w:rsidRDefault="00D265C3" w:rsidP="00D265C3">
      <w:pPr>
        <w:tabs>
          <w:tab w:val="left" w:pos="1530"/>
        </w:tabs>
        <w:ind w:left="127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llying can be done through </w:t>
      </w:r>
      <w:r w:rsidRPr="004D72E8">
        <w:rPr>
          <w:rFonts w:asciiTheme="majorHAnsi" w:hAnsiTheme="majorHAnsi" w:cstheme="majorHAnsi"/>
          <w:b/>
        </w:rPr>
        <w:t>another person</w:t>
      </w:r>
      <w:r>
        <w:rPr>
          <w:rFonts w:asciiTheme="majorHAnsi" w:hAnsiTheme="majorHAnsi" w:cstheme="majorHAnsi"/>
        </w:rPr>
        <w:t xml:space="preserve">, by one person sending another person to say nasty things. </w:t>
      </w:r>
    </w:p>
    <w:p w14:paraId="7B6DEFF8" w14:textId="77777777" w:rsidR="00033EA8" w:rsidRDefault="00033EA8" w:rsidP="00D265C3"/>
    <w:p w14:paraId="47AC9A44" w14:textId="3A97E105" w:rsidR="00D265C3" w:rsidRDefault="00D265C3" w:rsidP="00D265C3"/>
    <w:p w14:paraId="79B70ED0" w14:textId="6FA054DB" w:rsidR="00DE6C45" w:rsidRPr="005E114A" w:rsidRDefault="00245660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8" w:name="_Sexting"/>
      <w:bookmarkEnd w:id="8"/>
      <w:r>
        <w:rPr>
          <w:noProof/>
          <w:lang w:eastAsia="en-GB"/>
        </w:rPr>
        <w:drawing>
          <wp:anchor distT="0" distB="0" distL="114300" distR="114300" simplePos="0" relativeHeight="251651584" behindDoc="0" locked="0" layoutInCell="1" allowOverlap="1" wp14:anchorId="4A63D2D6" wp14:editId="7BB0FEB7">
            <wp:simplePos x="0" y="0"/>
            <wp:positionH relativeFrom="column">
              <wp:posOffset>-116840</wp:posOffset>
            </wp:positionH>
            <wp:positionV relativeFrom="paragraph">
              <wp:posOffset>-79375</wp:posOffset>
            </wp:positionV>
            <wp:extent cx="823595" cy="1057275"/>
            <wp:effectExtent l="0" t="0" r="0" b="9525"/>
            <wp:wrapSquare wrapText="bothSides"/>
            <wp:docPr id="16" name="Picture 16" descr="Number 3 Clip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umber 3 Clip Ar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59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C45" w:rsidRPr="005E114A">
        <w:rPr>
          <w:b/>
          <w:sz w:val="28"/>
          <w:szCs w:val="28"/>
        </w:rPr>
        <w:t>Sexting</w:t>
      </w:r>
    </w:p>
    <w:p w14:paraId="5A0B2F7C" w14:textId="70230C95" w:rsidR="00DE6C45" w:rsidRDefault="00123905" w:rsidP="00DE6C45">
      <w:r>
        <w:rPr>
          <w:noProof/>
          <w:lang w:eastAsia="en-GB"/>
        </w:rPr>
        <w:drawing>
          <wp:anchor distT="0" distB="0" distL="114300" distR="114300" simplePos="0" relativeHeight="251723776" behindDoc="0" locked="0" layoutInCell="1" allowOverlap="1" wp14:anchorId="0087584B" wp14:editId="50E88257">
            <wp:simplePos x="0" y="0"/>
            <wp:positionH relativeFrom="column">
              <wp:posOffset>3314700</wp:posOffset>
            </wp:positionH>
            <wp:positionV relativeFrom="paragraph">
              <wp:posOffset>621665</wp:posOffset>
            </wp:positionV>
            <wp:extent cx="2371725" cy="1668780"/>
            <wp:effectExtent l="0" t="0" r="9525" b="7620"/>
            <wp:wrapSquare wrapText="bothSides"/>
            <wp:docPr id="34" name="Picture 34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0" b="7301"/>
                    <a:stretch/>
                  </pic:blipFill>
                  <pic:spPr bwMode="auto">
                    <a:xfrm>
                      <a:off x="0" y="0"/>
                      <a:ext cx="2371725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E6C45">
        <w:t xml:space="preserve">This </w:t>
      </w:r>
      <w:r w:rsidR="000832E1">
        <w:t>is</w:t>
      </w:r>
      <w:r w:rsidR="00DE6C45">
        <w:t xml:space="preserve"> sending </w:t>
      </w:r>
      <w:r w:rsidR="00DE6C45" w:rsidRPr="00EA0DEE">
        <w:rPr>
          <w:b/>
        </w:rPr>
        <w:t>inappropriate pictures, videos or messages</w:t>
      </w:r>
      <w:r w:rsidR="00DE6C45">
        <w:t xml:space="preserve"> – they can sometimes be called ‘nude pics’, ‘rude pics’ or ‘nude selfies’, but can also </w:t>
      </w:r>
      <w:r w:rsidR="000832E1">
        <w:t>be</w:t>
      </w:r>
      <w:r w:rsidR="00DE6C45">
        <w:t xml:space="preserve"> rude messages.</w:t>
      </w:r>
    </w:p>
    <w:p w14:paraId="060CEBAE" w14:textId="787E4490" w:rsidR="00DE6C45" w:rsidRDefault="00DE6C45" w:rsidP="00BC41AE">
      <w:r w:rsidRPr="00EA0DEE">
        <w:rPr>
          <w:b/>
        </w:rPr>
        <w:t>Pressuring</w:t>
      </w:r>
      <w:r>
        <w:t xml:space="preserve"> someone into sending these pictures, videos and messages is </w:t>
      </w:r>
      <w:r w:rsidRPr="00EA0DEE">
        <w:rPr>
          <w:b/>
        </w:rPr>
        <w:t>abuse</w:t>
      </w:r>
      <w:r>
        <w:t>.</w:t>
      </w:r>
    </w:p>
    <w:p w14:paraId="5616FBB3" w14:textId="646E300C" w:rsidR="00DE6C45" w:rsidRDefault="00DE6C45" w:rsidP="00BC41AE">
      <w:r>
        <w:t xml:space="preserve">Even if you are not the person who is sending them, it is </w:t>
      </w:r>
      <w:r w:rsidRPr="00EA0DEE">
        <w:rPr>
          <w:b/>
        </w:rPr>
        <w:t>illegal</w:t>
      </w:r>
      <w:r>
        <w:t xml:space="preserve"> to have these</w:t>
      </w:r>
      <w:r w:rsidR="005B27E5">
        <w:t xml:space="preserve"> kind of</w:t>
      </w:r>
      <w:r>
        <w:t xml:space="preserve"> pictures or videos of a person if they are under 18</w:t>
      </w:r>
      <w:r w:rsidR="00245660">
        <w:t xml:space="preserve"> years old</w:t>
      </w:r>
      <w:r>
        <w:t>.</w:t>
      </w:r>
      <w:r w:rsidR="00FC622A" w:rsidRPr="00FC622A">
        <w:t xml:space="preserve"> </w:t>
      </w:r>
    </w:p>
    <w:p w14:paraId="765466A7" w14:textId="1E7A3611" w:rsidR="00FC622A" w:rsidRDefault="00FC622A" w:rsidP="00BC41AE"/>
    <w:p w14:paraId="2C7D852D" w14:textId="1CEB6EFC" w:rsidR="00EA0DEE" w:rsidRDefault="00EA0DEE" w:rsidP="00033EA8">
      <w:pPr>
        <w:ind w:left="1276"/>
      </w:pPr>
      <w:r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 wp14:anchorId="32B559D8" wp14:editId="15B3FBF6">
            <wp:simplePos x="0" y="0"/>
            <wp:positionH relativeFrom="margin">
              <wp:posOffset>-128905</wp:posOffset>
            </wp:positionH>
            <wp:positionV relativeFrom="paragraph">
              <wp:posOffset>318770</wp:posOffset>
            </wp:positionV>
            <wp:extent cx="809625" cy="1259205"/>
            <wp:effectExtent l="0" t="0" r="9525" b="0"/>
            <wp:wrapSquare wrapText="bothSides"/>
            <wp:docPr id="2" name="Picture 2" descr="Image result for clipart numb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lipart number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B45B11" w14:textId="1CFC8D02" w:rsidR="00EA0DEE" w:rsidRPr="005E114A" w:rsidRDefault="00644E51" w:rsidP="005E114A">
      <w:pPr>
        <w:pStyle w:val="Heading10"/>
        <w:numPr>
          <w:ilvl w:val="0"/>
          <w:numId w:val="0"/>
        </w:numPr>
        <w:ind w:left="360"/>
        <w:rPr>
          <w:b/>
          <w:sz w:val="28"/>
          <w:szCs w:val="28"/>
        </w:rPr>
      </w:pPr>
      <w:bookmarkStart w:id="9" w:name="_Sexual_harassment"/>
      <w:bookmarkEnd w:id="9"/>
      <w:r w:rsidRPr="005E114A">
        <w:rPr>
          <w:b/>
          <w:sz w:val="28"/>
          <w:szCs w:val="28"/>
        </w:rPr>
        <w:t xml:space="preserve">Sexual harassment </w:t>
      </w:r>
    </w:p>
    <w:p w14:paraId="58ED45BC" w14:textId="048E53AA" w:rsidR="00644E51" w:rsidRDefault="00694B48" w:rsidP="00FD40E9">
      <w:pPr>
        <w:ind w:left="1134" w:hanging="1134"/>
      </w:pPr>
      <w:r>
        <w:t xml:space="preserve">Sometimes, people can </w:t>
      </w:r>
      <w:r w:rsidRPr="00994CC2">
        <w:rPr>
          <w:b/>
        </w:rPr>
        <w:t>act sexually</w:t>
      </w:r>
      <w:r w:rsidR="00245660">
        <w:rPr>
          <w:b/>
        </w:rPr>
        <w:t xml:space="preserve"> towards others</w:t>
      </w:r>
      <w:r>
        <w:t xml:space="preserve"> and it might make them feel uncomfortable.</w:t>
      </w:r>
    </w:p>
    <w:p w14:paraId="5A4E3A3E" w14:textId="38BAAB9C" w:rsidR="00694B48" w:rsidRDefault="00694B48" w:rsidP="00FD40E9">
      <w:pPr>
        <w:ind w:left="426" w:hanging="426"/>
      </w:pPr>
      <w:r>
        <w:t xml:space="preserve">This can </w:t>
      </w:r>
      <w:r w:rsidR="00CF297D">
        <w:t>happen</w:t>
      </w:r>
      <w:r>
        <w:t xml:space="preserve"> </w:t>
      </w:r>
      <w:r w:rsidRPr="00994CC2">
        <w:rPr>
          <w:b/>
        </w:rPr>
        <w:t>online</w:t>
      </w:r>
      <w:r>
        <w:t xml:space="preserve">, </w:t>
      </w:r>
      <w:r w:rsidR="00CF297D">
        <w:t>on</w:t>
      </w:r>
      <w:r>
        <w:t xml:space="preserve"> social media</w:t>
      </w:r>
      <w:r w:rsidR="00EC1891">
        <w:t>,</w:t>
      </w:r>
      <w:r>
        <w:t xml:space="preserve"> </w:t>
      </w:r>
      <w:r w:rsidR="00CF297D">
        <w:t xml:space="preserve">through </w:t>
      </w:r>
      <w:r>
        <w:t xml:space="preserve">messages and </w:t>
      </w:r>
      <w:r w:rsidRPr="00994CC2">
        <w:rPr>
          <w:b/>
        </w:rPr>
        <w:t>face</w:t>
      </w:r>
      <w:r w:rsidR="00994CC2">
        <w:rPr>
          <w:b/>
        </w:rPr>
        <w:t>-</w:t>
      </w:r>
      <w:r w:rsidRPr="00994CC2">
        <w:rPr>
          <w:b/>
        </w:rPr>
        <w:t>to</w:t>
      </w:r>
      <w:r w:rsidR="00994CC2">
        <w:rPr>
          <w:b/>
        </w:rPr>
        <w:t>-</w:t>
      </w:r>
      <w:r w:rsidRPr="00994CC2">
        <w:rPr>
          <w:b/>
        </w:rPr>
        <w:t>face</w:t>
      </w:r>
      <w:r>
        <w:t>.</w:t>
      </w:r>
    </w:p>
    <w:p w14:paraId="5EEC1CD5" w14:textId="4DCC1435" w:rsidR="00694B48" w:rsidRDefault="00694B48" w:rsidP="00BC41AE">
      <w:r>
        <w:t xml:space="preserve">It might make someone feel </w:t>
      </w:r>
      <w:r w:rsidR="000832E1">
        <w:rPr>
          <w:b/>
        </w:rPr>
        <w:t>scared</w:t>
      </w:r>
      <w:r>
        <w:t xml:space="preserve">, </w:t>
      </w:r>
      <w:r w:rsidRPr="00994CC2">
        <w:rPr>
          <w:b/>
        </w:rPr>
        <w:t>embarrassed</w:t>
      </w:r>
      <w:r>
        <w:t xml:space="preserve">, </w:t>
      </w:r>
      <w:r w:rsidRPr="00994CC2">
        <w:rPr>
          <w:b/>
        </w:rPr>
        <w:t>uncomfortable</w:t>
      </w:r>
      <w:r>
        <w:t xml:space="preserve"> or </w:t>
      </w:r>
      <w:r w:rsidRPr="00994CC2">
        <w:rPr>
          <w:b/>
        </w:rPr>
        <w:t>upset</w:t>
      </w:r>
      <w:r>
        <w:t>.</w:t>
      </w:r>
    </w:p>
    <w:p w14:paraId="4D1FAD6E" w14:textId="276640C4" w:rsidR="00694B48" w:rsidRDefault="00245660" w:rsidP="00BC41AE">
      <w:pPr>
        <w:ind w:left="142" w:hanging="142"/>
      </w:pPr>
      <w:r>
        <w:t>It could be</w:t>
      </w:r>
      <w:r w:rsidR="00694B48">
        <w:t>:</w:t>
      </w:r>
    </w:p>
    <w:p w14:paraId="587CAE87" w14:textId="69E8A138" w:rsidR="00694B48" w:rsidRDefault="00694B48" w:rsidP="00FC622A">
      <w:pPr>
        <w:pStyle w:val="ListParagraph"/>
        <w:numPr>
          <w:ilvl w:val="0"/>
          <w:numId w:val="9"/>
        </w:numPr>
        <w:ind w:left="502"/>
      </w:pPr>
      <w:r>
        <w:t xml:space="preserve">Someone making </w:t>
      </w:r>
      <w:r w:rsidRPr="00994CC2">
        <w:rPr>
          <w:b/>
        </w:rPr>
        <w:t>sexual comments</w:t>
      </w:r>
      <w:r>
        <w:t xml:space="preserve">, like telling sexual stories, saying </w:t>
      </w:r>
      <w:r w:rsidRPr="00994CC2">
        <w:rPr>
          <w:b/>
        </w:rPr>
        <w:t>rude things</w:t>
      </w:r>
      <w:r>
        <w:t xml:space="preserve"> or saying sexual things about someone’s </w:t>
      </w:r>
      <w:r w:rsidRPr="00994CC2">
        <w:rPr>
          <w:b/>
        </w:rPr>
        <w:t xml:space="preserve">appearance </w:t>
      </w:r>
      <w:r>
        <w:t>or clothes.</w:t>
      </w:r>
    </w:p>
    <w:p w14:paraId="634241D0" w14:textId="2B74DCBE" w:rsidR="00694B48" w:rsidRDefault="00FC622A" w:rsidP="00FC622A">
      <w:pPr>
        <w:pStyle w:val="ListParagraph"/>
        <w:ind w:left="502"/>
      </w:pPr>
      <w:r>
        <w:rPr>
          <w:noProof/>
          <w:lang w:eastAsia="en-GB"/>
        </w:rPr>
        <w:drawing>
          <wp:anchor distT="0" distB="0" distL="114300" distR="114300" simplePos="0" relativeHeight="251713536" behindDoc="0" locked="0" layoutInCell="1" allowOverlap="1" wp14:anchorId="2BF9745E" wp14:editId="537BC5B7">
            <wp:simplePos x="0" y="0"/>
            <wp:positionH relativeFrom="column">
              <wp:posOffset>3295650</wp:posOffset>
            </wp:positionH>
            <wp:positionV relativeFrom="paragraph">
              <wp:posOffset>20320</wp:posOffset>
            </wp:positionV>
            <wp:extent cx="2244090" cy="1684020"/>
            <wp:effectExtent l="0" t="0" r="3810" b="0"/>
            <wp:wrapSquare wrapText="bothSides"/>
            <wp:docPr id="26" name="Picture 26" descr="Image result for bully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bully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09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E91D45" w14:textId="7CA39AC1" w:rsidR="00694B48" w:rsidRDefault="00694B48" w:rsidP="00FC622A">
      <w:pPr>
        <w:pStyle w:val="ListParagraph"/>
        <w:numPr>
          <w:ilvl w:val="0"/>
          <w:numId w:val="9"/>
        </w:numPr>
        <w:ind w:left="502"/>
      </w:pPr>
      <w:r>
        <w:t xml:space="preserve">Calling someone </w:t>
      </w:r>
      <w:r w:rsidRPr="00994CC2">
        <w:rPr>
          <w:b/>
        </w:rPr>
        <w:t>sexual names</w:t>
      </w:r>
      <w:r>
        <w:t>.</w:t>
      </w:r>
    </w:p>
    <w:p w14:paraId="3D0352B7" w14:textId="72D821D5" w:rsidR="00694B48" w:rsidRDefault="00694B48" w:rsidP="00FC622A">
      <w:pPr>
        <w:pStyle w:val="ListParagraph"/>
        <w:ind w:left="0"/>
      </w:pPr>
    </w:p>
    <w:p w14:paraId="5C8387F3" w14:textId="252D5C80" w:rsidR="00694B48" w:rsidRDefault="003E5667" w:rsidP="00FC622A">
      <w:pPr>
        <w:pStyle w:val="ListParagraph"/>
        <w:numPr>
          <w:ilvl w:val="0"/>
          <w:numId w:val="9"/>
        </w:numPr>
        <w:ind w:left="502"/>
      </w:pPr>
      <w:r w:rsidRPr="00994CC2">
        <w:rPr>
          <w:b/>
        </w:rPr>
        <w:t>Sexual jokes</w:t>
      </w:r>
      <w:r>
        <w:t xml:space="preserve"> or teasing.</w:t>
      </w:r>
    </w:p>
    <w:p w14:paraId="05476A0C" w14:textId="4942A81C" w:rsidR="003E5667" w:rsidRDefault="003E5667" w:rsidP="00FC622A">
      <w:pPr>
        <w:pStyle w:val="ListParagraph"/>
        <w:ind w:left="0"/>
      </w:pPr>
    </w:p>
    <w:p w14:paraId="26D99C21" w14:textId="18CF542E" w:rsidR="003E5667" w:rsidRDefault="003E5667" w:rsidP="00FC622A">
      <w:pPr>
        <w:pStyle w:val="ListParagraph"/>
        <w:numPr>
          <w:ilvl w:val="0"/>
          <w:numId w:val="9"/>
        </w:numPr>
        <w:ind w:left="502"/>
      </w:pPr>
      <w:r>
        <w:t xml:space="preserve">Being physical, like </w:t>
      </w:r>
      <w:r w:rsidR="00994CC2" w:rsidRPr="00994CC2">
        <w:rPr>
          <w:b/>
        </w:rPr>
        <w:t>touching</w:t>
      </w:r>
      <w:r w:rsidR="00994CC2">
        <w:t xml:space="preserve"> which makes </w:t>
      </w:r>
      <w:r w:rsidR="000832E1">
        <w:t>you</w:t>
      </w:r>
      <w:r w:rsidR="00994CC2">
        <w:t xml:space="preserve"> feel uncomfortable</w:t>
      </w:r>
      <w:r>
        <w:t xml:space="preserve">, messing </w:t>
      </w:r>
      <w:r w:rsidR="00014089">
        <w:t>with</w:t>
      </w:r>
      <w:r w:rsidR="00EC1891">
        <w:t xml:space="preserve"> </w:t>
      </w:r>
      <w:r w:rsidR="000832E1">
        <w:t xml:space="preserve">your </w:t>
      </w:r>
      <w:r>
        <w:t xml:space="preserve">clothes, or </w:t>
      </w:r>
      <w:r w:rsidRPr="00994CC2">
        <w:rPr>
          <w:b/>
        </w:rPr>
        <w:t>showing pictures</w:t>
      </w:r>
      <w:r w:rsidR="00994CC2">
        <w:t xml:space="preserve"> or </w:t>
      </w:r>
      <w:r w:rsidRPr="00994CC2">
        <w:rPr>
          <w:b/>
        </w:rPr>
        <w:t>drawings</w:t>
      </w:r>
      <w:r>
        <w:t xml:space="preserve"> which are </w:t>
      </w:r>
      <w:r w:rsidR="00EC1891">
        <w:t xml:space="preserve">of a </w:t>
      </w:r>
      <w:r>
        <w:t>sexual</w:t>
      </w:r>
      <w:r w:rsidR="00EC1891">
        <w:t xml:space="preserve"> nature</w:t>
      </w:r>
      <w:r>
        <w:t>.</w:t>
      </w:r>
    </w:p>
    <w:p w14:paraId="01CB772D" w14:textId="77777777" w:rsidR="003E5667" w:rsidRDefault="003E5667" w:rsidP="00FC622A">
      <w:pPr>
        <w:pStyle w:val="ListParagraph"/>
        <w:ind w:left="0"/>
      </w:pPr>
    </w:p>
    <w:p w14:paraId="31283191" w14:textId="77777777" w:rsidR="00245660" w:rsidRDefault="00994CC2" w:rsidP="00FC622A">
      <w:pPr>
        <w:pStyle w:val="ListParagraph"/>
        <w:numPr>
          <w:ilvl w:val="0"/>
          <w:numId w:val="9"/>
        </w:numPr>
        <w:ind w:left="502"/>
      </w:pPr>
      <w:r>
        <w:t xml:space="preserve">Being sexual online, like </w:t>
      </w:r>
      <w:r w:rsidRPr="00994CC2">
        <w:rPr>
          <w:b/>
        </w:rPr>
        <w:t>sharing sexual pictures</w:t>
      </w:r>
      <w:r>
        <w:t xml:space="preserve"> and </w:t>
      </w:r>
      <w:r w:rsidRPr="00994CC2">
        <w:rPr>
          <w:b/>
        </w:rPr>
        <w:t>videos</w:t>
      </w:r>
      <w:r w:rsidR="00EC1891">
        <w:rPr>
          <w:b/>
        </w:rPr>
        <w:t>,</w:t>
      </w:r>
      <w:r>
        <w:t xml:space="preserve"> or posting sexual comments on social media. </w:t>
      </w:r>
    </w:p>
    <w:p w14:paraId="6E026628" w14:textId="77777777" w:rsidR="00245660" w:rsidRDefault="00245660" w:rsidP="00FD40E9">
      <w:pPr>
        <w:pStyle w:val="ListParagraph"/>
      </w:pPr>
    </w:p>
    <w:p w14:paraId="59508A03" w14:textId="64DD2C4B" w:rsidR="003E5667" w:rsidRDefault="00994CC2" w:rsidP="00FC622A">
      <w:pPr>
        <w:pStyle w:val="ListParagraph"/>
        <w:numPr>
          <w:ilvl w:val="0"/>
          <w:numId w:val="9"/>
        </w:numPr>
        <w:ind w:left="502"/>
      </w:pPr>
      <w:r>
        <w:t xml:space="preserve">It might also </w:t>
      </w:r>
      <w:r w:rsidR="000832E1">
        <w:t xml:space="preserve">be </w:t>
      </w:r>
      <w:r w:rsidRPr="00994CC2">
        <w:rPr>
          <w:b/>
        </w:rPr>
        <w:t>sexual threats</w:t>
      </w:r>
      <w:r>
        <w:t xml:space="preserve"> or p</w:t>
      </w:r>
      <w:r w:rsidR="00245660">
        <w:t>ushing you to do something sexually that you don’t want to or aren’t ready for</w:t>
      </w:r>
      <w:r>
        <w:t>.</w:t>
      </w:r>
    </w:p>
    <w:p w14:paraId="410336E1" w14:textId="77777777" w:rsidR="00EF11DE" w:rsidRDefault="00EF11DE" w:rsidP="00FD40E9">
      <w:pPr>
        <w:pStyle w:val="ListParagraph"/>
      </w:pPr>
    </w:p>
    <w:p w14:paraId="13F9334F" w14:textId="77777777" w:rsidR="00FD40E9" w:rsidRDefault="00FD40E9" w:rsidP="00FD40E9">
      <w:pPr>
        <w:pStyle w:val="ListParagraph"/>
      </w:pPr>
    </w:p>
    <w:p w14:paraId="02BA52B2" w14:textId="77777777" w:rsidR="00EF11DE" w:rsidRDefault="00EF11DE" w:rsidP="00FD40E9">
      <w:pPr>
        <w:pStyle w:val="ListParagraph"/>
        <w:ind w:left="502"/>
      </w:pPr>
    </w:p>
    <w:p w14:paraId="4D459601" w14:textId="0A35B6AC" w:rsidR="00033EA8" w:rsidRPr="005E114A" w:rsidRDefault="000832E1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0" w:name="_Relationships"/>
      <w:bookmarkEnd w:id="10"/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695104" behindDoc="0" locked="0" layoutInCell="1" allowOverlap="1" wp14:anchorId="5DEF3150" wp14:editId="63B069BF">
            <wp:simplePos x="0" y="0"/>
            <wp:positionH relativeFrom="margin">
              <wp:posOffset>247650</wp:posOffset>
            </wp:positionH>
            <wp:positionV relativeFrom="paragraph">
              <wp:posOffset>66675</wp:posOffset>
            </wp:positionV>
            <wp:extent cx="723900" cy="1088571"/>
            <wp:effectExtent l="0" t="0" r="0" b="0"/>
            <wp:wrapSquare wrapText="bothSides"/>
            <wp:docPr id="4" name="Picture 4" descr="Image result for number 5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number 5 clipa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088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4CC2" w:rsidRPr="005E114A">
        <w:rPr>
          <w:b/>
          <w:sz w:val="28"/>
        </w:rPr>
        <w:t>Relationships</w:t>
      </w:r>
    </w:p>
    <w:p w14:paraId="22EFCF19" w14:textId="1E448239" w:rsidR="00CF297D" w:rsidRDefault="00CF297D" w:rsidP="00CF297D">
      <w:r>
        <w:t>Any relationship you have should be</w:t>
      </w:r>
      <w:r w:rsidR="000832E1">
        <w:t xml:space="preserve"> </w:t>
      </w:r>
      <w:r w:rsidR="000832E1" w:rsidRPr="000832E1">
        <w:rPr>
          <w:b/>
        </w:rPr>
        <w:t>good</w:t>
      </w:r>
      <w:r w:rsidR="000832E1">
        <w:t xml:space="preserve"> and </w:t>
      </w:r>
      <w:r w:rsidR="000832E1" w:rsidRPr="000832E1">
        <w:rPr>
          <w:b/>
        </w:rPr>
        <w:t>happy</w:t>
      </w:r>
      <w:r>
        <w:t xml:space="preserve">. </w:t>
      </w:r>
      <w:r w:rsidR="000B3CDD">
        <w:t>A</w:t>
      </w:r>
      <w:r w:rsidR="000832E1">
        <w:t xml:space="preserve"> bad</w:t>
      </w:r>
      <w:r>
        <w:t xml:space="preserve"> relationship might make someone feel </w:t>
      </w:r>
      <w:r w:rsidRPr="000832E1">
        <w:rPr>
          <w:b/>
        </w:rPr>
        <w:t>scared</w:t>
      </w:r>
      <w:r>
        <w:t xml:space="preserve">, </w:t>
      </w:r>
      <w:r w:rsidRPr="000832E1">
        <w:rPr>
          <w:b/>
        </w:rPr>
        <w:t>confused</w:t>
      </w:r>
      <w:r>
        <w:t xml:space="preserve">, </w:t>
      </w:r>
      <w:r w:rsidR="000832E1">
        <w:rPr>
          <w:b/>
        </w:rPr>
        <w:t>worried</w:t>
      </w:r>
      <w:r>
        <w:t xml:space="preserve"> and even </w:t>
      </w:r>
      <w:r w:rsidRPr="000832E1">
        <w:rPr>
          <w:b/>
        </w:rPr>
        <w:t>unsafe</w:t>
      </w:r>
      <w:r>
        <w:t>.</w:t>
      </w:r>
    </w:p>
    <w:p w14:paraId="68E714F4" w14:textId="15EA5F9F" w:rsidR="00CF297D" w:rsidRDefault="00CF297D" w:rsidP="000832E1">
      <w:pPr>
        <w:ind w:left="1701"/>
      </w:pPr>
      <w:r>
        <w:t xml:space="preserve">It’s really important that you know the </w:t>
      </w:r>
      <w:r w:rsidRPr="000832E1">
        <w:rPr>
          <w:b/>
        </w:rPr>
        <w:t>difference</w:t>
      </w:r>
      <w:r>
        <w:t xml:space="preserve"> between a good relationship and a bad relationship.</w:t>
      </w:r>
    </w:p>
    <w:p w14:paraId="5ABD464D" w14:textId="77777777" w:rsidR="00EF11DE" w:rsidRDefault="00EF11DE" w:rsidP="000832E1">
      <w:pPr>
        <w:ind w:left="1701"/>
      </w:pPr>
    </w:p>
    <w:p w14:paraId="413DB64C" w14:textId="60873D6D" w:rsidR="00CF297D" w:rsidRPr="00346738" w:rsidRDefault="00CF297D" w:rsidP="00346738">
      <w:pPr>
        <w:ind w:left="360"/>
        <w:jc w:val="center"/>
        <w:rPr>
          <w:b/>
        </w:rPr>
      </w:pPr>
      <w:r w:rsidRPr="00346738">
        <w:rPr>
          <w:b/>
        </w:rPr>
        <w:t>Good relationships</w:t>
      </w:r>
    </w:p>
    <w:p w14:paraId="1993D7DB" w14:textId="3F4C7788" w:rsidR="008E342F" w:rsidRDefault="00B90D1B" w:rsidP="004279A4">
      <w:pPr>
        <w:pStyle w:val="ListParagraph"/>
        <w:numPr>
          <w:ilvl w:val="0"/>
          <w:numId w:val="16"/>
        </w:numPr>
      </w:pPr>
      <w:r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5A76893E" wp14:editId="5541E2D1">
            <wp:simplePos x="0" y="0"/>
            <wp:positionH relativeFrom="margin">
              <wp:posOffset>3429000</wp:posOffset>
            </wp:positionH>
            <wp:positionV relativeFrom="paragraph">
              <wp:posOffset>9525</wp:posOffset>
            </wp:positionV>
            <wp:extent cx="2027555" cy="1400175"/>
            <wp:effectExtent l="0" t="0" r="0" b="0"/>
            <wp:wrapSquare wrapText="bothSides"/>
            <wp:docPr id="27" name="Picture 27" descr="Image result for positive relationship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age result for positive relationship cartoon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73" b="10474"/>
                    <a:stretch/>
                  </pic:blipFill>
                  <pic:spPr bwMode="auto">
                    <a:xfrm>
                      <a:off x="0" y="0"/>
                      <a:ext cx="202755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97D">
        <w:t xml:space="preserve">You are </w:t>
      </w:r>
      <w:r w:rsidR="00CF297D" w:rsidRPr="000832E1">
        <w:rPr>
          <w:b/>
        </w:rPr>
        <w:t>comfortable</w:t>
      </w:r>
      <w:r w:rsidR="00CF297D">
        <w:t xml:space="preserve"> around that person.</w:t>
      </w:r>
    </w:p>
    <w:p w14:paraId="13137FCD" w14:textId="3FFE93D4"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can be </w:t>
      </w:r>
      <w:r w:rsidRPr="000832E1">
        <w:rPr>
          <w:b/>
        </w:rPr>
        <w:t>honest</w:t>
      </w:r>
      <w:r>
        <w:t xml:space="preserve"> with that person.</w:t>
      </w:r>
    </w:p>
    <w:p w14:paraId="11FACEF9" w14:textId="45447E54" w:rsidR="008E342F" w:rsidRDefault="00CF297D" w:rsidP="00B90D1B">
      <w:pPr>
        <w:pStyle w:val="ListParagraph"/>
        <w:numPr>
          <w:ilvl w:val="0"/>
          <w:numId w:val="16"/>
        </w:numPr>
      </w:pPr>
      <w:r>
        <w:t xml:space="preserve">You can say how you </w:t>
      </w:r>
      <w:r w:rsidRPr="000832E1">
        <w:rPr>
          <w:b/>
        </w:rPr>
        <w:t>fee</w:t>
      </w:r>
      <w:r>
        <w:t xml:space="preserve">l, what you are </w:t>
      </w:r>
      <w:r w:rsidRPr="000832E1">
        <w:rPr>
          <w:b/>
        </w:rPr>
        <w:t xml:space="preserve">thinking </w:t>
      </w:r>
      <w:r>
        <w:t xml:space="preserve">and you </w:t>
      </w:r>
      <w:r w:rsidRPr="000832E1">
        <w:rPr>
          <w:b/>
        </w:rPr>
        <w:t>listen</w:t>
      </w:r>
      <w:r>
        <w:t xml:space="preserve"> to each other.</w:t>
      </w:r>
    </w:p>
    <w:p w14:paraId="741AF343" w14:textId="77777777"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</w:t>
      </w:r>
      <w:r w:rsidRPr="000832E1">
        <w:rPr>
          <w:b/>
        </w:rPr>
        <w:t xml:space="preserve">support </w:t>
      </w:r>
      <w:r>
        <w:t xml:space="preserve">each other and treat each other </w:t>
      </w:r>
      <w:r w:rsidRPr="000832E1">
        <w:rPr>
          <w:b/>
        </w:rPr>
        <w:t>nicely</w:t>
      </w:r>
      <w:r>
        <w:t>.</w:t>
      </w:r>
    </w:p>
    <w:p w14:paraId="29D503B9" w14:textId="77777777" w:rsidR="008E342F" w:rsidRDefault="00CF297D" w:rsidP="004279A4">
      <w:pPr>
        <w:pStyle w:val="ListParagraph"/>
        <w:numPr>
          <w:ilvl w:val="0"/>
          <w:numId w:val="16"/>
        </w:numPr>
      </w:pPr>
      <w:r>
        <w:t xml:space="preserve">You feel </w:t>
      </w:r>
      <w:r w:rsidRPr="000832E1">
        <w:rPr>
          <w:b/>
        </w:rPr>
        <w:t>safe</w:t>
      </w:r>
      <w:r>
        <w:t>.</w:t>
      </w:r>
    </w:p>
    <w:p w14:paraId="4F45B6D7" w14:textId="77777777" w:rsidR="008E342F" w:rsidRDefault="008E342F" w:rsidP="004279A4">
      <w:pPr>
        <w:pStyle w:val="ListParagraph"/>
        <w:numPr>
          <w:ilvl w:val="0"/>
          <w:numId w:val="16"/>
        </w:numPr>
      </w:pPr>
      <w:r>
        <w:t>Y</w:t>
      </w:r>
      <w:r w:rsidR="00CF297D">
        <w:t xml:space="preserve">ou </w:t>
      </w:r>
      <w:r w:rsidR="00CF297D" w:rsidRPr="000832E1">
        <w:rPr>
          <w:b/>
        </w:rPr>
        <w:t>trust</w:t>
      </w:r>
      <w:r w:rsidR="00CF297D">
        <w:t xml:space="preserve"> that person.</w:t>
      </w:r>
    </w:p>
    <w:p w14:paraId="211A457E" w14:textId="402CDB73" w:rsidR="008E342F" w:rsidRDefault="00346738" w:rsidP="00BC41AE">
      <w:pPr>
        <w:pStyle w:val="ListParagraph"/>
        <w:numPr>
          <w:ilvl w:val="0"/>
          <w:numId w:val="10"/>
        </w:numPr>
      </w:pPr>
      <w:r>
        <w:t xml:space="preserve">You are </w:t>
      </w:r>
      <w:r w:rsidRPr="000832E1">
        <w:rPr>
          <w:b/>
        </w:rPr>
        <w:t>equal</w:t>
      </w:r>
      <w:r>
        <w:t xml:space="preserve"> – </w:t>
      </w:r>
      <w:r w:rsidR="000832E1">
        <w:t>you don’t</w:t>
      </w:r>
      <w:r>
        <w:t xml:space="preserve"> boss each other around or tell each other what to do.</w:t>
      </w:r>
    </w:p>
    <w:p w14:paraId="7871EBEE" w14:textId="50A9E746" w:rsidR="00346738" w:rsidRDefault="00346738" w:rsidP="00BC41AE">
      <w:pPr>
        <w:pStyle w:val="ListParagraph"/>
        <w:numPr>
          <w:ilvl w:val="0"/>
          <w:numId w:val="10"/>
        </w:numPr>
      </w:pPr>
      <w:r>
        <w:t xml:space="preserve">You feel </w:t>
      </w:r>
      <w:r w:rsidRPr="000832E1">
        <w:rPr>
          <w:b/>
        </w:rPr>
        <w:t>looked after</w:t>
      </w:r>
      <w:r>
        <w:t>.</w:t>
      </w:r>
    </w:p>
    <w:p w14:paraId="214B46F9" w14:textId="27155DCC" w:rsidR="00346738" w:rsidRDefault="00346738" w:rsidP="00346738">
      <w:pPr>
        <w:pStyle w:val="ListParagraph"/>
      </w:pPr>
    </w:p>
    <w:p w14:paraId="79BC2AE8" w14:textId="7436A717" w:rsidR="00346738" w:rsidRDefault="00346738" w:rsidP="00346738">
      <w:pPr>
        <w:pStyle w:val="ListParagraph"/>
        <w:ind w:left="0" w:firstLine="294"/>
        <w:jc w:val="center"/>
        <w:rPr>
          <w:b/>
        </w:rPr>
      </w:pPr>
      <w:r>
        <w:rPr>
          <w:b/>
        </w:rPr>
        <w:t>Bad relationships</w:t>
      </w:r>
    </w:p>
    <w:p w14:paraId="6FB51F47" w14:textId="127DE5CD" w:rsidR="00346738" w:rsidRDefault="00346738" w:rsidP="00346738">
      <w:pPr>
        <w:pStyle w:val="ListParagraph"/>
        <w:jc w:val="center"/>
        <w:rPr>
          <w:b/>
        </w:rPr>
      </w:pPr>
    </w:p>
    <w:p w14:paraId="02E59875" w14:textId="6A8E6239" w:rsidR="00346738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might </w:t>
      </w:r>
      <w:r w:rsidRPr="000832E1">
        <w:rPr>
          <w:b/>
        </w:rPr>
        <w:t>push</w:t>
      </w:r>
      <w:r>
        <w:t xml:space="preserve"> you, </w:t>
      </w:r>
      <w:r w:rsidRPr="000832E1">
        <w:rPr>
          <w:b/>
        </w:rPr>
        <w:t>hit</w:t>
      </w:r>
      <w:r>
        <w:t xml:space="preserve"> you or </w:t>
      </w:r>
      <w:r w:rsidRPr="000832E1">
        <w:rPr>
          <w:b/>
        </w:rPr>
        <w:t>destroy</w:t>
      </w:r>
      <w:r>
        <w:t xml:space="preserve"> your things.</w:t>
      </w:r>
    </w:p>
    <w:p w14:paraId="735B1925" w14:textId="5D55CCED" w:rsidR="008E342F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might </w:t>
      </w:r>
      <w:r w:rsidRPr="000832E1">
        <w:rPr>
          <w:b/>
        </w:rPr>
        <w:t>tell you what to do</w:t>
      </w:r>
      <w:r>
        <w:t>, what to wear or who you can see.</w:t>
      </w:r>
    </w:p>
    <w:p w14:paraId="3FA38746" w14:textId="5F176E7D" w:rsidR="008E342F" w:rsidRPr="008E342F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You might feel </w:t>
      </w:r>
      <w:r w:rsidR="000832E1">
        <w:rPr>
          <w:b/>
        </w:rPr>
        <w:t>scared</w:t>
      </w:r>
      <w:r>
        <w:t xml:space="preserve"> – they might say they will hurt you if you don’t do something.</w:t>
      </w:r>
      <w:r w:rsidR="00245660">
        <w:t xml:space="preserve"> They might also say they will hurt you if you do something too.</w:t>
      </w:r>
    </w:p>
    <w:p w14:paraId="6F7DE3F7" w14:textId="5CAF4562" w:rsidR="008E342F" w:rsidRPr="000E37C5" w:rsidRDefault="008E342F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</w:t>
      </w:r>
      <w:r w:rsidRPr="000832E1">
        <w:rPr>
          <w:b/>
        </w:rPr>
        <w:t>calls you names</w:t>
      </w:r>
      <w:r>
        <w:t>, makes you feel bad in front of other people and</w:t>
      </w:r>
      <w:r w:rsidR="000E37C5">
        <w:t xml:space="preserve"> makes you </w:t>
      </w:r>
      <w:r w:rsidR="000E37C5" w:rsidRPr="000832E1">
        <w:rPr>
          <w:b/>
        </w:rPr>
        <w:t>feel bad about yourself</w:t>
      </w:r>
      <w:r w:rsidR="000E37C5">
        <w:t>.</w:t>
      </w:r>
    </w:p>
    <w:p w14:paraId="0F554F4D" w14:textId="362D7080" w:rsidR="000E37C5" w:rsidRPr="000E37C5" w:rsidRDefault="000E37C5" w:rsidP="00BC41AE">
      <w:pPr>
        <w:pStyle w:val="ListParagraph"/>
        <w:numPr>
          <w:ilvl w:val="0"/>
          <w:numId w:val="10"/>
        </w:numPr>
        <w:rPr>
          <w:b/>
        </w:rPr>
      </w:pPr>
      <w:r>
        <w:t xml:space="preserve">The person gets </w:t>
      </w:r>
      <w:r w:rsidRPr="000832E1">
        <w:rPr>
          <w:b/>
        </w:rPr>
        <w:t>angry easily</w:t>
      </w:r>
      <w:r>
        <w:t xml:space="preserve"> and you don’t know what will make them angry – it might make you feel </w:t>
      </w:r>
      <w:r w:rsidRPr="000832E1">
        <w:rPr>
          <w:b/>
        </w:rPr>
        <w:t>nervous</w:t>
      </w:r>
      <w:r>
        <w:t>.</w:t>
      </w:r>
    </w:p>
    <w:p w14:paraId="2923C5F5" w14:textId="29A66A45" w:rsidR="000E37C5" w:rsidRDefault="000E37C5" w:rsidP="00BC41AE">
      <w:pPr>
        <w:pStyle w:val="ListParagraph"/>
        <w:numPr>
          <w:ilvl w:val="0"/>
          <w:numId w:val="10"/>
        </w:numPr>
      </w:pPr>
      <w:r>
        <w:t xml:space="preserve">The person might </w:t>
      </w:r>
      <w:r w:rsidRPr="000832E1">
        <w:rPr>
          <w:b/>
        </w:rPr>
        <w:t>pressure</w:t>
      </w:r>
      <w:r>
        <w:t xml:space="preserve"> you to do things </w:t>
      </w:r>
      <w:r w:rsidRPr="000832E1">
        <w:rPr>
          <w:b/>
        </w:rPr>
        <w:t>you don’t want to</w:t>
      </w:r>
      <w:r>
        <w:t xml:space="preserve"> or aren’t ready for, like sex, or using drugs and alcohol.</w:t>
      </w:r>
      <w:r w:rsidR="00B90D1B" w:rsidRPr="00B90D1B">
        <w:t xml:space="preserve"> </w:t>
      </w:r>
    </w:p>
    <w:p w14:paraId="760D881D" w14:textId="79912220" w:rsidR="000E37C5" w:rsidRDefault="00245660" w:rsidP="00BC41AE">
      <w:pPr>
        <w:pStyle w:val="ListParagraph"/>
        <w:numPr>
          <w:ilvl w:val="0"/>
          <w:numId w:val="10"/>
        </w:numPr>
      </w:pPr>
      <w:r>
        <w:rPr>
          <w:noProof/>
          <w:lang w:eastAsia="en-GB"/>
        </w:rPr>
        <w:drawing>
          <wp:anchor distT="0" distB="0" distL="114300" distR="114300" simplePos="0" relativeHeight="251659776" behindDoc="0" locked="0" layoutInCell="1" allowOverlap="1" wp14:anchorId="3F977026" wp14:editId="15BB60CA">
            <wp:simplePos x="0" y="0"/>
            <wp:positionH relativeFrom="margin">
              <wp:posOffset>1724025</wp:posOffset>
            </wp:positionH>
            <wp:positionV relativeFrom="paragraph">
              <wp:posOffset>266065</wp:posOffset>
            </wp:positionV>
            <wp:extent cx="2495550" cy="1790700"/>
            <wp:effectExtent l="0" t="0" r="0" b="0"/>
            <wp:wrapSquare wrapText="bothSides"/>
            <wp:docPr id="28" name="Picture 28" descr="Man Yelling Cli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an Yelling Clipart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7C5">
        <w:t xml:space="preserve">The person </w:t>
      </w:r>
      <w:r w:rsidR="000E37C5" w:rsidRPr="000832E1">
        <w:rPr>
          <w:b/>
        </w:rPr>
        <w:t>might not take no for answer</w:t>
      </w:r>
      <w:r w:rsidR="000E37C5">
        <w:t xml:space="preserve"> when you say you don’t want to do something.</w:t>
      </w:r>
    </w:p>
    <w:p w14:paraId="2A1064B2" w14:textId="05005A34" w:rsidR="00B90D1B" w:rsidRDefault="00B90D1B" w:rsidP="00346738"/>
    <w:p w14:paraId="480FCD7E" w14:textId="70515DD0" w:rsidR="00346738" w:rsidRDefault="00346738" w:rsidP="00346738"/>
    <w:p w14:paraId="32BC7D85" w14:textId="45B64625" w:rsidR="00B90D1B" w:rsidRDefault="00B90D1B" w:rsidP="00346738"/>
    <w:p w14:paraId="144BE4B5" w14:textId="086A4F69" w:rsidR="00B90D1B" w:rsidRDefault="00B90D1B" w:rsidP="00346738"/>
    <w:p w14:paraId="760B459E" w14:textId="779C2658" w:rsidR="00B90D1B" w:rsidRDefault="00B90D1B" w:rsidP="00346738"/>
    <w:p w14:paraId="64AFAE89" w14:textId="05711417" w:rsidR="00B90D1B" w:rsidRDefault="00B90D1B" w:rsidP="00346738"/>
    <w:p w14:paraId="0120CA0B" w14:textId="0AD920CA" w:rsidR="00B90D1B" w:rsidRPr="00250D99" w:rsidRDefault="00B90D1B" w:rsidP="00346738"/>
    <w:p w14:paraId="651B8E34" w14:textId="3C77EE49" w:rsidR="00250D99" w:rsidRPr="005E114A" w:rsidRDefault="00B90D1B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1" w:name="_How_do_I"/>
      <w:bookmarkEnd w:id="11"/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696128" behindDoc="0" locked="0" layoutInCell="1" allowOverlap="1" wp14:anchorId="6D8778FE" wp14:editId="784C5E92">
            <wp:simplePos x="0" y="0"/>
            <wp:positionH relativeFrom="margin">
              <wp:posOffset>19050</wp:posOffset>
            </wp:positionH>
            <wp:positionV relativeFrom="paragraph">
              <wp:posOffset>1905</wp:posOffset>
            </wp:positionV>
            <wp:extent cx="858789" cy="1133475"/>
            <wp:effectExtent l="0" t="0" r="0" b="0"/>
            <wp:wrapSquare wrapText="bothSides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789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3E86" w:rsidRPr="005E114A">
        <w:rPr>
          <w:b/>
          <w:sz w:val="28"/>
        </w:rPr>
        <w:t>How do I know if someone is being abused?</w:t>
      </w:r>
    </w:p>
    <w:p w14:paraId="2D06A33C" w14:textId="4CC0F993" w:rsidR="00084989" w:rsidRDefault="000A16C9" w:rsidP="000A16C9">
      <w:r>
        <w:t>It might be hard for you to know if you are being abused</w:t>
      </w:r>
      <w:r w:rsidR="00084989">
        <w:t xml:space="preserve"> and you </w:t>
      </w:r>
      <w:r w:rsidR="00084989" w:rsidRPr="000832E1">
        <w:rPr>
          <w:b/>
        </w:rPr>
        <w:t>might not really understand</w:t>
      </w:r>
      <w:r w:rsidR="00084989">
        <w:t xml:space="preserve"> it is happening. It is important you can </w:t>
      </w:r>
      <w:r w:rsidR="00084989" w:rsidRPr="000832E1">
        <w:rPr>
          <w:b/>
        </w:rPr>
        <w:t>recognise</w:t>
      </w:r>
      <w:r w:rsidR="00084989">
        <w:t xml:space="preserve"> when behaviour isn’t appropriate. </w:t>
      </w:r>
    </w:p>
    <w:p w14:paraId="2588265C" w14:textId="2BED1560" w:rsidR="00CF297D" w:rsidRDefault="00084989" w:rsidP="00084989">
      <w:pPr>
        <w:ind w:left="1560"/>
      </w:pPr>
      <w:r>
        <w:t xml:space="preserve">It’s also important that you can notice when </w:t>
      </w:r>
      <w:r w:rsidRPr="000832E1">
        <w:rPr>
          <w:b/>
        </w:rPr>
        <w:t>someone else</w:t>
      </w:r>
      <w:r>
        <w:t xml:space="preserve"> might be being abused. </w:t>
      </w:r>
    </w:p>
    <w:p w14:paraId="574CC3BD" w14:textId="33A5D72F" w:rsidR="00084989" w:rsidRDefault="00084989" w:rsidP="00084989">
      <w:pPr>
        <w:ind w:left="1560"/>
      </w:pPr>
      <w:r>
        <w:t>Some signs might be:</w:t>
      </w:r>
    </w:p>
    <w:p w14:paraId="7C3CF6B2" w14:textId="6DE7B914" w:rsidR="00084989" w:rsidRDefault="00084989" w:rsidP="00BC41AE">
      <w:pPr>
        <w:pStyle w:val="ListParagraph"/>
        <w:numPr>
          <w:ilvl w:val="0"/>
          <w:numId w:val="11"/>
        </w:numPr>
      </w:pPr>
      <w:r>
        <w:t>Not going to school</w:t>
      </w:r>
      <w:r w:rsidR="000832E1">
        <w:t>.</w:t>
      </w:r>
    </w:p>
    <w:p w14:paraId="3658CF56" w14:textId="6DB42B19" w:rsidR="00084989" w:rsidRDefault="00084989" w:rsidP="00BC41AE">
      <w:pPr>
        <w:pStyle w:val="ListParagraph"/>
        <w:numPr>
          <w:ilvl w:val="0"/>
          <w:numId w:val="11"/>
        </w:numPr>
      </w:pPr>
      <w:r>
        <w:t>Having injuries, like bruises</w:t>
      </w:r>
      <w:r w:rsidR="000832E1">
        <w:t>.</w:t>
      </w:r>
    </w:p>
    <w:p w14:paraId="5E3CB74A" w14:textId="33E66195" w:rsidR="00084989" w:rsidRDefault="00084989" w:rsidP="00BC41AE">
      <w:pPr>
        <w:pStyle w:val="ListParagraph"/>
        <w:numPr>
          <w:ilvl w:val="0"/>
          <w:numId w:val="11"/>
        </w:numPr>
      </w:pPr>
      <w:r>
        <w:t>Feeling sad and down</w:t>
      </w:r>
      <w:r w:rsidR="000832E1">
        <w:t>.</w:t>
      </w:r>
    </w:p>
    <w:p w14:paraId="28A6A633" w14:textId="2233641B" w:rsidR="00084989" w:rsidRDefault="00084989" w:rsidP="00BC41AE">
      <w:pPr>
        <w:pStyle w:val="ListParagraph"/>
        <w:numPr>
          <w:ilvl w:val="0"/>
          <w:numId w:val="11"/>
        </w:numPr>
      </w:pPr>
      <w:r>
        <w:t xml:space="preserve">Feeling like </w:t>
      </w:r>
      <w:r w:rsidR="00245660">
        <w:t xml:space="preserve">they </w:t>
      </w:r>
      <w:r>
        <w:t>can’t cope</w:t>
      </w:r>
      <w:r w:rsidR="000832E1">
        <w:t>.</w:t>
      </w:r>
    </w:p>
    <w:p w14:paraId="07E0E04E" w14:textId="62E48C40" w:rsidR="00084989" w:rsidRDefault="00B90D1B" w:rsidP="00BC41AE">
      <w:pPr>
        <w:pStyle w:val="ListParagraph"/>
        <w:numPr>
          <w:ilvl w:val="0"/>
          <w:numId w:val="11"/>
        </w:numPr>
      </w:pPr>
      <w:r>
        <w:rPr>
          <w:noProof/>
          <w:lang w:eastAsia="en-GB"/>
        </w:rPr>
        <w:drawing>
          <wp:anchor distT="0" distB="0" distL="114300" distR="114300" simplePos="0" relativeHeight="251717632" behindDoc="0" locked="0" layoutInCell="1" allowOverlap="1" wp14:anchorId="507C98C3" wp14:editId="64DC046A">
            <wp:simplePos x="0" y="0"/>
            <wp:positionH relativeFrom="column">
              <wp:posOffset>4029075</wp:posOffset>
            </wp:positionH>
            <wp:positionV relativeFrom="paragraph">
              <wp:posOffset>10160</wp:posOffset>
            </wp:positionV>
            <wp:extent cx="1543050" cy="1635760"/>
            <wp:effectExtent l="0" t="0" r="0" b="2540"/>
            <wp:wrapSquare wrapText="bothSides"/>
            <wp:docPr id="30" name="Picture 30" descr="Image result for feeling worried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mage result for feeling worried cartoon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63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4989">
        <w:t>Feeling withdrawn or shy</w:t>
      </w:r>
      <w:r w:rsidR="000832E1">
        <w:t>.</w:t>
      </w:r>
    </w:p>
    <w:p w14:paraId="2234B531" w14:textId="74E54DD6" w:rsidR="00084989" w:rsidRDefault="00084989" w:rsidP="00BC41AE">
      <w:pPr>
        <w:pStyle w:val="ListParagraph"/>
        <w:numPr>
          <w:ilvl w:val="0"/>
          <w:numId w:val="11"/>
        </w:numPr>
      </w:pPr>
      <w:r>
        <w:t>Getting headaches or stomach ache</w:t>
      </w:r>
      <w:r w:rsidR="000832E1">
        <w:t>.</w:t>
      </w:r>
    </w:p>
    <w:p w14:paraId="2651D8A1" w14:textId="1BE7FBBD" w:rsidR="00084989" w:rsidRDefault="00084989" w:rsidP="00BC41AE">
      <w:pPr>
        <w:pStyle w:val="ListParagraph"/>
        <w:numPr>
          <w:ilvl w:val="0"/>
          <w:numId w:val="11"/>
        </w:numPr>
      </w:pPr>
      <w:r>
        <w:t>Feeling nervous</w:t>
      </w:r>
      <w:r w:rsidR="000832E1">
        <w:t>.</w:t>
      </w:r>
    </w:p>
    <w:p w14:paraId="000D8E62" w14:textId="2DB131D7" w:rsidR="00084989" w:rsidRDefault="00084989" w:rsidP="00BC41AE">
      <w:pPr>
        <w:pStyle w:val="ListParagraph"/>
        <w:numPr>
          <w:ilvl w:val="0"/>
          <w:numId w:val="11"/>
        </w:numPr>
      </w:pPr>
      <w:r>
        <w:t>Not being able to sleep, sleeping too much or getting nightmares</w:t>
      </w:r>
      <w:r w:rsidR="000832E1">
        <w:t>.</w:t>
      </w:r>
    </w:p>
    <w:p w14:paraId="6077589C" w14:textId="59C86203" w:rsidR="00084989" w:rsidRDefault="00245660" w:rsidP="00BC41AE">
      <w:pPr>
        <w:pStyle w:val="ListParagraph"/>
        <w:numPr>
          <w:ilvl w:val="0"/>
          <w:numId w:val="11"/>
        </w:numPr>
      </w:pPr>
      <w:r>
        <w:t>Feeling panicked</w:t>
      </w:r>
      <w:r w:rsidR="000832E1">
        <w:t>.</w:t>
      </w:r>
    </w:p>
    <w:p w14:paraId="5C56FAFB" w14:textId="6A34E92A" w:rsidR="00084989" w:rsidRDefault="00084989" w:rsidP="003845F0">
      <w:pPr>
        <w:pStyle w:val="ListParagraph"/>
        <w:numPr>
          <w:ilvl w:val="0"/>
          <w:numId w:val="11"/>
        </w:numPr>
        <w:ind w:left="2279" w:hanging="357"/>
      </w:pPr>
      <w:r>
        <w:t>Using alcohol or drugs</w:t>
      </w:r>
      <w:r w:rsidR="000832E1">
        <w:t>.</w:t>
      </w:r>
    </w:p>
    <w:p w14:paraId="64D51F03" w14:textId="004C0F71" w:rsidR="00084989" w:rsidRDefault="00084989" w:rsidP="003845F0">
      <w:pPr>
        <w:pStyle w:val="ListParagraph"/>
        <w:numPr>
          <w:ilvl w:val="0"/>
          <w:numId w:val="11"/>
        </w:numPr>
        <w:spacing w:after="0"/>
        <w:ind w:left="2279" w:hanging="357"/>
        <w:contextualSpacing w:val="0"/>
      </w:pPr>
      <w:r>
        <w:t>Changing looks to look much older</w:t>
      </w:r>
      <w:r w:rsidR="000832E1">
        <w:t>.</w:t>
      </w:r>
    </w:p>
    <w:p w14:paraId="3E7B46E8" w14:textId="149CD80B" w:rsidR="00084989" w:rsidRPr="00994CC2" w:rsidRDefault="00B90D1B" w:rsidP="003845F0">
      <w:pPr>
        <w:pStyle w:val="ListParagraph"/>
        <w:numPr>
          <w:ilvl w:val="0"/>
          <w:numId w:val="11"/>
        </w:numPr>
        <w:spacing w:after="240"/>
        <w:ind w:hanging="1996"/>
        <w:contextualSpacing w:val="0"/>
      </w:pPr>
      <w:r>
        <w:rPr>
          <w:noProof/>
          <w:lang w:eastAsia="en-GB"/>
        </w:rPr>
        <w:drawing>
          <wp:anchor distT="0" distB="0" distL="114300" distR="114300" simplePos="0" relativeHeight="251716608" behindDoc="0" locked="0" layoutInCell="1" allowOverlap="1" wp14:anchorId="0F67F4F5" wp14:editId="3F90A656">
            <wp:simplePos x="0" y="0"/>
            <wp:positionH relativeFrom="margin">
              <wp:posOffset>228600</wp:posOffset>
            </wp:positionH>
            <wp:positionV relativeFrom="paragraph">
              <wp:posOffset>165735</wp:posOffset>
            </wp:positionV>
            <wp:extent cx="704850" cy="704850"/>
            <wp:effectExtent l="0" t="0" r="0" b="0"/>
            <wp:wrapSquare wrapText="bothSides"/>
            <wp:docPr id="29" name="Picture 29" descr="Image result for red 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red exclamation mark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989">
        <w:t>Being abusive to someone else</w:t>
      </w:r>
      <w:r w:rsidR="000832E1">
        <w:t>.</w:t>
      </w:r>
    </w:p>
    <w:p w14:paraId="09633488" w14:textId="5962B89B" w:rsidR="00994CC2" w:rsidRDefault="00084989" w:rsidP="00BC41AE">
      <w:r w:rsidRPr="00084989">
        <w:rPr>
          <w:b/>
        </w:rPr>
        <w:t xml:space="preserve">Remember: </w:t>
      </w:r>
      <w:r>
        <w:t xml:space="preserve">you can feel all of these things too. </w:t>
      </w:r>
      <w:r w:rsidR="00B90D1B">
        <w:t>Listen to how you feel, and know that these signs can mean you are being abused.</w:t>
      </w:r>
    </w:p>
    <w:p w14:paraId="4BB66C92" w14:textId="6BA022E6" w:rsidR="00084989" w:rsidRDefault="00084989" w:rsidP="00033EA8">
      <w:pPr>
        <w:ind w:left="1276"/>
      </w:pPr>
    </w:p>
    <w:p w14:paraId="37E3EDFA" w14:textId="5E5731BF" w:rsidR="00245660" w:rsidRPr="005E114A" w:rsidRDefault="00245660" w:rsidP="00245660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bookmarkStart w:id="12" w:name="_What_do_I"/>
      <w:bookmarkEnd w:id="12"/>
      <w:r>
        <w:rPr>
          <w:noProof/>
          <w:lang w:eastAsia="en-GB"/>
        </w:rPr>
        <w:drawing>
          <wp:anchor distT="0" distB="0" distL="114300" distR="114300" simplePos="0" relativeHeight="251656704" behindDoc="0" locked="0" layoutInCell="1" allowOverlap="1" wp14:anchorId="3D2A95AA" wp14:editId="23EE37D5">
            <wp:simplePos x="0" y="0"/>
            <wp:positionH relativeFrom="margin">
              <wp:posOffset>200025</wp:posOffset>
            </wp:positionH>
            <wp:positionV relativeFrom="paragraph">
              <wp:posOffset>55245</wp:posOffset>
            </wp:positionV>
            <wp:extent cx="780415" cy="1188085"/>
            <wp:effectExtent l="0" t="0" r="635" b="0"/>
            <wp:wrapSquare wrapText="bothSides"/>
            <wp:docPr id="7" name="Picture 7" descr="Image result for clipart numbe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clipart number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415" cy="118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114A">
        <w:rPr>
          <w:b/>
          <w:sz w:val="28"/>
        </w:rPr>
        <w:t>What do I do if someone else is being abused?</w:t>
      </w:r>
    </w:p>
    <w:p w14:paraId="3E2D6E30" w14:textId="645CB563" w:rsidR="00245660" w:rsidRDefault="00245660" w:rsidP="00245660">
      <w:r>
        <w:rPr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71036CF7" wp14:editId="1803D424">
            <wp:simplePos x="0" y="0"/>
            <wp:positionH relativeFrom="margin">
              <wp:posOffset>4245610</wp:posOffset>
            </wp:positionH>
            <wp:positionV relativeFrom="paragraph">
              <wp:posOffset>136525</wp:posOffset>
            </wp:positionV>
            <wp:extent cx="1485900" cy="1923415"/>
            <wp:effectExtent l="0" t="0" r="0" b="635"/>
            <wp:wrapSquare wrapText="bothSides"/>
            <wp:docPr id="14" name="Picture 14" descr="http://images.clipartpanda.com/male-english-teacher-clipart-schoolteacher-clipart-4ibxapK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images.clipartpanda.com/male-english-teacher-clipart-schoolteacher-clipart-4ibxapKig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see someone else being abused, it is important that you </w:t>
      </w:r>
      <w:r w:rsidRPr="000832E1">
        <w:rPr>
          <w:b/>
        </w:rPr>
        <w:t>help</w:t>
      </w:r>
      <w:r>
        <w:t xml:space="preserve"> that person. </w:t>
      </w:r>
    </w:p>
    <w:p w14:paraId="6FE90445" w14:textId="61453714" w:rsidR="00245660" w:rsidRDefault="00245660" w:rsidP="00245660">
      <w:pPr>
        <w:ind w:left="1701"/>
      </w:pPr>
      <w:r>
        <w:t xml:space="preserve">You should </w:t>
      </w:r>
      <w:r w:rsidRPr="000832E1">
        <w:rPr>
          <w:b/>
        </w:rPr>
        <w:t>never walk way</w:t>
      </w:r>
      <w:r>
        <w:t xml:space="preserve"> and ignore the problem if you see someone else being abused, because the person might keep upsetting them.</w:t>
      </w:r>
    </w:p>
    <w:p w14:paraId="5955CD4A" w14:textId="65AC3104" w:rsidR="00245660" w:rsidRDefault="00245660" w:rsidP="00245660">
      <w:r>
        <w:t xml:space="preserve">If you can, and it is </w:t>
      </w:r>
      <w:r w:rsidRPr="000832E1">
        <w:rPr>
          <w:b/>
        </w:rPr>
        <w:t>safe</w:t>
      </w:r>
      <w:r>
        <w:rPr>
          <w:b/>
        </w:rPr>
        <w:t xml:space="preserve"> </w:t>
      </w:r>
      <w:r w:rsidRPr="00536956">
        <w:t>to do so</w:t>
      </w:r>
      <w:r>
        <w:t xml:space="preserve">, tell the person abusing you to </w:t>
      </w:r>
      <w:r w:rsidRPr="000832E1">
        <w:rPr>
          <w:b/>
        </w:rPr>
        <w:t>stop</w:t>
      </w:r>
      <w:r>
        <w:t>, but never get angry or hit them.</w:t>
      </w:r>
    </w:p>
    <w:p w14:paraId="4BB18465" w14:textId="387AA698" w:rsidR="00245660" w:rsidRDefault="00245660" w:rsidP="00245660">
      <w:r w:rsidRPr="0062340A">
        <w:rPr>
          <w:b/>
        </w:rPr>
        <w:t>Tell a grown-up</w:t>
      </w:r>
      <w:r>
        <w:t>, such as a teacher, as soon as you’ve seen someone being abused.</w:t>
      </w:r>
    </w:p>
    <w:p w14:paraId="743101D6" w14:textId="560F3C33" w:rsidR="00245660" w:rsidRDefault="00245660" w:rsidP="00245660">
      <w:r>
        <w:t xml:space="preserve">Grown-ups can </w:t>
      </w:r>
      <w:r w:rsidRPr="0062340A">
        <w:rPr>
          <w:b/>
        </w:rPr>
        <w:t>stop the abuse</w:t>
      </w:r>
      <w:r>
        <w:t xml:space="preserve"> and make that person feel happy again.</w:t>
      </w:r>
    </w:p>
    <w:p w14:paraId="17206535" w14:textId="0B722F7F" w:rsidR="00245660" w:rsidRDefault="00245660" w:rsidP="00245660">
      <w:r>
        <w:t xml:space="preserve">You should </w:t>
      </w:r>
      <w:r w:rsidRPr="0062340A">
        <w:rPr>
          <w:b/>
        </w:rPr>
        <w:t>never feel scared</w:t>
      </w:r>
      <w:r>
        <w:t xml:space="preserve"> to tell someone about abuse.</w:t>
      </w:r>
    </w:p>
    <w:p w14:paraId="50D75C79" w14:textId="1C6255BB" w:rsidR="00245660" w:rsidRDefault="00245660" w:rsidP="00245660">
      <w:r>
        <w:t xml:space="preserve">Sometimes, you might not </w:t>
      </w:r>
      <w:r w:rsidRPr="0062340A">
        <w:rPr>
          <w:b/>
        </w:rPr>
        <w:t>see someone being abused</w:t>
      </w:r>
      <w:r>
        <w:t xml:space="preserve">, but you might be </w:t>
      </w:r>
      <w:r w:rsidRPr="0062340A">
        <w:rPr>
          <w:b/>
        </w:rPr>
        <w:t>worried</w:t>
      </w:r>
      <w:r>
        <w:t xml:space="preserve"> about them. Or, you might think they are being abused by </w:t>
      </w:r>
      <w:r w:rsidRPr="0062340A">
        <w:rPr>
          <w:b/>
        </w:rPr>
        <w:t>someone you don’t know</w:t>
      </w:r>
      <w:r>
        <w:t xml:space="preserve">, or someone they have </w:t>
      </w:r>
      <w:r w:rsidRPr="0062340A">
        <w:rPr>
          <w:b/>
        </w:rPr>
        <w:t>told</w:t>
      </w:r>
      <w:r>
        <w:t xml:space="preserve"> you about. It’s really important you </w:t>
      </w:r>
      <w:r w:rsidRPr="0062340A">
        <w:rPr>
          <w:b/>
        </w:rPr>
        <w:t>tell someone</w:t>
      </w:r>
      <w:r>
        <w:t xml:space="preserve"> even if you are worried, but haven’t </w:t>
      </w:r>
      <w:r w:rsidRPr="0062340A">
        <w:rPr>
          <w:b/>
        </w:rPr>
        <w:t>seen</w:t>
      </w:r>
      <w:r>
        <w:t xml:space="preserve"> any abuse.</w:t>
      </w:r>
    </w:p>
    <w:p w14:paraId="44053A67" w14:textId="77777777" w:rsidR="002C12FD" w:rsidRDefault="002C12FD" w:rsidP="00245660"/>
    <w:p w14:paraId="53CC4FF0" w14:textId="32F90A6E" w:rsidR="00033EA8" w:rsidRPr="005E114A" w:rsidRDefault="00245660" w:rsidP="005E114A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4199CF31" wp14:editId="72A213D9">
            <wp:simplePos x="0" y="0"/>
            <wp:positionH relativeFrom="margin">
              <wp:posOffset>-335915</wp:posOffset>
            </wp:positionH>
            <wp:positionV relativeFrom="paragraph">
              <wp:posOffset>11430</wp:posOffset>
            </wp:positionV>
            <wp:extent cx="1102360" cy="1200150"/>
            <wp:effectExtent l="0" t="0" r="2540" b="0"/>
            <wp:wrapSquare wrapText="bothSides"/>
            <wp:docPr id="8" name="Picture 8" descr="Image result for clipart numb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clipart number 8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67" b="9259"/>
                    <a:stretch/>
                  </pic:blipFill>
                  <pic:spPr bwMode="auto">
                    <a:xfrm>
                      <a:off x="0" y="0"/>
                      <a:ext cx="110236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989" w:rsidRPr="005E114A">
        <w:rPr>
          <w:b/>
          <w:sz w:val="28"/>
        </w:rPr>
        <w:t xml:space="preserve">What do I do if </w:t>
      </w:r>
      <w:r w:rsidR="00C35CC5" w:rsidRPr="005E114A">
        <w:rPr>
          <w:b/>
          <w:sz w:val="28"/>
        </w:rPr>
        <w:t>I am being abused?</w:t>
      </w:r>
    </w:p>
    <w:p w14:paraId="06EE1F0D" w14:textId="23EAAEC3" w:rsidR="00084989" w:rsidRDefault="00084989" w:rsidP="00084989">
      <w:r>
        <w:t xml:space="preserve">The first thing you should do is </w:t>
      </w:r>
      <w:r w:rsidRPr="000832E1">
        <w:rPr>
          <w:b/>
        </w:rPr>
        <w:t>tell someone you trust</w:t>
      </w:r>
      <w:r>
        <w:t>. This could be a family member, a friend or a teacher.</w:t>
      </w:r>
    </w:p>
    <w:p w14:paraId="2659C064" w14:textId="51C33FF8" w:rsidR="00C35CC5" w:rsidRDefault="00C35CC5" w:rsidP="00C35CC5">
      <w:pPr>
        <w:tabs>
          <w:tab w:val="left" w:pos="851"/>
        </w:tabs>
        <w:ind w:left="1418"/>
      </w:pPr>
      <w:r>
        <w:t xml:space="preserve">You can also </w:t>
      </w:r>
      <w:r w:rsidRPr="000832E1">
        <w:rPr>
          <w:b/>
        </w:rPr>
        <w:t>tell the person</w:t>
      </w:r>
      <w:r w:rsidR="00245660">
        <w:rPr>
          <w:b/>
        </w:rPr>
        <w:t xml:space="preserve"> abusing you</w:t>
      </w:r>
      <w:r>
        <w:t xml:space="preserve"> to leave you alone. If telling them to leave you alone would </w:t>
      </w:r>
      <w:r w:rsidRPr="000832E1">
        <w:rPr>
          <w:b/>
        </w:rPr>
        <w:t>make you feel too scared</w:t>
      </w:r>
      <w:r w:rsidR="00245660">
        <w:rPr>
          <w:b/>
        </w:rPr>
        <w:t xml:space="preserve"> or worried that they might hurt you</w:t>
      </w:r>
      <w:r>
        <w:t xml:space="preserve">, make sure you </w:t>
      </w:r>
      <w:r w:rsidRPr="000832E1">
        <w:rPr>
          <w:b/>
        </w:rPr>
        <w:t>tell someone</w:t>
      </w:r>
      <w:r>
        <w:t xml:space="preserve"> so they can help.</w:t>
      </w:r>
    </w:p>
    <w:p w14:paraId="561662B0" w14:textId="05EA4E2C" w:rsidR="00C35CC5" w:rsidRDefault="00C35CC5" w:rsidP="00C35CC5">
      <w:pPr>
        <w:tabs>
          <w:tab w:val="left" w:pos="851"/>
        </w:tabs>
        <w:ind w:left="1418"/>
      </w:pPr>
      <w:r>
        <w:t xml:space="preserve">You should </w:t>
      </w:r>
      <w:r w:rsidRPr="000832E1">
        <w:rPr>
          <w:b/>
        </w:rPr>
        <w:t>try not</w:t>
      </w:r>
      <w:r>
        <w:t xml:space="preserve"> to:</w:t>
      </w:r>
    </w:p>
    <w:p w14:paraId="540136B6" w14:textId="3DF82210"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 w:rsidRPr="000832E1">
        <w:rPr>
          <w:b/>
        </w:rPr>
        <w:t>Do</w:t>
      </w:r>
      <w:r>
        <w:t xml:space="preserve"> what the person says.</w:t>
      </w:r>
    </w:p>
    <w:p w14:paraId="3B881015" w14:textId="799E539F"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>
        <w:t xml:space="preserve">Let what the person says or does </w:t>
      </w:r>
      <w:r w:rsidRPr="000832E1">
        <w:rPr>
          <w:b/>
        </w:rPr>
        <w:t>upset</w:t>
      </w:r>
      <w:r>
        <w:t xml:space="preserve"> you.</w:t>
      </w:r>
    </w:p>
    <w:p w14:paraId="49FAFF3C" w14:textId="538E3CE1" w:rsidR="00C35CC5" w:rsidRDefault="00C35CC5" w:rsidP="00BC41AE">
      <w:pPr>
        <w:pStyle w:val="ListParagraph"/>
        <w:numPr>
          <w:ilvl w:val="0"/>
          <w:numId w:val="12"/>
        </w:numPr>
        <w:tabs>
          <w:tab w:val="left" w:pos="851"/>
        </w:tabs>
      </w:pPr>
      <w:r>
        <w:t xml:space="preserve">Get </w:t>
      </w:r>
      <w:r w:rsidRPr="000832E1">
        <w:rPr>
          <w:b/>
        </w:rPr>
        <w:t>angry</w:t>
      </w:r>
      <w:r>
        <w:t xml:space="preserve"> or hit them.</w:t>
      </w:r>
    </w:p>
    <w:p w14:paraId="3461EBC9" w14:textId="01A389C3" w:rsidR="00C35CC5" w:rsidRDefault="00C35CC5" w:rsidP="00BC41AE">
      <w:pPr>
        <w:tabs>
          <w:tab w:val="left" w:pos="851"/>
        </w:tabs>
      </w:pPr>
      <w:r>
        <w:t xml:space="preserve">Always remember that if you are being abused, it is </w:t>
      </w:r>
      <w:r w:rsidRPr="000832E1">
        <w:rPr>
          <w:b/>
        </w:rPr>
        <w:t>not your fault</w:t>
      </w:r>
      <w:r>
        <w:t xml:space="preserve"> and you are </w:t>
      </w:r>
      <w:r w:rsidRPr="000832E1">
        <w:rPr>
          <w:b/>
        </w:rPr>
        <w:t>never alone</w:t>
      </w:r>
      <w:r>
        <w:t>.</w:t>
      </w:r>
    </w:p>
    <w:p w14:paraId="66323D2F" w14:textId="2531E57E" w:rsidR="00C35CC5" w:rsidRPr="00084989" w:rsidRDefault="00C35CC5" w:rsidP="00BC41AE">
      <w:pPr>
        <w:tabs>
          <w:tab w:val="left" w:pos="851"/>
        </w:tabs>
      </w:pPr>
      <w:r>
        <w:t xml:space="preserve">You shouldn’t be scared to </w:t>
      </w:r>
      <w:r w:rsidRPr="000832E1">
        <w:rPr>
          <w:b/>
        </w:rPr>
        <w:t>talk to someone</w:t>
      </w:r>
      <w:r>
        <w:t xml:space="preserve"> if you are being abused. If you talk to a grown-up, we can </w:t>
      </w:r>
      <w:r w:rsidRPr="000832E1">
        <w:rPr>
          <w:b/>
        </w:rPr>
        <w:t>make the abuse stop</w:t>
      </w:r>
      <w:r>
        <w:t>.</w:t>
      </w:r>
    </w:p>
    <w:p w14:paraId="73C8419B" w14:textId="427155E4" w:rsidR="0024700D" w:rsidRDefault="0024700D" w:rsidP="00C35CC5">
      <w:bookmarkStart w:id="13" w:name="_What_do_I_1"/>
      <w:bookmarkEnd w:id="13"/>
      <w:r>
        <w:rPr>
          <w:noProof/>
          <w:lang w:eastAsia="en-GB"/>
        </w:rPr>
        <w:drawing>
          <wp:anchor distT="0" distB="0" distL="114300" distR="114300" simplePos="0" relativeHeight="251699200" behindDoc="0" locked="0" layoutInCell="1" allowOverlap="1" wp14:anchorId="73B12985" wp14:editId="3B41FE5B">
            <wp:simplePos x="0" y="0"/>
            <wp:positionH relativeFrom="margin">
              <wp:align>left</wp:align>
            </wp:positionH>
            <wp:positionV relativeFrom="paragraph">
              <wp:posOffset>239395</wp:posOffset>
            </wp:positionV>
            <wp:extent cx="952500" cy="1291590"/>
            <wp:effectExtent l="0" t="0" r="0" b="3810"/>
            <wp:wrapSquare wrapText="bothSides"/>
            <wp:docPr id="15" name="Picture 15" descr="Image result for clipart numbe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clipart number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E230F" w14:textId="61E99E0F" w:rsidR="00C35CC5" w:rsidRPr="005E114A" w:rsidRDefault="0024700D" w:rsidP="005E114A">
      <w:pPr>
        <w:pStyle w:val="Heading10"/>
        <w:numPr>
          <w:ilvl w:val="0"/>
          <w:numId w:val="0"/>
        </w:numPr>
        <w:ind w:left="360"/>
        <w:rPr>
          <w:b/>
          <w:sz w:val="28"/>
        </w:rPr>
      </w:pPr>
      <w:bookmarkStart w:id="14" w:name="_Who_can_I"/>
      <w:bookmarkEnd w:id="14"/>
      <w:r w:rsidRPr="005E114A">
        <w:rPr>
          <w:b/>
          <w:sz w:val="28"/>
        </w:rPr>
        <w:t>Who can I talk to?</w:t>
      </w:r>
    </w:p>
    <w:p w14:paraId="01536A94" w14:textId="7CCC4722" w:rsidR="0024700D" w:rsidRDefault="0024700D" w:rsidP="00C35CC5">
      <w:r>
        <w:t xml:space="preserve">It is important you </w:t>
      </w:r>
      <w:r w:rsidRPr="0062340A">
        <w:rPr>
          <w:b/>
        </w:rPr>
        <w:t>tell someone</w:t>
      </w:r>
      <w:r>
        <w:t xml:space="preserve"> as soon as you are being abused, or you notice someone else being abused.</w:t>
      </w:r>
    </w:p>
    <w:p w14:paraId="595B3988" w14:textId="39FB7A7A" w:rsidR="0024700D" w:rsidRDefault="0024700D" w:rsidP="00BC41AE">
      <w:pPr>
        <w:ind w:left="1701"/>
      </w:pPr>
      <w:r>
        <w:t xml:space="preserve">Speaking to someone like your mum, dad, carer or teacher will mean that </w:t>
      </w:r>
      <w:r w:rsidR="00BC41AE">
        <w:t xml:space="preserve">we can make sure the </w:t>
      </w:r>
      <w:r w:rsidR="00BC41AE" w:rsidRPr="0062340A">
        <w:rPr>
          <w:b/>
        </w:rPr>
        <w:t>abuse stops</w:t>
      </w:r>
      <w:r w:rsidR="00BC41AE">
        <w:t xml:space="preserve"> and doesn’t happen again.</w:t>
      </w:r>
    </w:p>
    <w:p w14:paraId="1ED2FAEF" w14:textId="04411B74" w:rsidR="00BC41AE" w:rsidRDefault="00BC41AE" w:rsidP="00BC41AE">
      <w:r>
        <w:t xml:space="preserve">The list below shows the </w:t>
      </w:r>
      <w:r w:rsidRPr="0062340A">
        <w:rPr>
          <w:b/>
        </w:rPr>
        <w:t>grown-ups</w:t>
      </w:r>
      <w:r>
        <w:t xml:space="preserve"> at our </w:t>
      </w:r>
      <w:r w:rsidRPr="0062340A">
        <w:rPr>
          <w:b/>
        </w:rPr>
        <w:t>school</w:t>
      </w:r>
      <w:r>
        <w:t xml:space="preserve"> that you can speak to:</w:t>
      </w:r>
    </w:p>
    <w:p w14:paraId="451FB701" w14:textId="370B4E8A" w:rsidR="00893A2E" w:rsidRDefault="00893A2E" w:rsidP="00BC41AE">
      <w:r>
        <w:t>Any adult in school, including class teacher, teaching assistants and dinner staff</w:t>
      </w:r>
    </w:p>
    <w:p w14:paraId="47D0E517" w14:textId="32ED24A3" w:rsidR="00893A2E" w:rsidRDefault="00893A2E" w:rsidP="00BC41AE">
      <w:r>
        <w:t>Remember:</w:t>
      </w:r>
    </w:p>
    <w:p w14:paraId="2D926EC2" w14:textId="63C90BB2" w:rsidR="00BC41AE" w:rsidRPr="00E309D5" w:rsidRDefault="00E309D5" w:rsidP="00BC41AE">
      <w:pPr>
        <w:rPr>
          <w:rFonts w:asciiTheme="majorHAnsi" w:hAnsiTheme="majorHAnsi" w:cstheme="majorHAnsi"/>
          <w:color w:val="000000" w:themeColor="text1"/>
        </w:rPr>
      </w:pPr>
      <w:r w:rsidRPr="00E309D5">
        <w:rPr>
          <w:rFonts w:asciiTheme="majorHAnsi" w:hAnsiTheme="majorHAnsi" w:cstheme="majorHAnsi"/>
          <w:color w:val="000000" w:themeColor="text1"/>
        </w:rPr>
        <w:t>Mrs Bryson</w:t>
      </w:r>
      <w:r w:rsidR="00893A2E">
        <w:rPr>
          <w:rFonts w:asciiTheme="majorHAnsi" w:hAnsiTheme="majorHAnsi" w:cstheme="majorHAnsi"/>
          <w:color w:val="000000" w:themeColor="text1"/>
        </w:rPr>
        <w:t xml:space="preserve"> - I’m always available but you will find me in Jubilee Junction 12:40-1:10pm every lunch time</w:t>
      </w:r>
    </w:p>
    <w:p w14:paraId="27E04B38" w14:textId="29604E1E" w:rsidR="00BC41AE" w:rsidRPr="00E309D5" w:rsidRDefault="00E309D5" w:rsidP="00BC41AE">
      <w:pPr>
        <w:rPr>
          <w:rFonts w:asciiTheme="majorHAnsi" w:hAnsiTheme="majorHAnsi" w:cstheme="majorHAnsi"/>
          <w:color w:val="000000" w:themeColor="text1"/>
        </w:rPr>
      </w:pPr>
      <w:r w:rsidRPr="00E309D5">
        <w:rPr>
          <w:rFonts w:asciiTheme="majorHAnsi" w:hAnsiTheme="majorHAnsi" w:cstheme="majorHAnsi"/>
          <w:color w:val="000000" w:themeColor="text1"/>
        </w:rPr>
        <w:t>Mrs Hawkins</w:t>
      </w:r>
      <w:r w:rsidR="00893A2E">
        <w:rPr>
          <w:rFonts w:asciiTheme="majorHAnsi" w:hAnsiTheme="majorHAnsi" w:cstheme="majorHAnsi"/>
          <w:color w:val="000000" w:themeColor="text1"/>
        </w:rPr>
        <w:t xml:space="preserve"> </w:t>
      </w:r>
      <w:bookmarkStart w:id="15" w:name="_GoBack"/>
      <w:bookmarkEnd w:id="15"/>
      <w:r w:rsidR="005D1A37">
        <w:rPr>
          <w:rFonts w:asciiTheme="majorHAnsi" w:hAnsiTheme="majorHAnsi" w:cstheme="majorHAnsi"/>
          <w:color w:val="000000" w:themeColor="text1"/>
        </w:rPr>
        <w:t>- please</w:t>
      </w:r>
      <w:r w:rsidR="00893A2E">
        <w:rPr>
          <w:rFonts w:asciiTheme="majorHAnsi" w:hAnsiTheme="majorHAnsi" w:cstheme="majorHAnsi"/>
          <w:color w:val="000000" w:themeColor="text1"/>
        </w:rPr>
        <w:t xml:space="preserve"> come and knock on my door or come and find me around school</w:t>
      </w:r>
    </w:p>
    <w:p w14:paraId="73205543" w14:textId="5529CB90" w:rsidR="00BC41AE" w:rsidRDefault="00E309D5" w:rsidP="00BC41AE">
      <w:pPr>
        <w:rPr>
          <w:rFonts w:asciiTheme="majorHAnsi" w:hAnsiTheme="majorHAnsi" w:cstheme="majorHAnsi"/>
          <w:color w:val="000000" w:themeColor="text1"/>
        </w:rPr>
      </w:pPr>
      <w:r w:rsidRPr="00E309D5">
        <w:rPr>
          <w:rFonts w:asciiTheme="majorHAnsi" w:hAnsiTheme="majorHAnsi" w:cstheme="majorHAnsi"/>
          <w:color w:val="000000" w:themeColor="text1"/>
        </w:rPr>
        <w:t>Mr Harrison</w:t>
      </w:r>
      <w:r w:rsidR="00893A2E">
        <w:rPr>
          <w:rFonts w:asciiTheme="majorHAnsi" w:hAnsiTheme="majorHAnsi" w:cstheme="majorHAnsi"/>
          <w:color w:val="000000" w:themeColor="text1"/>
        </w:rPr>
        <w:t xml:space="preserve"> – please come and give me a knock or look for me around school</w:t>
      </w:r>
    </w:p>
    <w:p w14:paraId="65A3B4F3" w14:textId="77777777" w:rsidR="00893A2E" w:rsidRPr="00E309D5" w:rsidRDefault="00893A2E" w:rsidP="00BC41AE">
      <w:pPr>
        <w:rPr>
          <w:rFonts w:asciiTheme="majorHAnsi" w:hAnsiTheme="majorHAnsi" w:cstheme="majorHAnsi"/>
          <w:color w:val="000000" w:themeColor="text1"/>
        </w:rPr>
      </w:pPr>
    </w:p>
    <w:p w14:paraId="38911EB2" w14:textId="299C6046" w:rsidR="00B90D1B" w:rsidRDefault="00B25E79" w:rsidP="00BC41AE">
      <w:pPr>
        <w:ind w:left="360"/>
      </w:pPr>
      <w:r>
        <w:rPr>
          <w:noProof/>
          <w:lang w:eastAsia="en-GB"/>
        </w:rPr>
        <w:drawing>
          <wp:anchor distT="0" distB="0" distL="114300" distR="114300" simplePos="0" relativeHeight="251701248" behindDoc="0" locked="0" layoutInCell="1" allowOverlap="1" wp14:anchorId="72E0DDF2" wp14:editId="30B8494E">
            <wp:simplePos x="0" y="0"/>
            <wp:positionH relativeFrom="column">
              <wp:posOffset>1838325</wp:posOffset>
            </wp:positionH>
            <wp:positionV relativeFrom="paragraph">
              <wp:posOffset>34925</wp:posOffset>
            </wp:positionV>
            <wp:extent cx="2352675" cy="1624965"/>
            <wp:effectExtent l="0" t="0" r="9525" b="0"/>
            <wp:wrapSquare wrapText="bothSides"/>
            <wp:docPr id="17" name="Picture 17" descr="http://www.picgifs.com/clip-art/activities/speaking/clip-art-speaking-9396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picgifs.com/clip-art/activities/speaking/clip-art-speaking-939693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62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6E391" w14:textId="64B3EAF5" w:rsidR="00BC41AE" w:rsidRDefault="00BC41AE" w:rsidP="00BC41AE">
      <w:pPr>
        <w:ind w:left="360"/>
      </w:pPr>
    </w:p>
    <w:p w14:paraId="2B941921" w14:textId="12C26C87" w:rsidR="00BC41AE" w:rsidRDefault="00BC41AE" w:rsidP="00BC41AE">
      <w:pPr>
        <w:ind w:left="1701"/>
      </w:pPr>
    </w:p>
    <w:p w14:paraId="7037BBA7" w14:textId="2E8A836A" w:rsidR="00B90D1B" w:rsidRDefault="00B90D1B" w:rsidP="00DA5C58">
      <w:pPr>
        <w:ind w:left="1701"/>
        <w:rPr>
          <w:b/>
          <w:sz w:val="28"/>
        </w:rPr>
      </w:pPr>
    </w:p>
    <w:p w14:paraId="4CA6D00B" w14:textId="61DD07B0" w:rsidR="00B90D1B" w:rsidRDefault="005E114A" w:rsidP="00DA5C58">
      <w:pPr>
        <w:ind w:left="1701"/>
        <w:rPr>
          <w:b/>
          <w:sz w:val="28"/>
        </w:rPr>
      </w:pPr>
      <w:r w:rsidRPr="005E114A">
        <w:rPr>
          <w:b/>
          <w:noProof/>
          <w:sz w:val="28"/>
          <w:lang w:eastAsia="en-GB"/>
        </w:rPr>
        <w:drawing>
          <wp:anchor distT="0" distB="0" distL="114300" distR="114300" simplePos="0" relativeHeight="251707392" behindDoc="0" locked="0" layoutInCell="1" allowOverlap="1" wp14:anchorId="2F332531" wp14:editId="30FCD10D">
            <wp:simplePos x="0" y="0"/>
            <wp:positionH relativeFrom="margin">
              <wp:posOffset>-19050</wp:posOffset>
            </wp:positionH>
            <wp:positionV relativeFrom="paragraph">
              <wp:posOffset>152400</wp:posOffset>
            </wp:positionV>
            <wp:extent cx="1409700" cy="1074955"/>
            <wp:effectExtent l="0" t="0" r="0" b="0"/>
            <wp:wrapSquare wrapText="bothSides"/>
            <wp:docPr id="22" name="Picture 22" descr="Image result for clipart numbe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clipart number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07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BCC4E6" w14:textId="22608BE0" w:rsidR="00DA5C58" w:rsidRPr="005E114A" w:rsidRDefault="00DA5C58" w:rsidP="005E114A">
      <w:pPr>
        <w:pStyle w:val="Heading10"/>
        <w:numPr>
          <w:ilvl w:val="0"/>
          <w:numId w:val="0"/>
        </w:numPr>
        <w:ind w:left="360"/>
        <w:rPr>
          <w:b/>
        </w:rPr>
      </w:pPr>
      <w:bookmarkStart w:id="16" w:name="_How_can_I"/>
      <w:bookmarkEnd w:id="16"/>
      <w:r w:rsidRPr="005E114A">
        <w:rPr>
          <w:b/>
          <w:sz w:val="28"/>
        </w:rPr>
        <w:t>How can I help stop abuse from happening?</w:t>
      </w:r>
    </w:p>
    <w:p w14:paraId="5A12C1C9" w14:textId="79CC3B54" w:rsidR="00FC622A" w:rsidRDefault="00DA5C58" w:rsidP="005E114A">
      <w:pPr>
        <w:ind w:left="284"/>
      </w:pPr>
      <w:r>
        <w:t>We can all help stop abuse at our school by:</w:t>
      </w:r>
    </w:p>
    <w:p w14:paraId="45364E37" w14:textId="64422F05" w:rsidR="00DA5C58" w:rsidRDefault="00DA5C58" w:rsidP="00B25E79">
      <w:pPr>
        <w:pStyle w:val="ListParagraph"/>
        <w:numPr>
          <w:ilvl w:val="0"/>
          <w:numId w:val="15"/>
        </w:numPr>
        <w:ind w:hanging="2694"/>
      </w:pPr>
      <w:r>
        <w:t xml:space="preserve">Making sure we </w:t>
      </w:r>
      <w:r w:rsidRPr="0062340A">
        <w:rPr>
          <w:b/>
        </w:rPr>
        <w:t>understan</w:t>
      </w:r>
      <w:r w:rsidR="00FE53F4" w:rsidRPr="0062340A">
        <w:rPr>
          <w:b/>
        </w:rPr>
        <w:t>d</w:t>
      </w:r>
      <w:r w:rsidR="00BB5C1D">
        <w:t xml:space="preserve"> how we should </w:t>
      </w:r>
      <w:r w:rsidR="00BB5C1D" w:rsidRPr="0062340A">
        <w:rPr>
          <w:b/>
        </w:rPr>
        <w:t>act</w:t>
      </w:r>
      <w:r w:rsidR="00BB5C1D">
        <w:t xml:space="preserve"> towards others.</w:t>
      </w:r>
    </w:p>
    <w:p w14:paraId="328669B9" w14:textId="7E0B194B" w:rsidR="00BB5C1D" w:rsidRDefault="00BB5C1D" w:rsidP="00FC622A">
      <w:pPr>
        <w:pStyle w:val="ListParagraph"/>
        <w:numPr>
          <w:ilvl w:val="3"/>
          <w:numId w:val="13"/>
        </w:numPr>
        <w:ind w:left="2694"/>
      </w:pPr>
      <w:r w:rsidRPr="0062340A">
        <w:rPr>
          <w:b/>
        </w:rPr>
        <w:t>Helping</w:t>
      </w:r>
      <w:r>
        <w:t xml:space="preserve"> others when they are in need.</w:t>
      </w:r>
    </w:p>
    <w:p w14:paraId="0AD65899" w14:textId="11D5BA13"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 xml:space="preserve">Being </w:t>
      </w:r>
      <w:r w:rsidRPr="0062340A">
        <w:rPr>
          <w:b/>
        </w:rPr>
        <w:t>kind</w:t>
      </w:r>
      <w:r>
        <w:t xml:space="preserve">, </w:t>
      </w:r>
      <w:r w:rsidRPr="0062340A">
        <w:rPr>
          <w:b/>
        </w:rPr>
        <w:t xml:space="preserve">friendly </w:t>
      </w:r>
      <w:r>
        <w:t xml:space="preserve">and </w:t>
      </w:r>
      <w:r w:rsidRPr="0062340A">
        <w:rPr>
          <w:b/>
        </w:rPr>
        <w:t>respectful</w:t>
      </w:r>
      <w:r>
        <w:t xml:space="preserve"> to others.</w:t>
      </w:r>
    </w:p>
    <w:p w14:paraId="4F503023" w14:textId="55EC5F29"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>Thinking about people’s</w:t>
      </w:r>
      <w:r w:rsidRPr="0062340A">
        <w:rPr>
          <w:b/>
        </w:rPr>
        <w:t xml:space="preserve"> feelings</w:t>
      </w:r>
      <w:r>
        <w:t xml:space="preserve"> before we say or do something.</w:t>
      </w:r>
    </w:p>
    <w:p w14:paraId="680B85ED" w14:textId="508BF9DC" w:rsidR="00BB5C1D" w:rsidRDefault="00BB5C1D" w:rsidP="00FC622A">
      <w:pPr>
        <w:pStyle w:val="ListParagraph"/>
        <w:numPr>
          <w:ilvl w:val="3"/>
          <w:numId w:val="13"/>
        </w:numPr>
        <w:ind w:left="2694"/>
      </w:pPr>
      <w:r>
        <w:t xml:space="preserve">Taking part in </w:t>
      </w:r>
      <w:r w:rsidRPr="0062340A">
        <w:rPr>
          <w:b/>
        </w:rPr>
        <w:t>school activities</w:t>
      </w:r>
      <w:r>
        <w:t>, like assemblies, PSHE lessons and circle time, which talk about peer-on-peer abuse.</w:t>
      </w:r>
    </w:p>
    <w:p w14:paraId="24FD3A7A" w14:textId="39BDED4E" w:rsidR="00FC622A" w:rsidRDefault="000832E1" w:rsidP="00B25E79">
      <w:pPr>
        <w:pStyle w:val="ListParagraph"/>
        <w:numPr>
          <w:ilvl w:val="3"/>
          <w:numId w:val="13"/>
        </w:numPr>
        <w:ind w:left="2694" w:hanging="1701"/>
      </w:pPr>
      <w:r w:rsidRPr="0062340A">
        <w:rPr>
          <w:b/>
          <w:noProof/>
          <w:lang w:eastAsia="en-GB"/>
        </w:rPr>
        <w:drawing>
          <wp:anchor distT="0" distB="0" distL="114300" distR="114300" simplePos="0" relativeHeight="251725824" behindDoc="0" locked="0" layoutInCell="1" allowOverlap="1" wp14:anchorId="1E287122" wp14:editId="127D2BB6">
            <wp:simplePos x="0" y="0"/>
            <wp:positionH relativeFrom="margin">
              <wp:posOffset>28575</wp:posOffset>
            </wp:positionH>
            <wp:positionV relativeFrom="paragraph">
              <wp:posOffset>92075</wp:posOffset>
            </wp:positionV>
            <wp:extent cx="704850" cy="704850"/>
            <wp:effectExtent l="0" t="0" r="0" b="0"/>
            <wp:wrapSquare wrapText="bothSides"/>
            <wp:docPr id="35" name="Picture 35" descr="Image result for red 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red exclamation mark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622A" w:rsidRPr="0062340A">
        <w:rPr>
          <w:b/>
        </w:rPr>
        <w:t>Talking to someone</w:t>
      </w:r>
      <w:r w:rsidR="00FC622A">
        <w:t xml:space="preserve"> when we are worried.</w:t>
      </w:r>
    </w:p>
    <w:p w14:paraId="7224A6E8" w14:textId="45005B5E" w:rsidR="000832E1" w:rsidRPr="000832E1" w:rsidRDefault="000832E1" w:rsidP="000832E1">
      <w:pPr>
        <w:rPr>
          <w:b/>
        </w:rPr>
      </w:pPr>
      <w:r w:rsidRPr="000832E1">
        <w:rPr>
          <w:b/>
        </w:rPr>
        <w:t>You should know that abuse is never OK and it is serious. It is not funny, or part of growing up. If you abuse someone, you will get into trouble.</w:t>
      </w:r>
    </w:p>
    <w:p w14:paraId="713B7A2A" w14:textId="237E7E23" w:rsidR="00BB5C1D" w:rsidRDefault="00BB5C1D" w:rsidP="00FC622A"/>
    <w:p w14:paraId="197FB971" w14:textId="4EB33DD7" w:rsidR="00C96500" w:rsidRPr="00E65534" w:rsidRDefault="00C270D1" w:rsidP="00C270D1">
      <w:pPr>
        <w:jc w:val="center"/>
        <w:rPr>
          <w:u w:val="single"/>
        </w:rPr>
      </w:pPr>
      <w:r w:rsidRPr="00C270D1">
        <w:rPr>
          <w:b/>
          <w:noProof/>
          <w:sz w:val="36"/>
          <w:lang w:eastAsia="en-GB"/>
        </w:rPr>
        <w:drawing>
          <wp:anchor distT="0" distB="0" distL="114300" distR="114300" simplePos="0" relativeHeight="251721728" behindDoc="1" locked="0" layoutInCell="1" allowOverlap="1" wp14:anchorId="25A31C82" wp14:editId="1A2DA723">
            <wp:simplePos x="0" y="0"/>
            <wp:positionH relativeFrom="margin">
              <wp:align>center</wp:align>
            </wp:positionH>
            <wp:positionV relativeFrom="paragraph">
              <wp:posOffset>1163955</wp:posOffset>
            </wp:positionV>
            <wp:extent cx="2947035" cy="2679700"/>
            <wp:effectExtent l="0" t="0" r="5715" b="6350"/>
            <wp:wrapSquare wrapText="bothSides"/>
            <wp:docPr id="32" name="Picture 32" descr="http://images.clipartpanda.com/friendship-clipart-9iRR8yyX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panda.com/friendship-clipart-9iRR8yyXT.jpe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035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70D1">
        <w:rPr>
          <w:b/>
          <w:sz w:val="36"/>
        </w:rPr>
        <w:t xml:space="preserve">Let’s make </w:t>
      </w:r>
      <w:r w:rsidR="00E309D5" w:rsidRPr="00E309D5">
        <w:rPr>
          <w:color w:val="1F497D" w:themeColor="text2"/>
          <w:sz w:val="36"/>
        </w:rPr>
        <w:t xml:space="preserve">Wallsend Jubilee Primary School </w:t>
      </w:r>
      <w:r w:rsidRPr="00C270D1">
        <w:rPr>
          <w:b/>
          <w:sz w:val="36"/>
        </w:rPr>
        <w:t>a happy place</w:t>
      </w:r>
      <w:bookmarkStart w:id="17" w:name="_Appendix_1_–_1"/>
      <w:bookmarkEnd w:id="17"/>
      <w:r w:rsidR="00123905">
        <w:rPr>
          <w:b/>
          <w:sz w:val="36"/>
        </w:rPr>
        <w:t>!</w:t>
      </w:r>
    </w:p>
    <w:sectPr w:rsidR="00C96500" w:rsidRPr="00E65534" w:rsidSect="00123905">
      <w:headerReference w:type="default" r:id="rId30"/>
      <w:pgSz w:w="11906" w:h="16838"/>
      <w:pgMar w:top="1440" w:right="1440" w:bottom="1440" w:left="1440" w:header="564" w:footer="708" w:gutter="0"/>
      <w:pgBorders w:offsetFrom="page">
        <w:top w:val="single" w:sz="36" w:space="24" w:color="347186"/>
        <w:left w:val="single" w:sz="36" w:space="24" w:color="347186"/>
        <w:bottom w:val="single" w:sz="36" w:space="24" w:color="347186"/>
        <w:right w:val="single" w:sz="36" w:space="24" w:color="347186"/>
      </w:pgBorders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694B1A" w16cid:durableId="1E2E79D6"/>
  <w16cid:commentId w16cid:paraId="258C1AB8" w16cid:durableId="1E2EAA55"/>
  <w16cid:commentId w16cid:paraId="0FE83FB3" w16cid:durableId="1E2EAA2F"/>
  <w16cid:commentId w16cid:paraId="75F42A80" w16cid:durableId="1E2E7A65"/>
  <w16cid:commentId w16cid:paraId="6F563663" w16cid:durableId="1E2EAA31"/>
  <w16cid:commentId w16cid:paraId="011C0091" w16cid:durableId="1E2EAA58"/>
  <w16cid:commentId w16cid:paraId="78E1C1A0" w16cid:durableId="1E2E7B0A"/>
  <w16cid:commentId w16cid:paraId="32F2D420" w16cid:durableId="1E2EAADF"/>
  <w16cid:commentId w16cid:paraId="23E125CF" w16cid:durableId="1E2E7B1D"/>
  <w16cid:commentId w16cid:paraId="2A94E149" w16cid:durableId="1E2EAA82"/>
  <w16cid:commentId w16cid:paraId="1F8F9744" w16cid:durableId="1E2EAA34"/>
  <w16cid:commentId w16cid:paraId="30568CF5" w16cid:durableId="1E2EAA90"/>
  <w16cid:commentId w16cid:paraId="256EBB94" w16cid:durableId="1E2EAA35"/>
  <w16cid:commentId w16cid:paraId="61BB6B5D" w16cid:durableId="1E2EAAC6"/>
  <w16cid:commentId w16cid:paraId="60F5E11D" w16cid:durableId="1E2D3645"/>
  <w16cid:commentId w16cid:paraId="3AB28032" w16cid:durableId="1E2EAA37"/>
  <w16cid:commentId w16cid:paraId="73DDE5AB" w16cid:durableId="1E2EAAE8"/>
  <w16cid:commentId w16cid:paraId="420BC181" w16cid:durableId="1E2EAA38"/>
  <w16cid:commentId w16cid:paraId="330E63ED" w16cid:durableId="1E2EAB0B"/>
  <w16cid:commentId w16cid:paraId="5884892A" w16cid:durableId="1E2E7B94"/>
  <w16cid:commentId w16cid:paraId="130F8CDF" w16cid:durableId="1E2EAB43"/>
  <w16cid:commentId w16cid:paraId="4904B32A" w16cid:durableId="1E2D2A70"/>
  <w16cid:commentId w16cid:paraId="7E8E2659" w16cid:durableId="1E2EAA3B"/>
  <w16cid:commentId w16cid:paraId="1B2BA16A" w16cid:durableId="1E2EAB48"/>
  <w16cid:commentId w16cid:paraId="41592CD2" w16cid:durableId="1E2EAA3C"/>
  <w16cid:commentId w16cid:paraId="72361B5E" w16cid:durableId="1E2EAB55"/>
  <w16cid:commentId w16cid:paraId="5F8DB744" w16cid:durableId="1E2D2A85"/>
  <w16cid:commentId w16cid:paraId="449ECB07" w16cid:durableId="1E2EAA3E"/>
  <w16cid:commentId w16cid:paraId="7A3FBF9F" w16cid:durableId="1E2E80CE"/>
  <w16cid:commentId w16cid:paraId="79F0E786" w16cid:durableId="1E2EAB88"/>
  <w16cid:commentId w16cid:paraId="00807CEE" w16cid:durableId="1E2EAA40"/>
  <w16cid:commentId w16cid:paraId="66310075" w16cid:durableId="1E2EAB61"/>
  <w16cid:commentId w16cid:paraId="01ABB30F" w16cid:durableId="1E2EAA41"/>
  <w16cid:commentId w16cid:paraId="37EE4D73" w16cid:durableId="1E2EABA1"/>
  <w16cid:commentId w16cid:paraId="04D33544" w16cid:durableId="1E2EAA42"/>
  <w16cid:commentId w16cid:paraId="70BBFDB1" w16cid:durableId="1E2EABE7"/>
  <w16cid:commentId w16cid:paraId="14B930CA" w16cid:durableId="1E2D3E08"/>
  <w16cid:commentId w16cid:paraId="04518D2F" w16cid:durableId="1E2EAA44"/>
  <w16cid:commentId w16cid:paraId="20F6AAA5" w16cid:durableId="1E2EAC10"/>
  <w16cid:commentId w16cid:paraId="4B8F21FC" w16cid:durableId="1E2D4AA6"/>
  <w16cid:commentId w16cid:paraId="2B33C653" w16cid:durableId="1E2E81CC"/>
  <w16cid:commentId w16cid:paraId="166A399F" w16cid:durableId="1E2EAC33"/>
  <w16cid:commentId w16cid:paraId="78176E61" w16cid:durableId="1E2EAA47"/>
  <w16cid:commentId w16cid:paraId="69B2C554" w16cid:durableId="1E2EAC2E"/>
  <w16cid:commentId w16cid:paraId="77979D9C" w16cid:durableId="1E2E81F2"/>
  <w16cid:commentId w16cid:paraId="45857DA6" w16cid:durableId="1E2EAC3F"/>
  <w16cid:commentId w16cid:paraId="157EF380" w16cid:durableId="1E2EAA49"/>
  <w16cid:commentId w16cid:paraId="7F744BDC" w16cid:durableId="1E2EAC70"/>
  <w16cid:commentId w16cid:paraId="4F902D1A" w16cid:durableId="1E2EAA4A"/>
  <w16cid:commentId w16cid:paraId="3F475E01" w16cid:durableId="1E2EAD98"/>
  <w16cid:commentId w16cid:paraId="4666BA81" w16cid:durableId="1E2EAA4B"/>
  <w16cid:commentId w16cid:paraId="63028CE7" w16cid:durableId="1E2EAC57"/>
  <w16cid:commentId w16cid:paraId="5602F0B2" w16cid:durableId="1E2E8245"/>
  <w16cid:commentId w16cid:paraId="71B3E2D1" w16cid:durableId="1E2EAC8B"/>
  <w16cid:commentId w16cid:paraId="3B513294" w16cid:durableId="1E2EAD1F"/>
  <w16cid:commentId w16cid:paraId="1711EC0A" w16cid:durableId="1E2EAD37"/>
  <w16cid:commentId w16cid:paraId="350E2072" w16cid:durableId="1E2EAD1E"/>
  <w16cid:commentId w16cid:paraId="19E15247" w16cid:durableId="1E2EAD3F"/>
  <w16cid:commentId w16cid:paraId="54510C86" w16cid:durableId="1E2D4EED"/>
  <w16cid:commentId w16cid:paraId="0B87EE8D" w16cid:durableId="1E2EAA4E"/>
  <w16cid:commentId w16cid:paraId="0A741E41" w16cid:durableId="1E2EACC6"/>
  <w16cid:commentId w16cid:paraId="0A6C3BA8" w16cid:durableId="1E2EAA4F"/>
  <w16cid:commentId w16cid:paraId="5F68531F" w16cid:durableId="1E2EACD2"/>
  <w16cid:commentId w16cid:paraId="6EB988CC" w16cid:durableId="1E2E829D"/>
  <w16cid:commentId w16cid:paraId="21292B84" w16cid:durableId="1E2EACEA"/>
  <w16cid:commentId w16cid:paraId="2AE9ABAD" w16cid:durableId="1E2EAA53"/>
  <w16cid:commentId w16cid:paraId="6B2A45CD" w16cid:durableId="1E2EAD5B"/>
  <w16cid:commentId w16cid:paraId="3491C15E" w16cid:durableId="1E2E82F3"/>
  <w16cid:commentId w16cid:paraId="7F713877" w16cid:durableId="1E2EAD6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E60606" w14:textId="77777777" w:rsidR="00607B2C" w:rsidRDefault="00607B2C" w:rsidP="00AD4155">
      <w:pPr>
        <w:spacing w:after="0" w:line="240" w:lineRule="auto"/>
      </w:pPr>
      <w:r>
        <w:separator/>
      </w:r>
    </w:p>
  </w:endnote>
  <w:endnote w:type="continuationSeparator" w:id="0">
    <w:p w14:paraId="74FA257D" w14:textId="77777777" w:rsidR="00607B2C" w:rsidRDefault="00607B2C" w:rsidP="00AD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B90D89" w14:textId="77777777" w:rsidR="00607B2C" w:rsidRDefault="00607B2C" w:rsidP="00AD4155">
      <w:pPr>
        <w:spacing w:after="0" w:line="240" w:lineRule="auto"/>
      </w:pPr>
      <w:r>
        <w:separator/>
      </w:r>
    </w:p>
  </w:footnote>
  <w:footnote w:type="continuationSeparator" w:id="0">
    <w:p w14:paraId="65DBBE65" w14:textId="77777777" w:rsidR="00607B2C" w:rsidRDefault="00607B2C" w:rsidP="00AD4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A11ABB" w14:textId="77777777" w:rsidR="00827A27" w:rsidRPr="00827A27" w:rsidRDefault="00827A27" w:rsidP="00827A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1CA06ADD"/>
    <w:multiLevelType w:val="hybridMultilevel"/>
    <w:tmpl w:val="FFEA466E"/>
    <w:lvl w:ilvl="0" w:tplc="0809000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54" w:hanging="360"/>
      </w:pPr>
      <w:rPr>
        <w:rFonts w:ascii="Wingdings" w:hAnsi="Wingdings" w:hint="default"/>
      </w:rPr>
    </w:lvl>
  </w:abstractNum>
  <w:abstractNum w:abstractNumId="2" w15:restartNumberingAfterBreak="0">
    <w:nsid w:val="251429E1"/>
    <w:multiLevelType w:val="hybridMultilevel"/>
    <w:tmpl w:val="C59A4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18A0"/>
    <w:multiLevelType w:val="hybridMultilevel"/>
    <w:tmpl w:val="B62405D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E807905"/>
    <w:multiLevelType w:val="hybridMultilevel"/>
    <w:tmpl w:val="09BCD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F3990"/>
    <w:multiLevelType w:val="hybridMultilevel"/>
    <w:tmpl w:val="008A08EC"/>
    <w:lvl w:ilvl="0" w:tplc="0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438C22A1"/>
    <w:multiLevelType w:val="multilevel"/>
    <w:tmpl w:val="61FA2E4A"/>
    <w:numStyleLink w:val="Style1"/>
  </w:abstractNum>
  <w:abstractNum w:abstractNumId="7" w15:restartNumberingAfterBreak="0">
    <w:nsid w:val="49D07069"/>
    <w:multiLevelType w:val="hybridMultilevel"/>
    <w:tmpl w:val="770474AC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4D9C13A8"/>
    <w:multiLevelType w:val="hybridMultilevel"/>
    <w:tmpl w:val="8AE2624E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4F62345E"/>
    <w:multiLevelType w:val="hybridMultilevel"/>
    <w:tmpl w:val="785A9EA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0A3531D"/>
    <w:multiLevelType w:val="multilevel"/>
    <w:tmpl w:val="61FA2E4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192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6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5" w:hanging="360"/>
      </w:pPr>
      <w:rPr>
        <w:rFonts w:ascii="Wingdings" w:hAnsi="Wingdings" w:hint="default"/>
      </w:rPr>
    </w:lvl>
  </w:abstractNum>
  <w:abstractNum w:abstractNumId="12" w15:restartNumberingAfterBreak="0">
    <w:nsid w:val="6A686244"/>
    <w:multiLevelType w:val="hybridMultilevel"/>
    <w:tmpl w:val="603E98B6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0F">
      <w:start w:val="1"/>
      <w:numFmt w:val="decimal"/>
      <w:lvlText w:val="%2.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6500AF"/>
    <w:multiLevelType w:val="hybridMultilevel"/>
    <w:tmpl w:val="B64855D4"/>
    <w:lvl w:ilvl="0" w:tplc="F624779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0664E76"/>
    <w:multiLevelType w:val="hybridMultilevel"/>
    <w:tmpl w:val="924AB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0"/>
  </w:num>
  <w:num w:numId="4">
    <w:abstractNumId w:val="6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Style2"/>
        <w:lvlText w:val="%1.%2."/>
        <w:lvlJc w:val="center"/>
        <w:pPr>
          <w:ind w:left="792" w:hanging="432"/>
        </w:pPr>
        <w:rPr>
          <w:rFonts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PolicyLevel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>
    <w:abstractNumId w:val="0"/>
  </w:num>
  <w:num w:numId="6">
    <w:abstractNumId w:val="11"/>
  </w:num>
  <w:num w:numId="7">
    <w:abstractNumId w:val="13"/>
  </w:num>
  <w:num w:numId="8">
    <w:abstractNumId w:val="15"/>
  </w:num>
  <w:num w:numId="9">
    <w:abstractNumId w:val="5"/>
  </w:num>
  <w:num w:numId="10">
    <w:abstractNumId w:val="2"/>
  </w:num>
  <w:num w:numId="11">
    <w:abstractNumId w:val="7"/>
  </w:num>
  <w:num w:numId="12">
    <w:abstractNumId w:val="8"/>
  </w:num>
  <w:num w:numId="13">
    <w:abstractNumId w:val="9"/>
  </w:num>
  <w:num w:numId="14">
    <w:abstractNumId w:val="3"/>
  </w:num>
  <w:num w:numId="15">
    <w:abstractNumId w:val="1"/>
  </w:num>
  <w:num w:numId="16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zewNDI0MDM2MzVQ0lEKTi0uzszPAykwrgUA8rY9bywAAAA="/>
  </w:docVars>
  <w:rsids>
    <w:rsidRoot w:val="00C8446D"/>
    <w:rsid w:val="00000162"/>
    <w:rsid w:val="000023CA"/>
    <w:rsid w:val="000100B6"/>
    <w:rsid w:val="0001177F"/>
    <w:rsid w:val="000118E2"/>
    <w:rsid w:val="000138E1"/>
    <w:rsid w:val="00014089"/>
    <w:rsid w:val="00014CF2"/>
    <w:rsid w:val="000214D0"/>
    <w:rsid w:val="00022F89"/>
    <w:rsid w:val="000309F5"/>
    <w:rsid w:val="000332F2"/>
    <w:rsid w:val="00033EA8"/>
    <w:rsid w:val="00037174"/>
    <w:rsid w:val="00040C15"/>
    <w:rsid w:val="00040E9B"/>
    <w:rsid w:val="0004203D"/>
    <w:rsid w:val="00042069"/>
    <w:rsid w:val="00047288"/>
    <w:rsid w:val="00051F9B"/>
    <w:rsid w:val="00055FA4"/>
    <w:rsid w:val="000567E2"/>
    <w:rsid w:val="00063006"/>
    <w:rsid w:val="00063F8C"/>
    <w:rsid w:val="00063F9F"/>
    <w:rsid w:val="00065C6B"/>
    <w:rsid w:val="00080091"/>
    <w:rsid w:val="00081631"/>
    <w:rsid w:val="000832E1"/>
    <w:rsid w:val="00084989"/>
    <w:rsid w:val="000865E0"/>
    <w:rsid w:val="000907A9"/>
    <w:rsid w:val="000A16C9"/>
    <w:rsid w:val="000A1F0D"/>
    <w:rsid w:val="000A217A"/>
    <w:rsid w:val="000A28A0"/>
    <w:rsid w:val="000B1080"/>
    <w:rsid w:val="000B16CC"/>
    <w:rsid w:val="000B213E"/>
    <w:rsid w:val="000B3CDD"/>
    <w:rsid w:val="000B4624"/>
    <w:rsid w:val="000B7B80"/>
    <w:rsid w:val="000C061E"/>
    <w:rsid w:val="000C07AC"/>
    <w:rsid w:val="000C66A9"/>
    <w:rsid w:val="000D618A"/>
    <w:rsid w:val="000D6CB9"/>
    <w:rsid w:val="000E24CE"/>
    <w:rsid w:val="000E2C37"/>
    <w:rsid w:val="000E37C5"/>
    <w:rsid w:val="000E3A6F"/>
    <w:rsid w:val="000E4979"/>
    <w:rsid w:val="000F0BDC"/>
    <w:rsid w:val="000F2717"/>
    <w:rsid w:val="000F6641"/>
    <w:rsid w:val="00102F13"/>
    <w:rsid w:val="001041F9"/>
    <w:rsid w:val="001048BA"/>
    <w:rsid w:val="0011144A"/>
    <w:rsid w:val="00111AB1"/>
    <w:rsid w:val="00112B99"/>
    <w:rsid w:val="00112BEB"/>
    <w:rsid w:val="00114F0B"/>
    <w:rsid w:val="001161EF"/>
    <w:rsid w:val="00122ED0"/>
    <w:rsid w:val="00123905"/>
    <w:rsid w:val="0012519B"/>
    <w:rsid w:val="00127C83"/>
    <w:rsid w:val="00134ABF"/>
    <w:rsid w:val="001352CE"/>
    <w:rsid w:val="00135B56"/>
    <w:rsid w:val="00150A2B"/>
    <w:rsid w:val="00152349"/>
    <w:rsid w:val="0015398A"/>
    <w:rsid w:val="00156CED"/>
    <w:rsid w:val="00160A81"/>
    <w:rsid w:val="001635E9"/>
    <w:rsid w:val="00164909"/>
    <w:rsid w:val="00166C2A"/>
    <w:rsid w:val="0017087A"/>
    <w:rsid w:val="00171113"/>
    <w:rsid w:val="00180455"/>
    <w:rsid w:val="00182077"/>
    <w:rsid w:val="001833B5"/>
    <w:rsid w:val="00184FE3"/>
    <w:rsid w:val="00191CCB"/>
    <w:rsid w:val="00192C68"/>
    <w:rsid w:val="00194662"/>
    <w:rsid w:val="00196AEB"/>
    <w:rsid w:val="00196E4A"/>
    <w:rsid w:val="001977AF"/>
    <w:rsid w:val="001A18B6"/>
    <w:rsid w:val="001A4B45"/>
    <w:rsid w:val="001A5122"/>
    <w:rsid w:val="001A65D3"/>
    <w:rsid w:val="001A6604"/>
    <w:rsid w:val="001A79FA"/>
    <w:rsid w:val="001B0D61"/>
    <w:rsid w:val="001B17DC"/>
    <w:rsid w:val="001B4BEB"/>
    <w:rsid w:val="001B76C4"/>
    <w:rsid w:val="001C0534"/>
    <w:rsid w:val="001C0EBA"/>
    <w:rsid w:val="001C181C"/>
    <w:rsid w:val="001C477A"/>
    <w:rsid w:val="001C55C2"/>
    <w:rsid w:val="001C6D2B"/>
    <w:rsid w:val="001D508E"/>
    <w:rsid w:val="001E1528"/>
    <w:rsid w:val="001E403E"/>
    <w:rsid w:val="001E5AF6"/>
    <w:rsid w:val="001E5BB1"/>
    <w:rsid w:val="001E6910"/>
    <w:rsid w:val="001F04D1"/>
    <w:rsid w:val="001F0859"/>
    <w:rsid w:val="001F16AD"/>
    <w:rsid w:val="001F3CFB"/>
    <w:rsid w:val="001F755B"/>
    <w:rsid w:val="001F7D5A"/>
    <w:rsid w:val="0020142B"/>
    <w:rsid w:val="00203B7F"/>
    <w:rsid w:val="0020593B"/>
    <w:rsid w:val="00206835"/>
    <w:rsid w:val="002076E4"/>
    <w:rsid w:val="00207C5A"/>
    <w:rsid w:val="00207DE9"/>
    <w:rsid w:val="0021069D"/>
    <w:rsid w:val="00211BAF"/>
    <w:rsid w:val="00212E86"/>
    <w:rsid w:val="00213141"/>
    <w:rsid w:val="002169BF"/>
    <w:rsid w:val="00224985"/>
    <w:rsid w:val="002255EF"/>
    <w:rsid w:val="00230971"/>
    <w:rsid w:val="00233382"/>
    <w:rsid w:val="00234463"/>
    <w:rsid w:val="00237825"/>
    <w:rsid w:val="00237B28"/>
    <w:rsid w:val="00237C2D"/>
    <w:rsid w:val="00240743"/>
    <w:rsid w:val="00240E20"/>
    <w:rsid w:val="0024163C"/>
    <w:rsid w:val="00242D19"/>
    <w:rsid w:val="00245588"/>
    <w:rsid w:val="002455D7"/>
    <w:rsid w:val="00245660"/>
    <w:rsid w:val="0024700D"/>
    <w:rsid w:val="002470C8"/>
    <w:rsid w:val="00250D99"/>
    <w:rsid w:val="002614E8"/>
    <w:rsid w:val="00262540"/>
    <w:rsid w:val="00263F49"/>
    <w:rsid w:val="00271865"/>
    <w:rsid w:val="0027209F"/>
    <w:rsid w:val="002724C1"/>
    <w:rsid w:val="002767E2"/>
    <w:rsid w:val="002769C8"/>
    <w:rsid w:val="0028203B"/>
    <w:rsid w:val="00282193"/>
    <w:rsid w:val="002828E2"/>
    <w:rsid w:val="00287985"/>
    <w:rsid w:val="0029265C"/>
    <w:rsid w:val="002953E6"/>
    <w:rsid w:val="002A39DE"/>
    <w:rsid w:val="002A43B2"/>
    <w:rsid w:val="002A513D"/>
    <w:rsid w:val="002B6711"/>
    <w:rsid w:val="002B6901"/>
    <w:rsid w:val="002C12FD"/>
    <w:rsid w:val="002C220C"/>
    <w:rsid w:val="002C3AF5"/>
    <w:rsid w:val="002C4AE2"/>
    <w:rsid w:val="002D3074"/>
    <w:rsid w:val="002E2188"/>
    <w:rsid w:val="002E404D"/>
    <w:rsid w:val="002E6879"/>
    <w:rsid w:val="002E795E"/>
    <w:rsid w:val="002F09DF"/>
    <w:rsid w:val="002F2CF8"/>
    <w:rsid w:val="002F2FAB"/>
    <w:rsid w:val="002F77C9"/>
    <w:rsid w:val="00300C24"/>
    <w:rsid w:val="00304D5C"/>
    <w:rsid w:val="00310CA2"/>
    <w:rsid w:val="00310EF5"/>
    <w:rsid w:val="003129E4"/>
    <w:rsid w:val="00314964"/>
    <w:rsid w:val="003153AF"/>
    <w:rsid w:val="00316537"/>
    <w:rsid w:val="003251F2"/>
    <w:rsid w:val="0032566E"/>
    <w:rsid w:val="00330BD2"/>
    <w:rsid w:val="003343EA"/>
    <w:rsid w:val="00343313"/>
    <w:rsid w:val="00343B0C"/>
    <w:rsid w:val="00345CDF"/>
    <w:rsid w:val="00346738"/>
    <w:rsid w:val="00350000"/>
    <w:rsid w:val="00350295"/>
    <w:rsid w:val="00351E65"/>
    <w:rsid w:val="0035319B"/>
    <w:rsid w:val="003573B4"/>
    <w:rsid w:val="00361211"/>
    <w:rsid w:val="003625AB"/>
    <w:rsid w:val="00370F77"/>
    <w:rsid w:val="00375EB1"/>
    <w:rsid w:val="00382ADF"/>
    <w:rsid w:val="003845F0"/>
    <w:rsid w:val="0039018A"/>
    <w:rsid w:val="003909B6"/>
    <w:rsid w:val="003923A2"/>
    <w:rsid w:val="003932D7"/>
    <w:rsid w:val="00393B37"/>
    <w:rsid w:val="0039734F"/>
    <w:rsid w:val="003A184B"/>
    <w:rsid w:val="003A1880"/>
    <w:rsid w:val="003A4C04"/>
    <w:rsid w:val="003A567B"/>
    <w:rsid w:val="003A6F28"/>
    <w:rsid w:val="003B1ABB"/>
    <w:rsid w:val="003B25E8"/>
    <w:rsid w:val="003B2C96"/>
    <w:rsid w:val="003B628D"/>
    <w:rsid w:val="003B7E94"/>
    <w:rsid w:val="003C12BF"/>
    <w:rsid w:val="003C2C91"/>
    <w:rsid w:val="003C35A4"/>
    <w:rsid w:val="003D3904"/>
    <w:rsid w:val="003D4877"/>
    <w:rsid w:val="003D4CAA"/>
    <w:rsid w:val="003D6082"/>
    <w:rsid w:val="003D7107"/>
    <w:rsid w:val="003D77B3"/>
    <w:rsid w:val="003E15EC"/>
    <w:rsid w:val="003E2874"/>
    <w:rsid w:val="003E50AF"/>
    <w:rsid w:val="003E5667"/>
    <w:rsid w:val="003E574B"/>
    <w:rsid w:val="003E5C84"/>
    <w:rsid w:val="003F05B5"/>
    <w:rsid w:val="003F0A4B"/>
    <w:rsid w:val="003F17BC"/>
    <w:rsid w:val="003F2506"/>
    <w:rsid w:val="003F5934"/>
    <w:rsid w:val="003F5C52"/>
    <w:rsid w:val="003F7C85"/>
    <w:rsid w:val="00402FF6"/>
    <w:rsid w:val="00410192"/>
    <w:rsid w:val="00413263"/>
    <w:rsid w:val="00414B63"/>
    <w:rsid w:val="00417DAB"/>
    <w:rsid w:val="00421A4E"/>
    <w:rsid w:val="00421F70"/>
    <w:rsid w:val="0042635A"/>
    <w:rsid w:val="004279A4"/>
    <w:rsid w:val="00430D7A"/>
    <w:rsid w:val="0043256B"/>
    <w:rsid w:val="00432DA9"/>
    <w:rsid w:val="00435227"/>
    <w:rsid w:val="004354E8"/>
    <w:rsid w:val="00441947"/>
    <w:rsid w:val="00443697"/>
    <w:rsid w:val="004571F2"/>
    <w:rsid w:val="0045782A"/>
    <w:rsid w:val="00461D57"/>
    <w:rsid w:val="00462C4F"/>
    <w:rsid w:val="00463E76"/>
    <w:rsid w:val="00465987"/>
    <w:rsid w:val="00466259"/>
    <w:rsid w:val="00466A8B"/>
    <w:rsid w:val="00472C64"/>
    <w:rsid w:val="004740D0"/>
    <w:rsid w:val="004749B4"/>
    <w:rsid w:val="00475044"/>
    <w:rsid w:val="00475594"/>
    <w:rsid w:val="00482C00"/>
    <w:rsid w:val="00483431"/>
    <w:rsid w:val="004843E1"/>
    <w:rsid w:val="00486B92"/>
    <w:rsid w:val="00491F60"/>
    <w:rsid w:val="00492151"/>
    <w:rsid w:val="00493406"/>
    <w:rsid w:val="00493B72"/>
    <w:rsid w:val="004A2EE9"/>
    <w:rsid w:val="004A4984"/>
    <w:rsid w:val="004A6A53"/>
    <w:rsid w:val="004B0546"/>
    <w:rsid w:val="004B4B1C"/>
    <w:rsid w:val="004B4E32"/>
    <w:rsid w:val="004B78EB"/>
    <w:rsid w:val="004C00CD"/>
    <w:rsid w:val="004C0C85"/>
    <w:rsid w:val="004C1698"/>
    <w:rsid w:val="004C1B0D"/>
    <w:rsid w:val="004C44C5"/>
    <w:rsid w:val="004C5E57"/>
    <w:rsid w:val="004C69B5"/>
    <w:rsid w:val="004C6B7F"/>
    <w:rsid w:val="004D36A1"/>
    <w:rsid w:val="004D5CF7"/>
    <w:rsid w:val="004D7D52"/>
    <w:rsid w:val="004E018D"/>
    <w:rsid w:val="004E4E2B"/>
    <w:rsid w:val="004E7B1C"/>
    <w:rsid w:val="004F014D"/>
    <w:rsid w:val="004F03DD"/>
    <w:rsid w:val="004F1637"/>
    <w:rsid w:val="004F364C"/>
    <w:rsid w:val="004F6057"/>
    <w:rsid w:val="004F62DC"/>
    <w:rsid w:val="0050046E"/>
    <w:rsid w:val="00501E77"/>
    <w:rsid w:val="005025ED"/>
    <w:rsid w:val="00504FA7"/>
    <w:rsid w:val="00510B45"/>
    <w:rsid w:val="00511050"/>
    <w:rsid w:val="005138C6"/>
    <w:rsid w:val="00517D18"/>
    <w:rsid w:val="00522DC2"/>
    <w:rsid w:val="0052476C"/>
    <w:rsid w:val="00527A84"/>
    <w:rsid w:val="00527B30"/>
    <w:rsid w:val="0053371E"/>
    <w:rsid w:val="005337C6"/>
    <w:rsid w:val="00535442"/>
    <w:rsid w:val="00551A19"/>
    <w:rsid w:val="00557FBC"/>
    <w:rsid w:val="005628D8"/>
    <w:rsid w:val="00562D6D"/>
    <w:rsid w:val="00563A69"/>
    <w:rsid w:val="00566EA3"/>
    <w:rsid w:val="005708DC"/>
    <w:rsid w:val="00570D08"/>
    <w:rsid w:val="00583213"/>
    <w:rsid w:val="00585773"/>
    <w:rsid w:val="00585A1B"/>
    <w:rsid w:val="00586D0C"/>
    <w:rsid w:val="005915C7"/>
    <w:rsid w:val="005918E9"/>
    <w:rsid w:val="00592B81"/>
    <w:rsid w:val="005970E7"/>
    <w:rsid w:val="0059794F"/>
    <w:rsid w:val="00597AE2"/>
    <w:rsid w:val="005A5344"/>
    <w:rsid w:val="005B132B"/>
    <w:rsid w:val="005B1C5F"/>
    <w:rsid w:val="005B268E"/>
    <w:rsid w:val="005B27E5"/>
    <w:rsid w:val="005B4515"/>
    <w:rsid w:val="005C15E4"/>
    <w:rsid w:val="005C176E"/>
    <w:rsid w:val="005C31A9"/>
    <w:rsid w:val="005C4279"/>
    <w:rsid w:val="005C6396"/>
    <w:rsid w:val="005D1A37"/>
    <w:rsid w:val="005D1F6B"/>
    <w:rsid w:val="005D391F"/>
    <w:rsid w:val="005E0408"/>
    <w:rsid w:val="005E041B"/>
    <w:rsid w:val="005E0AC7"/>
    <w:rsid w:val="005E114A"/>
    <w:rsid w:val="005E1E09"/>
    <w:rsid w:val="005E2C99"/>
    <w:rsid w:val="005E4C57"/>
    <w:rsid w:val="005F1427"/>
    <w:rsid w:val="005F292F"/>
    <w:rsid w:val="005F3775"/>
    <w:rsid w:val="005F3E9D"/>
    <w:rsid w:val="00603B1D"/>
    <w:rsid w:val="006055E4"/>
    <w:rsid w:val="006062F7"/>
    <w:rsid w:val="00607B2C"/>
    <w:rsid w:val="0061771B"/>
    <w:rsid w:val="00621FA8"/>
    <w:rsid w:val="0062340A"/>
    <w:rsid w:val="00626EF8"/>
    <w:rsid w:val="006272AA"/>
    <w:rsid w:val="00630884"/>
    <w:rsid w:val="006310D7"/>
    <w:rsid w:val="00631F57"/>
    <w:rsid w:val="0064440E"/>
    <w:rsid w:val="00644E51"/>
    <w:rsid w:val="00653A10"/>
    <w:rsid w:val="00653F3E"/>
    <w:rsid w:val="0065484A"/>
    <w:rsid w:val="0066073B"/>
    <w:rsid w:val="0066271E"/>
    <w:rsid w:val="0066442C"/>
    <w:rsid w:val="00667E55"/>
    <w:rsid w:val="00673E6A"/>
    <w:rsid w:val="00675537"/>
    <w:rsid w:val="00675E4A"/>
    <w:rsid w:val="00676677"/>
    <w:rsid w:val="00680CEE"/>
    <w:rsid w:val="00681D42"/>
    <w:rsid w:val="00682EB6"/>
    <w:rsid w:val="00683C65"/>
    <w:rsid w:val="00684ECC"/>
    <w:rsid w:val="00686E2E"/>
    <w:rsid w:val="00694B48"/>
    <w:rsid w:val="006A6754"/>
    <w:rsid w:val="006A6867"/>
    <w:rsid w:val="006A6F6A"/>
    <w:rsid w:val="006B0D22"/>
    <w:rsid w:val="006B2F2F"/>
    <w:rsid w:val="006B77D1"/>
    <w:rsid w:val="006C3085"/>
    <w:rsid w:val="006C30FE"/>
    <w:rsid w:val="006E060F"/>
    <w:rsid w:val="006E0F5F"/>
    <w:rsid w:val="006E2008"/>
    <w:rsid w:val="006E203B"/>
    <w:rsid w:val="006E2A7A"/>
    <w:rsid w:val="006E3879"/>
    <w:rsid w:val="006E4D56"/>
    <w:rsid w:val="006E5714"/>
    <w:rsid w:val="006E770D"/>
    <w:rsid w:val="006F16BD"/>
    <w:rsid w:val="006F4770"/>
    <w:rsid w:val="006F57D3"/>
    <w:rsid w:val="006F5BC9"/>
    <w:rsid w:val="0070233F"/>
    <w:rsid w:val="007112DF"/>
    <w:rsid w:val="00712725"/>
    <w:rsid w:val="007169F5"/>
    <w:rsid w:val="007211A0"/>
    <w:rsid w:val="00721934"/>
    <w:rsid w:val="0072396F"/>
    <w:rsid w:val="00725AC9"/>
    <w:rsid w:val="007271AF"/>
    <w:rsid w:val="00730303"/>
    <w:rsid w:val="007325CF"/>
    <w:rsid w:val="007325DC"/>
    <w:rsid w:val="00733AB1"/>
    <w:rsid w:val="00734480"/>
    <w:rsid w:val="007361A2"/>
    <w:rsid w:val="00737CC5"/>
    <w:rsid w:val="00741651"/>
    <w:rsid w:val="00742389"/>
    <w:rsid w:val="00744EE0"/>
    <w:rsid w:val="007523F6"/>
    <w:rsid w:val="00752A20"/>
    <w:rsid w:val="00761B33"/>
    <w:rsid w:val="0076600A"/>
    <w:rsid w:val="00766C6A"/>
    <w:rsid w:val="00766EF5"/>
    <w:rsid w:val="007737C4"/>
    <w:rsid w:val="00777073"/>
    <w:rsid w:val="00783359"/>
    <w:rsid w:val="00785641"/>
    <w:rsid w:val="007872D9"/>
    <w:rsid w:val="00791597"/>
    <w:rsid w:val="00791C9E"/>
    <w:rsid w:val="00793950"/>
    <w:rsid w:val="00796480"/>
    <w:rsid w:val="007A17AE"/>
    <w:rsid w:val="007A65B0"/>
    <w:rsid w:val="007B104A"/>
    <w:rsid w:val="007B3740"/>
    <w:rsid w:val="007B72E5"/>
    <w:rsid w:val="007B7475"/>
    <w:rsid w:val="007C0E8C"/>
    <w:rsid w:val="007C18D2"/>
    <w:rsid w:val="007D3062"/>
    <w:rsid w:val="007D5B99"/>
    <w:rsid w:val="007D6A7F"/>
    <w:rsid w:val="007E0033"/>
    <w:rsid w:val="007E0CAA"/>
    <w:rsid w:val="007E535E"/>
    <w:rsid w:val="007E61A0"/>
    <w:rsid w:val="007E7E23"/>
    <w:rsid w:val="007F6ABE"/>
    <w:rsid w:val="007F7982"/>
    <w:rsid w:val="00800008"/>
    <w:rsid w:val="0080065E"/>
    <w:rsid w:val="008016C3"/>
    <w:rsid w:val="0080195A"/>
    <w:rsid w:val="00810848"/>
    <w:rsid w:val="0081170D"/>
    <w:rsid w:val="00813091"/>
    <w:rsid w:val="008215CE"/>
    <w:rsid w:val="00827A27"/>
    <w:rsid w:val="00830223"/>
    <w:rsid w:val="0083174A"/>
    <w:rsid w:val="00841497"/>
    <w:rsid w:val="00844F89"/>
    <w:rsid w:val="00847389"/>
    <w:rsid w:val="00847A42"/>
    <w:rsid w:val="00847CDD"/>
    <w:rsid w:val="008521DD"/>
    <w:rsid w:val="00854F34"/>
    <w:rsid w:val="00856C32"/>
    <w:rsid w:val="00861083"/>
    <w:rsid w:val="00865449"/>
    <w:rsid w:val="00867141"/>
    <w:rsid w:val="008674AC"/>
    <w:rsid w:val="008679CC"/>
    <w:rsid w:val="0087014D"/>
    <w:rsid w:val="008702FE"/>
    <w:rsid w:val="0087447C"/>
    <w:rsid w:val="008800F3"/>
    <w:rsid w:val="00881284"/>
    <w:rsid w:val="00883F81"/>
    <w:rsid w:val="00886D58"/>
    <w:rsid w:val="0089113B"/>
    <w:rsid w:val="00893A2E"/>
    <w:rsid w:val="0089581D"/>
    <w:rsid w:val="00897DE6"/>
    <w:rsid w:val="008A25FA"/>
    <w:rsid w:val="008A360D"/>
    <w:rsid w:val="008A4101"/>
    <w:rsid w:val="008B2BDD"/>
    <w:rsid w:val="008B50BA"/>
    <w:rsid w:val="008C1A59"/>
    <w:rsid w:val="008C1D03"/>
    <w:rsid w:val="008C2CD3"/>
    <w:rsid w:val="008C666D"/>
    <w:rsid w:val="008D1CEE"/>
    <w:rsid w:val="008D57D4"/>
    <w:rsid w:val="008D6794"/>
    <w:rsid w:val="008D78AF"/>
    <w:rsid w:val="008E342F"/>
    <w:rsid w:val="008E3CAA"/>
    <w:rsid w:val="008E451A"/>
    <w:rsid w:val="008E4A9F"/>
    <w:rsid w:val="008E5549"/>
    <w:rsid w:val="008E5BE6"/>
    <w:rsid w:val="008E6D44"/>
    <w:rsid w:val="008E736E"/>
    <w:rsid w:val="008E7B04"/>
    <w:rsid w:val="008F2879"/>
    <w:rsid w:val="008F301C"/>
    <w:rsid w:val="00902457"/>
    <w:rsid w:val="0090570C"/>
    <w:rsid w:val="00906D77"/>
    <w:rsid w:val="00911CD5"/>
    <w:rsid w:val="00916653"/>
    <w:rsid w:val="0091682F"/>
    <w:rsid w:val="00920445"/>
    <w:rsid w:val="00921DCB"/>
    <w:rsid w:val="0092281F"/>
    <w:rsid w:val="009229DA"/>
    <w:rsid w:val="00922BA1"/>
    <w:rsid w:val="00922CF2"/>
    <w:rsid w:val="00925A59"/>
    <w:rsid w:val="00925EF4"/>
    <w:rsid w:val="00927253"/>
    <w:rsid w:val="009301FC"/>
    <w:rsid w:val="009321EA"/>
    <w:rsid w:val="0094103E"/>
    <w:rsid w:val="009456B7"/>
    <w:rsid w:val="00945961"/>
    <w:rsid w:val="009475B4"/>
    <w:rsid w:val="00952DFC"/>
    <w:rsid w:val="009530AA"/>
    <w:rsid w:val="00953821"/>
    <w:rsid w:val="00956989"/>
    <w:rsid w:val="00965A1D"/>
    <w:rsid w:val="00965E82"/>
    <w:rsid w:val="00970666"/>
    <w:rsid w:val="00970816"/>
    <w:rsid w:val="009718AF"/>
    <w:rsid w:val="00977AA4"/>
    <w:rsid w:val="00980670"/>
    <w:rsid w:val="00981ACB"/>
    <w:rsid w:val="00982106"/>
    <w:rsid w:val="00983066"/>
    <w:rsid w:val="0098375A"/>
    <w:rsid w:val="00993A5C"/>
    <w:rsid w:val="009949C1"/>
    <w:rsid w:val="00994CC2"/>
    <w:rsid w:val="00995AF2"/>
    <w:rsid w:val="00996FF7"/>
    <w:rsid w:val="009A078A"/>
    <w:rsid w:val="009A0FA9"/>
    <w:rsid w:val="009A4052"/>
    <w:rsid w:val="009A5551"/>
    <w:rsid w:val="009A6AB2"/>
    <w:rsid w:val="009A702B"/>
    <w:rsid w:val="009A758E"/>
    <w:rsid w:val="009B00B0"/>
    <w:rsid w:val="009B3E6F"/>
    <w:rsid w:val="009B494D"/>
    <w:rsid w:val="009B4985"/>
    <w:rsid w:val="009B702B"/>
    <w:rsid w:val="009C4014"/>
    <w:rsid w:val="009C72C0"/>
    <w:rsid w:val="009D1A1B"/>
    <w:rsid w:val="009D3F73"/>
    <w:rsid w:val="009D5A9F"/>
    <w:rsid w:val="009E53B1"/>
    <w:rsid w:val="009F0D88"/>
    <w:rsid w:val="009F2744"/>
    <w:rsid w:val="009F3A48"/>
    <w:rsid w:val="00A01E1C"/>
    <w:rsid w:val="00A06FE5"/>
    <w:rsid w:val="00A12F1B"/>
    <w:rsid w:val="00A148CD"/>
    <w:rsid w:val="00A15691"/>
    <w:rsid w:val="00A15919"/>
    <w:rsid w:val="00A163C9"/>
    <w:rsid w:val="00A1763E"/>
    <w:rsid w:val="00A20004"/>
    <w:rsid w:val="00A206BF"/>
    <w:rsid w:val="00A21769"/>
    <w:rsid w:val="00A22D50"/>
    <w:rsid w:val="00A22F42"/>
    <w:rsid w:val="00A25A44"/>
    <w:rsid w:val="00A25AD5"/>
    <w:rsid w:val="00A26DC9"/>
    <w:rsid w:val="00A30472"/>
    <w:rsid w:val="00A306D0"/>
    <w:rsid w:val="00A31F06"/>
    <w:rsid w:val="00A33F35"/>
    <w:rsid w:val="00A34652"/>
    <w:rsid w:val="00A525ED"/>
    <w:rsid w:val="00A547CF"/>
    <w:rsid w:val="00A572F3"/>
    <w:rsid w:val="00A61CB9"/>
    <w:rsid w:val="00A63332"/>
    <w:rsid w:val="00A6540D"/>
    <w:rsid w:val="00A66CE5"/>
    <w:rsid w:val="00A67184"/>
    <w:rsid w:val="00A7242F"/>
    <w:rsid w:val="00A74C4C"/>
    <w:rsid w:val="00A7597D"/>
    <w:rsid w:val="00A76D09"/>
    <w:rsid w:val="00A82E67"/>
    <w:rsid w:val="00A838EF"/>
    <w:rsid w:val="00A83B26"/>
    <w:rsid w:val="00A848E9"/>
    <w:rsid w:val="00A87A8B"/>
    <w:rsid w:val="00A9084D"/>
    <w:rsid w:val="00A92638"/>
    <w:rsid w:val="00A94A81"/>
    <w:rsid w:val="00AA0338"/>
    <w:rsid w:val="00AA0B75"/>
    <w:rsid w:val="00AA24A8"/>
    <w:rsid w:val="00AA515B"/>
    <w:rsid w:val="00AB43BC"/>
    <w:rsid w:val="00AC0555"/>
    <w:rsid w:val="00AC160E"/>
    <w:rsid w:val="00AC1FA5"/>
    <w:rsid w:val="00AC418D"/>
    <w:rsid w:val="00AC76C9"/>
    <w:rsid w:val="00AC7D29"/>
    <w:rsid w:val="00AD2A2C"/>
    <w:rsid w:val="00AD2B43"/>
    <w:rsid w:val="00AD4155"/>
    <w:rsid w:val="00AD5F92"/>
    <w:rsid w:val="00AE1D08"/>
    <w:rsid w:val="00AE1D91"/>
    <w:rsid w:val="00AE273A"/>
    <w:rsid w:val="00AE2923"/>
    <w:rsid w:val="00AE62B7"/>
    <w:rsid w:val="00AF00AB"/>
    <w:rsid w:val="00AF00B6"/>
    <w:rsid w:val="00AF0866"/>
    <w:rsid w:val="00AF4375"/>
    <w:rsid w:val="00AF7E0E"/>
    <w:rsid w:val="00B00D9F"/>
    <w:rsid w:val="00B01464"/>
    <w:rsid w:val="00B04553"/>
    <w:rsid w:val="00B050F4"/>
    <w:rsid w:val="00B061C4"/>
    <w:rsid w:val="00B0737B"/>
    <w:rsid w:val="00B10C3A"/>
    <w:rsid w:val="00B11932"/>
    <w:rsid w:val="00B11D08"/>
    <w:rsid w:val="00B15432"/>
    <w:rsid w:val="00B1714E"/>
    <w:rsid w:val="00B23F1B"/>
    <w:rsid w:val="00B25E79"/>
    <w:rsid w:val="00B27B9F"/>
    <w:rsid w:val="00B319DE"/>
    <w:rsid w:val="00B33428"/>
    <w:rsid w:val="00B42F4D"/>
    <w:rsid w:val="00B454C2"/>
    <w:rsid w:val="00B46687"/>
    <w:rsid w:val="00B5076A"/>
    <w:rsid w:val="00B50959"/>
    <w:rsid w:val="00B611CA"/>
    <w:rsid w:val="00B666E4"/>
    <w:rsid w:val="00B7381C"/>
    <w:rsid w:val="00B76721"/>
    <w:rsid w:val="00B81BF1"/>
    <w:rsid w:val="00B84183"/>
    <w:rsid w:val="00B86FF4"/>
    <w:rsid w:val="00B877CC"/>
    <w:rsid w:val="00B87DFE"/>
    <w:rsid w:val="00B90D1B"/>
    <w:rsid w:val="00B9340B"/>
    <w:rsid w:val="00B942D5"/>
    <w:rsid w:val="00B96E21"/>
    <w:rsid w:val="00BA08A1"/>
    <w:rsid w:val="00BA0E44"/>
    <w:rsid w:val="00BA7C96"/>
    <w:rsid w:val="00BB5C1D"/>
    <w:rsid w:val="00BB7263"/>
    <w:rsid w:val="00BC018F"/>
    <w:rsid w:val="00BC1451"/>
    <w:rsid w:val="00BC41AE"/>
    <w:rsid w:val="00BC5B7E"/>
    <w:rsid w:val="00BC6018"/>
    <w:rsid w:val="00BC7B61"/>
    <w:rsid w:val="00BD1FEF"/>
    <w:rsid w:val="00BD69AF"/>
    <w:rsid w:val="00BD7245"/>
    <w:rsid w:val="00BE135F"/>
    <w:rsid w:val="00BE4904"/>
    <w:rsid w:val="00BE7DF8"/>
    <w:rsid w:val="00BF2BDC"/>
    <w:rsid w:val="00BF5916"/>
    <w:rsid w:val="00C008E4"/>
    <w:rsid w:val="00C04D58"/>
    <w:rsid w:val="00C15C14"/>
    <w:rsid w:val="00C21072"/>
    <w:rsid w:val="00C2373C"/>
    <w:rsid w:val="00C2487B"/>
    <w:rsid w:val="00C270D1"/>
    <w:rsid w:val="00C35CC5"/>
    <w:rsid w:val="00C37375"/>
    <w:rsid w:val="00C40B63"/>
    <w:rsid w:val="00C40B7C"/>
    <w:rsid w:val="00C41284"/>
    <w:rsid w:val="00C42F7A"/>
    <w:rsid w:val="00C46E7E"/>
    <w:rsid w:val="00C50E27"/>
    <w:rsid w:val="00C54B21"/>
    <w:rsid w:val="00C55C33"/>
    <w:rsid w:val="00C55FDB"/>
    <w:rsid w:val="00C562AD"/>
    <w:rsid w:val="00C61466"/>
    <w:rsid w:val="00C623DA"/>
    <w:rsid w:val="00C64947"/>
    <w:rsid w:val="00C71CAC"/>
    <w:rsid w:val="00C72015"/>
    <w:rsid w:val="00C723FA"/>
    <w:rsid w:val="00C73B22"/>
    <w:rsid w:val="00C75B5A"/>
    <w:rsid w:val="00C82610"/>
    <w:rsid w:val="00C8446D"/>
    <w:rsid w:val="00C869E2"/>
    <w:rsid w:val="00C87039"/>
    <w:rsid w:val="00C90FE4"/>
    <w:rsid w:val="00C91830"/>
    <w:rsid w:val="00C918A4"/>
    <w:rsid w:val="00C92E68"/>
    <w:rsid w:val="00C95D0F"/>
    <w:rsid w:val="00C96500"/>
    <w:rsid w:val="00CA738C"/>
    <w:rsid w:val="00CB09E1"/>
    <w:rsid w:val="00CB0DBC"/>
    <w:rsid w:val="00CB2979"/>
    <w:rsid w:val="00CC1633"/>
    <w:rsid w:val="00CC5483"/>
    <w:rsid w:val="00CD05D9"/>
    <w:rsid w:val="00CD0982"/>
    <w:rsid w:val="00CD20CB"/>
    <w:rsid w:val="00CD2975"/>
    <w:rsid w:val="00CD4C43"/>
    <w:rsid w:val="00CD6512"/>
    <w:rsid w:val="00CE1A35"/>
    <w:rsid w:val="00CE5026"/>
    <w:rsid w:val="00CE5CDC"/>
    <w:rsid w:val="00CF0D45"/>
    <w:rsid w:val="00CF297D"/>
    <w:rsid w:val="00CF47ED"/>
    <w:rsid w:val="00D067C0"/>
    <w:rsid w:val="00D06B48"/>
    <w:rsid w:val="00D06CE6"/>
    <w:rsid w:val="00D141C0"/>
    <w:rsid w:val="00D16710"/>
    <w:rsid w:val="00D2054E"/>
    <w:rsid w:val="00D244CB"/>
    <w:rsid w:val="00D265C3"/>
    <w:rsid w:val="00D3437B"/>
    <w:rsid w:val="00D3592E"/>
    <w:rsid w:val="00D36009"/>
    <w:rsid w:val="00D37437"/>
    <w:rsid w:val="00D40433"/>
    <w:rsid w:val="00D40690"/>
    <w:rsid w:val="00D4270D"/>
    <w:rsid w:val="00D43792"/>
    <w:rsid w:val="00D441E0"/>
    <w:rsid w:val="00D50DEA"/>
    <w:rsid w:val="00D51BE9"/>
    <w:rsid w:val="00D51E45"/>
    <w:rsid w:val="00D53967"/>
    <w:rsid w:val="00D540A7"/>
    <w:rsid w:val="00D559E2"/>
    <w:rsid w:val="00D55C4F"/>
    <w:rsid w:val="00D6119F"/>
    <w:rsid w:val="00D673EF"/>
    <w:rsid w:val="00D67C4E"/>
    <w:rsid w:val="00D70413"/>
    <w:rsid w:val="00D71EFE"/>
    <w:rsid w:val="00D748C2"/>
    <w:rsid w:val="00D76708"/>
    <w:rsid w:val="00D77899"/>
    <w:rsid w:val="00D83975"/>
    <w:rsid w:val="00D84C83"/>
    <w:rsid w:val="00D87076"/>
    <w:rsid w:val="00D9360D"/>
    <w:rsid w:val="00D9522E"/>
    <w:rsid w:val="00D96E4C"/>
    <w:rsid w:val="00DA129B"/>
    <w:rsid w:val="00DA3947"/>
    <w:rsid w:val="00DA4E5D"/>
    <w:rsid w:val="00DA5C58"/>
    <w:rsid w:val="00DA5D36"/>
    <w:rsid w:val="00DB1EB3"/>
    <w:rsid w:val="00DB26DD"/>
    <w:rsid w:val="00DC3E86"/>
    <w:rsid w:val="00DC58C7"/>
    <w:rsid w:val="00DC68C3"/>
    <w:rsid w:val="00DC6B61"/>
    <w:rsid w:val="00DC75B6"/>
    <w:rsid w:val="00DC7ED7"/>
    <w:rsid w:val="00DD053F"/>
    <w:rsid w:val="00DD0975"/>
    <w:rsid w:val="00DD3C82"/>
    <w:rsid w:val="00DD3D7E"/>
    <w:rsid w:val="00DD3EF1"/>
    <w:rsid w:val="00DD6EE4"/>
    <w:rsid w:val="00DD788B"/>
    <w:rsid w:val="00DE6C45"/>
    <w:rsid w:val="00DF1F47"/>
    <w:rsid w:val="00DF73DB"/>
    <w:rsid w:val="00DF7667"/>
    <w:rsid w:val="00E00078"/>
    <w:rsid w:val="00E0759D"/>
    <w:rsid w:val="00E13ABB"/>
    <w:rsid w:val="00E14F08"/>
    <w:rsid w:val="00E1518C"/>
    <w:rsid w:val="00E15644"/>
    <w:rsid w:val="00E1780F"/>
    <w:rsid w:val="00E20992"/>
    <w:rsid w:val="00E20E63"/>
    <w:rsid w:val="00E228D7"/>
    <w:rsid w:val="00E23C56"/>
    <w:rsid w:val="00E26D4F"/>
    <w:rsid w:val="00E309D5"/>
    <w:rsid w:val="00E3160D"/>
    <w:rsid w:val="00E33814"/>
    <w:rsid w:val="00E33ADC"/>
    <w:rsid w:val="00E3417D"/>
    <w:rsid w:val="00E37A90"/>
    <w:rsid w:val="00E40CED"/>
    <w:rsid w:val="00E41881"/>
    <w:rsid w:val="00E46CA4"/>
    <w:rsid w:val="00E4705C"/>
    <w:rsid w:val="00E51116"/>
    <w:rsid w:val="00E524CD"/>
    <w:rsid w:val="00E52CB1"/>
    <w:rsid w:val="00E52DFD"/>
    <w:rsid w:val="00E546F2"/>
    <w:rsid w:val="00E56EAB"/>
    <w:rsid w:val="00E6064D"/>
    <w:rsid w:val="00E61271"/>
    <w:rsid w:val="00E627C5"/>
    <w:rsid w:val="00E6287D"/>
    <w:rsid w:val="00E648AA"/>
    <w:rsid w:val="00E65387"/>
    <w:rsid w:val="00E65534"/>
    <w:rsid w:val="00E678A4"/>
    <w:rsid w:val="00E71253"/>
    <w:rsid w:val="00E741B4"/>
    <w:rsid w:val="00E7538B"/>
    <w:rsid w:val="00E76457"/>
    <w:rsid w:val="00E818E2"/>
    <w:rsid w:val="00E858EF"/>
    <w:rsid w:val="00E91A40"/>
    <w:rsid w:val="00E9293C"/>
    <w:rsid w:val="00EA0783"/>
    <w:rsid w:val="00EA0DEE"/>
    <w:rsid w:val="00EA1886"/>
    <w:rsid w:val="00EA2BA5"/>
    <w:rsid w:val="00EA39E1"/>
    <w:rsid w:val="00EA5BE8"/>
    <w:rsid w:val="00EB0FBB"/>
    <w:rsid w:val="00EB1995"/>
    <w:rsid w:val="00EB26E4"/>
    <w:rsid w:val="00EB6940"/>
    <w:rsid w:val="00EB6B5C"/>
    <w:rsid w:val="00EC0798"/>
    <w:rsid w:val="00EC1520"/>
    <w:rsid w:val="00EC1891"/>
    <w:rsid w:val="00EC26A8"/>
    <w:rsid w:val="00ED23A0"/>
    <w:rsid w:val="00ED2F51"/>
    <w:rsid w:val="00ED5994"/>
    <w:rsid w:val="00ED59E6"/>
    <w:rsid w:val="00EE024B"/>
    <w:rsid w:val="00EE412A"/>
    <w:rsid w:val="00EE7E62"/>
    <w:rsid w:val="00EF10DF"/>
    <w:rsid w:val="00EF11DE"/>
    <w:rsid w:val="00EF1528"/>
    <w:rsid w:val="00EF7A9D"/>
    <w:rsid w:val="00F056DF"/>
    <w:rsid w:val="00F05C3D"/>
    <w:rsid w:val="00F076F2"/>
    <w:rsid w:val="00F07DC1"/>
    <w:rsid w:val="00F12615"/>
    <w:rsid w:val="00F14FF7"/>
    <w:rsid w:val="00F165AD"/>
    <w:rsid w:val="00F17B92"/>
    <w:rsid w:val="00F26DDB"/>
    <w:rsid w:val="00F27AC8"/>
    <w:rsid w:val="00F43B46"/>
    <w:rsid w:val="00F45E9D"/>
    <w:rsid w:val="00F51F4E"/>
    <w:rsid w:val="00F54992"/>
    <w:rsid w:val="00F5549C"/>
    <w:rsid w:val="00F55EF0"/>
    <w:rsid w:val="00F574E8"/>
    <w:rsid w:val="00F61CA5"/>
    <w:rsid w:val="00F6640C"/>
    <w:rsid w:val="00F67F3D"/>
    <w:rsid w:val="00F75296"/>
    <w:rsid w:val="00F761A9"/>
    <w:rsid w:val="00F77BCB"/>
    <w:rsid w:val="00F8210E"/>
    <w:rsid w:val="00F84274"/>
    <w:rsid w:val="00F872D5"/>
    <w:rsid w:val="00F87336"/>
    <w:rsid w:val="00F901F7"/>
    <w:rsid w:val="00F95F2F"/>
    <w:rsid w:val="00FA6D88"/>
    <w:rsid w:val="00FA7639"/>
    <w:rsid w:val="00FB7E88"/>
    <w:rsid w:val="00FC267E"/>
    <w:rsid w:val="00FC622A"/>
    <w:rsid w:val="00FC7117"/>
    <w:rsid w:val="00FC79E6"/>
    <w:rsid w:val="00FD051D"/>
    <w:rsid w:val="00FD2A15"/>
    <w:rsid w:val="00FD4016"/>
    <w:rsid w:val="00FD40E9"/>
    <w:rsid w:val="00FD5201"/>
    <w:rsid w:val="00FD5D67"/>
    <w:rsid w:val="00FD67B7"/>
    <w:rsid w:val="00FD7D8C"/>
    <w:rsid w:val="00FE53F4"/>
    <w:rsid w:val="00FF07B6"/>
    <w:rsid w:val="00FF0D90"/>
    <w:rsid w:val="00FF4C7B"/>
    <w:rsid w:val="00FF517C"/>
    <w:rsid w:val="00FF6767"/>
    <w:rsid w:val="00FF6E0F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86A1D26"/>
  <w15:docId w15:val="{5EB7DB06-7EF4-41DA-8168-D189131C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1AF"/>
  </w:style>
  <w:style w:type="paragraph" w:styleId="Heading10">
    <w:name w:val="heading 1"/>
    <w:basedOn w:val="ListParagraph"/>
    <w:next w:val="Normal"/>
    <w:link w:val="Heading1Char"/>
    <w:uiPriority w:val="9"/>
    <w:qFormat/>
    <w:rsid w:val="00122ED0"/>
    <w:pPr>
      <w:numPr>
        <w:numId w:val="4"/>
      </w:numPr>
      <w:outlineLvl w:val="0"/>
    </w:pPr>
    <w:rPr>
      <w:rFonts w:asciiTheme="majorHAnsi" w:hAnsiTheme="majorHAnsi" w:cstheme="majorHAns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 w:line="240" w:lineRule="auto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CD3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D3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D3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D3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D3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D3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D3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ind w:left="720"/>
      <w:contextualSpacing/>
    </w:p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122ED0"/>
    <w:rPr>
      <w:rFonts w:asciiTheme="majorHAnsi" w:hAnsiTheme="majorHAnsi" w:cstheme="majorHAns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link w:val="NoSpacingChar"/>
    <w:uiPriority w:val="1"/>
    <w:qFormat/>
    <w:rsid w:val="00207C5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07C5A"/>
    <w:rPr>
      <w:rFonts w:eastAsiaTheme="minorEastAsia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CD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D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D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Style2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Style2">
    <w:name w:val="Style2"/>
    <w:basedOn w:val="Heading10"/>
    <w:link w:val="Style2Char"/>
    <w:qFormat/>
    <w:rsid w:val="008D1CEE"/>
    <w:pPr>
      <w:numPr>
        <w:ilvl w:val="1"/>
      </w:numPr>
      <w:contextualSpacing w:val="0"/>
    </w:pPr>
    <w:rPr>
      <w:rFonts w:asciiTheme="minorHAnsi" w:hAnsiTheme="minorHAnsi" w:cstheme="minorHAnsi"/>
      <w:sz w:val="22"/>
      <w:szCs w:val="22"/>
    </w:rPr>
  </w:style>
  <w:style w:type="paragraph" w:customStyle="1" w:styleId="Heading1">
    <w:name w:val="Heading1"/>
    <w:basedOn w:val="Normal"/>
    <w:next w:val="Normal"/>
    <w:qFormat/>
    <w:rsid w:val="002255EF"/>
    <w:pPr>
      <w:numPr>
        <w:numId w:val="5"/>
      </w:numPr>
      <w:spacing w:before="120" w:after="120" w:line="320" w:lineRule="exact"/>
    </w:pPr>
    <w:rPr>
      <w:rFonts w:ascii="Arial" w:hAnsi="Arial"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6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800080" w:themeColor="followedHyperlink"/>
      <w:u w:val="single"/>
    </w:rPr>
  </w:style>
  <w:style w:type="paragraph" w:customStyle="1" w:styleId="PolicyBullets">
    <w:name w:val="Policy Bullets"/>
    <w:basedOn w:val="ListParagraph"/>
    <w:link w:val="PolicyBulletsChar"/>
    <w:qFormat/>
    <w:rsid w:val="002C4AE2"/>
    <w:pPr>
      <w:numPr>
        <w:numId w:val="6"/>
      </w:numPr>
      <w:spacing w:after="0"/>
      <w:ind w:left="1922" w:hanging="357"/>
    </w:pPr>
  </w:style>
  <w:style w:type="paragraph" w:customStyle="1" w:styleId="PolicyLevel3">
    <w:name w:val="Policy Level 3"/>
    <w:basedOn w:val="Style2"/>
    <w:link w:val="PolicyLevel3Char"/>
    <w:qFormat/>
    <w:rsid w:val="00112B99"/>
    <w:pPr>
      <w:numPr>
        <w:ilvl w:val="2"/>
      </w:numPr>
      <w:ind w:left="1730" w:hanging="505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PolicyBulletsChar">
    <w:name w:val="Policy Bullets Char"/>
    <w:basedOn w:val="ListParagraphChar"/>
    <w:link w:val="PolicyBullets"/>
    <w:rsid w:val="002C4AE2"/>
  </w:style>
  <w:style w:type="character" w:customStyle="1" w:styleId="Style2Char">
    <w:name w:val="Style2 Char"/>
    <w:basedOn w:val="Heading1Char"/>
    <w:link w:val="Style2"/>
    <w:rsid w:val="00112B99"/>
    <w:rPr>
      <w:rFonts w:asciiTheme="majorHAnsi" w:hAnsiTheme="majorHAnsi" w:cstheme="minorHAnsi"/>
      <w:sz w:val="32"/>
      <w:szCs w:val="32"/>
    </w:rPr>
  </w:style>
  <w:style w:type="character" w:customStyle="1" w:styleId="PolicyLevel3Char">
    <w:name w:val="Policy Level 3 Char"/>
    <w:basedOn w:val="Style2Char"/>
    <w:link w:val="PolicyLevel3"/>
    <w:rsid w:val="00112B99"/>
    <w:rPr>
      <w:rFonts w:asciiTheme="majorHAnsi" w:hAnsiTheme="majorHAnsi" w:cstheme="minorHAnsi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unhideWhenUsed/>
    <w:rsid w:val="00C96500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semiHidden/>
    <w:rsid w:val="00C96500"/>
    <w:rPr>
      <w:rFonts w:ascii="Times New Roman" w:eastAsia="Times New Roman" w:hAnsi="Times New Roman" w:cs="Times New Roman"/>
      <w:szCs w:val="20"/>
      <w:lang w:val="en-US" w:eastAsia="en-GB"/>
    </w:rPr>
  </w:style>
  <w:style w:type="character" w:styleId="Emphasis">
    <w:name w:val="Emphasis"/>
    <w:aliases w:val="amendable"/>
    <w:basedOn w:val="DefaultParagraphFont"/>
    <w:uiPriority w:val="20"/>
    <w:qFormat/>
    <w:rsid w:val="00237C2D"/>
    <w:rPr>
      <w:rFonts w:ascii="Arial" w:hAnsi="Arial"/>
      <w:b/>
      <w:i w:val="0"/>
      <w:iCs/>
      <w:color w:val="FFD006"/>
      <w:sz w:val="2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0CA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header" Target="header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F1B76-56D1-4AB4-976B-82EDD9AFA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9</Pages>
  <Words>1394</Words>
  <Characters>794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dia Bernsmeier-Rullow</dc:creator>
  <cp:lastModifiedBy>Becky Hawkins</cp:lastModifiedBy>
  <cp:revision>4</cp:revision>
  <dcterms:created xsi:type="dcterms:W3CDTF">2019-10-09T11:39:00Z</dcterms:created>
  <dcterms:modified xsi:type="dcterms:W3CDTF">2019-10-09T13:13:00Z</dcterms:modified>
</cp:coreProperties>
</file>